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BE6924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95pt;height:67.95pt" o:ole="" fillcolor="window">
                  <v:imagedata r:id="rId8" o:title=""/>
                </v:shape>
                <o:OLEObject Type="Embed" ProgID="CorelDraw.Graphic.7" ShapeID="_x0000_i1025" DrawAspect="Content" ObjectID="_1752816444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Јелена Хрњак</w:t>
      </w:r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2F417CB7" w14:textId="5E414099" w:rsidR="0014466B" w:rsidRPr="002A3429" w:rsidRDefault="00E75F21" w:rsidP="0014466B">
      <w:pPr>
        <w:jc w:val="center"/>
        <w:rPr>
          <w:rFonts w:cs="Arial"/>
          <w:b/>
          <w:caps/>
          <w:spacing w:val="-20"/>
          <w:sz w:val="48"/>
          <w:szCs w:val="48"/>
          <w:lang w:val="ru-RU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Наменски језик за генерисање </w:t>
      </w:r>
      <w:r w:rsidRPr="00E75F21">
        <w:rPr>
          <w:rFonts w:cs="Arial"/>
          <w:b/>
          <w:i/>
          <w:caps/>
          <w:spacing w:val="-20"/>
          <w:sz w:val="48"/>
          <w:szCs w:val="48"/>
        </w:rPr>
        <w:t>spring</w:t>
      </w:r>
      <w:r w:rsidRPr="00E75F21">
        <w:rPr>
          <w:rFonts w:cs="Arial"/>
          <w:b/>
          <w:caps/>
          <w:spacing w:val="-20"/>
          <w:sz w:val="48"/>
          <w:szCs w:val="48"/>
          <w:lang w:val="ru-RU"/>
        </w:rPr>
        <w:t xml:space="preserve"> </w:t>
      </w:r>
      <w:r>
        <w:rPr>
          <w:rFonts w:cs="Arial"/>
          <w:b/>
          <w:caps/>
          <w:spacing w:val="-20"/>
          <w:sz w:val="48"/>
          <w:szCs w:val="48"/>
        </w:rPr>
        <w:t>апликације са безбедносном конфигурацијом</w:t>
      </w:r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Мастер</w:t>
      </w:r>
      <w:r w:rsidR="00BF2D07"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рад</w:t>
      </w:r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641594">
        <w:rPr>
          <w:rFonts w:ascii="Arial" w:hAnsi="Arial"/>
          <w:sz w:val="40"/>
          <w:szCs w:val="40"/>
        </w:rPr>
        <w:t>Мастер</w:t>
      </w:r>
      <w:r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14:paraId="06102A40" w14:textId="67622C63" w:rsidR="00A7523D" w:rsidRDefault="00A7523D" w:rsidP="00485A3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11DEF0AA" w14:textId="77777777" w:rsidR="008D5F4A" w:rsidRPr="004D2601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35318BE7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14:paraId="414525FF" w14:textId="620C6B6C" w:rsidR="008A69A5" w:rsidRPr="004865C5" w:rsidRDefault="00E2733D" w:rsidP="004865C5">
      <w:pPr>
        <w:ind w:right="285"/>
        <w:jc w:val="center"/>
        <w:rPr>
          <w:rFonts w:ascii="Arial" w:hAnsi="Arial"/>
          <w:sz w:val="36"/>
          <w:szCs w:val="40"/>
        </w:rPr>
      </w:pPr>
      <w:r w:rsidRPr="008D5F4A">
        <w:rPr>
          <w:rFonts w:ascii="Arial" w:hAnsi="Arial"/>
          <w:sz w:val="36"/>
          <w:szCs w:val="40"/>
        </w:rPr>
        <w:t>Нови</w:t>
      </w:r>
      <w:r w:rsidR="00BF2D07" w:rsidRPr="008D5F4A">
        <w:rPr>
          <w:rFonts w:ascii="Arial" w:hAnsi="Arial"/>
          <w:sz w:val="36"/>
          <w:szCs w:val="40"/>
        </w:rPr>
        <w:t xml:space="preserve"> </w:t>
      </w:r>
      <w:r w:rsidRPr="008D5F4A">
        <w:rPr>
          <w:rFonts w:ascii="Arial" w:hAnsi="Arial"/>
          <w:sz w:val="36"/>
          <w:szCs w:val="40"/>
        </w:rPr>
        <w:t>Сад</w:t>
      </w:r>
      <w:r w:rsidR="00BF2D07" w:rsidRPr="008D5F4A">
        <w:rPr>
          <w:rFonts w:ascii="Arial" w:hAnsi="Arial"/>
          <w:sz w:val="36"/>
          <w:szCs w:val="40"/>
        </w:rPr>
        <w:t xml:space="preserve">, </w:t>
      </w:r>
      <w:r w:rsidR="00641594">
        <w:rPr>
          <w:rFonts w:ascii="Arial" w:hAnsi="Arial"/>
          <w:sz w:val="36"/>
          <w:szCs w:val="40"/>
        </w:rPr>
        <w:t>2023</w:t>
      </w:r>
      <w:r w:rsidR="00573F8E" w:rsidRPr="008D5F4A">
        <w:rPr>
          <w:rFonts w:ascii="Arial" w:hAnsi="Arial"/>
          <w:sz w:val="36"/>
          <w:szCs w:val="40"/>
        </w:rPr>
        <w:t>.</w:t>
      </w:r>
    </w:p>
    <w:p w14:paraId="7F246FC2" w14:textId="777B761B" w:rsidR="00721186" w:rsidRDefault="00721186">
      <w:pPr>
        <w:rPr>
          <w:rFonts w:ascii="Arial" w:hAnsi="Arial"/>
          <w:sz w:val="32"/>
          <w:szCs w:val="40"/>
        </w:rPr>
      </w:pPr>
      <w:r>
        <w:rPr>
          <w:rFonts w:ascii="Arial" w:hAnsi="Arial"/>
          <w:sz w:val="32"/>
          <w:szCs w:val="40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Редни број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дентификациони број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документације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записа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Врста рада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</w:rPr>
              <w:t>Мастер</w:t>
            </w:r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Аутор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Јелена Хрњак</w:t>
            </w:r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нтор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</w:rPr>
              <w:t>р Владимир Димитриески, доцент</w:t>
            </w:r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Наслов рада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Наменски језик за генерисање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публикације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извода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Зем</w:t>
            </w:r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>а публиков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>е географско подр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је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Година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3</w:t>
            </w:r>
          </w:p>
        </w:tc>
      </w:tr>
      <w:tr w:rsidR="00414C11" w:rsidRPr="002A3429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Издава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2A3429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сто и адреса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2A3429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на дисциплина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2A3429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оменски оријентисано моделовање и језици</w:t>
            </w:r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2A3429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ува се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Ва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на напомена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4865C5">
        <w:trPr>
          <w:cantSplit/>
          <w:trHeight w:hRule="exact" w:val="1702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звод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</w:p>
          <w:p w14:paraId="043B7ECC" w14:textId="6C93AB51" w:rsidR="00414C11" w:rsidRPr="002A3429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Датум прихват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теме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Датум одбране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4"/>
                <w:sz w:val="18"/>
              </w:rPr>
              <w:t xml:space="preserve">ланови комисије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отпис ментора</w:t>
            </w:r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</w:rPr>
              <w:t>Vojvodina</w:t>
            </w:r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r>
              <w:rPr>
                <w:rFonts w:ascii="Arial" w:hAnsi="Arial" w:cs="Arial"/>
                <w:sz w:val="18"/>
                <w:szCs w:val="18"/>
              </w:rPr>
              <w:t>ngineering</w:t>
            </w:r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2A3429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nthor's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lastRenderedPageBreak/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Датум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2A3429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rPr>
                <w:rFonts w:ascii="Arial" w:hAnsi="Arial"/>
                <w:spacing w:val="-4"/>
                <w:sz w:val="26"/>
              </w:rPr>
            </w:pPr>
            <w:r>
              <w:rPr>
                <w:rFonts w:ascii="Arial" w:hAnsi="Arial"/>
                <w:spacing w:val="-4"/>
                <w:sz w:val="26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</w:rPr>
              <w:t>р Милан Рапаић, редовни професор</w:t>
            </w:r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Е2 64/2022</w:t>
            </w:r>
          </w:p>
        </w:tc>
      </w:tr>
      <w:tr w:rsidR="00F641FF" w:rsidRPr="002A3429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Примењене рачунарске науке и информатика</w:t>
            </w:r>
          </w:p>
        </w:tc>
      </w:tr>
      <w:tr w:rsidR="00F641FF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др Владимир Димитриески, доцент</w:t>
            </w:r>
          </w:p>
        </w:tc>
      </w:tr>
      <w:tr w:rsidR="00F641FF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D23491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 рада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Pr="00D23491" w:rsidRDefault="00F641FF" w:rsidP="00F641FF">
      <w:pPr>
        <w:jc w:val="both"/>
        <w:rPr>
          <w:rFonts w:ascii="Calibri" w:hAnsi="Calibri"/>
          <w:sz w:val="6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lang w:val="en-US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1E996149" w14:textId="1E939FC9" w:rsidR="002C38DC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4962B5">
            <w:fldChar w:fldCharType="begin"/>
          </w:r>
          <w:r w:rsidRPr="004962B5">
            <w:instrText xml:space="preserve"> TOC \o "1-3" \h \z \u </w:instrText>
          </w:r>
          <w:r w:rsidRPr="004962B5">
            <w:fldChar w:fldCharType="separate"/>
          </w:r>
          <w:hyperlink w:anchor="_Toc142147110" w:history="1">
            <w:r w:rsidR="002C38DC" w:rsidRPr="00AF37EA">
              <w:rPr>
                <w:rStyle w:val="Hyperlink"/>
                <w:noProof/>
                <w:lang w:val="sr-Cyrl-RS"/>
              </w:rPr>
              <w:t>1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Увод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D35F4A0" w14:textId="71916077" w:rsidR="002C38DC" w:rsidRDefault="00BE692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1" w:history="1">
            <w:r w:rsidR="002C38DC" w:rsidRPr="00AF37EA">
              <w:rPr>
                <w:rStyle w:val="Hyperlink"/>
                <w:noProof/>
              </w:rPr>
              <w:t>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</w:rPr>
              <w:t>Структура рад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9F6866E" w14:textId="66FF00C9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2" w:history="1">
            <w:r w:rsidR="002C38DC" w:rsidRPr="00AF37EA">
              <w:rPr>
                <w:rStyle w:val="Hyperlink"/>
                <w:noProof/>
                <w:lang w:val="sr-Cyrl-RS"/>
              </w:rPr>
              <w:t>2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18FD772" w14:textId="1127A64E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3" w:history="1">
            <w:r w:rsidR="002C38DC" w:rsidRPr="00AF37EA">
              <w:rPr>
                <w:rStyle w:val="Hyperlink"/>
                <w:noProof/>
                <w:lang w:val="sr-Cyrl-RS"/>
              </w:rPr>
              <w:t>3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Технологије коришћене при развоју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3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648EDB5" w14:textId="40964B26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4" w:history="1">
            <w:r w:rsidR="002C38DC" w:rsidRPr="00AF37EA">
              <w:rPr>
                <w:rStyle w:val="Hyperlink"/>
                <w:noProof/>
                <w:lang w:val="sr-Cyrl-RS"/>
              </w:rPr>
              <w:t>4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Апстрактна синтакса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6D4028F" w14:textId="11317CA3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5" w:history="1">
            <w:r w:rsidR="002C38DC" w:rsidRPr="00AF37EA">
              <w:rPr>
                <w:rStyle w:val="Hyperlink"/>
                <w:noProof/>
              </w:rPr>
              <w:t>4.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ppl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5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E72FE92" w14:textId="35AADA7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6" w:history="1">
            <w:r w:rsidR="002C38DC" w:rsidRPr="00AF37EA">
              <w:rPr>
                <w:rStyle w:val="Hyperlink"/>
                <w:noProof/>
              </w:rPr>
              <w:t>4.1.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noProof/>
              </w:rPr>
              <w:t>Databas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C9CD99E" w14:textId="1875B57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7" w:history="1">
            <w:r w:rsidR="002C38DC" w:rsidRPr="00AF37EA">
              <w:rPr>
                <w:rStyle w:val="Hyperlink"/>
                <w:noProof/>
              </w:rPr>
              <w:t>4.1.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t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8554D2D" w14:textId="06F1FCF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8" w:history="1">
            <w:r w:rsidR="002C38DC" w:rsidRPr="00AF37EA">
              <w:rPr>
                <w:rStyle w:val="Hyperlink"/>
                <w:noProof/>
              </w:rPr>
              <w:t>4.1.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ttribut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B7E9BD4" w14:textId="40FEF249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9" w:history="1">
            <w:r w:rsidR="002C38DC" w:rsidRPr="00AF37EA">
              <w:rPr>
                <w:rStyle w:val="Hyperlink"/>
                <w:noProof/>
              </w:rPr>
              <w:t>4.1.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Us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32CDDBF" w14:textId="7A5EA9F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0" w:history="1">
            <w:r w:rsidR="002C38DC" w:rsidRPr="00AF37EA">
              <w:rPr>
                <w:rStyle w:val="Hyperlink"/>
                <w:noProof/>
                <w:lang w:val="sr-Latn-RS"/>
              </w:rPr>
              <w:t>4.1.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B43B809" w14:textId="32A099A1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1" w:history="1">
            <w:r w:rsidR="002C38DC" w:rsidRPr="00AF37EA">
              <w:rPr>
                <w:rStyle w:val="Hyperlink"/>
                <w:noProof/>
                <w:lang w:val="sr-Latn-RS"/>
              </w:rPr>
              <w:t>4.1.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Instanc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FF80E54" w14:textId="1525EA7B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2" w:history="1">
            <w:r w:rsidR="002C38DC" w:rsidRPr="00AF37EA">
              <w:rPr>
                <w:rStyle w:val="Hyperlink"/>
                <w:noProof/>
                <w:lang w:val="sr-Latn-RS"/>
              </w:rPr>
              <w:t>4.1.8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Controll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A4A9D48" w14:textId="532D7C8A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3" w:history="1">
            <w:r w:rsidR="002C38DC" w:rsidRPr="00AF37EA">
              <w:rPr>
                <w:rStyle w:val="Hyperlink"/>
                <w:noProof/>
                <w:lang w:val="sr-Cyrl-RS"/>
              </w:rPr>
              <w:t>4.1.9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B80BB29" w14:textId="15D35572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4" w:history="1">
            <w:r w:rsidR="002C38DC" w:rsidRPr="00AF37EA">
              <w:rPr>
                <w:rStyle w:val="Hyperlink"/>
                <w:noProof/>
              </w:rPr>
              <w:t>4.1.10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dpoin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498CBDE" w14:textId="23F3FEE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5" w:history="1">
            <w:r w:rsidR="002C38DC" w:rsidRPr="00AF37EA">
              <w:rPr>
                <w:rStyle w:val="Hyperlink"/>
                <w:noProof/>
                <w:lang w:val="sr-Cyrl-RS"/>
              </w:rPr>
              <w:t>4.1.1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Secur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4D1D16C" w14:textId="3B8B723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6" w:history="1">
            <w:r w:rsidR="002C38DC" w:rsidRPr="00AF37EA">
              <w:rPr>
                <w:rStyle w:val="Hyperlink"/>
                <w:noProof/>
                <w:lang w:val="sr-Cyrl-RS"/>
              </w:rPr>
              <w:t>4.1.1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Basic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05C0AE7" w14:textId="579E492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7" w:history="1">
            <w:r w:rsidR="002C38DC" w:rsidRPr="00AF37EA">
              <w:rPr>
                <w:rStyle w:val="Hyperlink"/>
                <w:noProof/>
              </w:rPr>
              <w:t>4.1.1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JW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61B249F" w14:textId="2E0357D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8" w:history="1">
            <w:r w:rsidR="002C38DC" w:rsidRPr="00AF37EA">
              <w:rPr>
                <w:rStyle w:val="Hyperlink"/>
                <w:noProof/>
              </w:rPr>
              <w:t>4.1.1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A58C666" w14:textId="2455EC9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9" w:history="1">
            <w:r w:rsidR="002C38DC" w:rsidRPr="00AF37EA">
              <w:rPr>
                <w:rStyle w:val="Hyperlink"/>
                <w:noProof/>
              </w:rPr>
              <w:t>4.1.1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Registered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ABFFA57" w14:textId="58EA07FD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0" w:history="1">
            <w:r w:rsidR="002C38DC" w:rsidRPr="00AF37EA">
              <w:rPr>
                <w:rStyle w:val="Hyperlink"/>
                <w:noProof/>
              </w:rPr>
              <w:t>4.1.1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i/>
                <w:noProof/>
              </w:rPr>
              <w:t xml:space="preserve"> OAuth2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1F3B9CB" w14:textId="4CEFA558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1" w:history="1">
            <w:r w:rsidR="002C38DC" w:rsidRPr="00AF37EA">
              <w:rPr>
                <w:rStyle w:val="Hyperlink"/>
                <w:noProof/>
              </w:rPr>
              <w:t>4.1.1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Provid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E2B6096" w14:textId="1DFEBFE7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2" w:history="1">
            <w:r w:rsidR="002C38DC" w:rsidRPr="00AF37EA">
              <w:rPr>
                <w:rStyle w:val="Hyperlink"/>
                <w:noProof/>
                <w:lang w:val="sr-Cyrl-RS"/>
              </w:rPr>
              <w:t>5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Закључак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1252B0A" w14:textId="276E39A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3" w:history="1">
            <w:r w:rsidR="002C38DC" w:rsidRPr="00AF37EA">
              <w:rPr>
                <w:rStyle w:val="Hyperlink"/>
                <w:noProof/>
                <w:lang w:val="sr-Cyrl-RS"/>
              </w:rPr>
              <w:t>Литератур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6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9F10296" w14:textId="0BF94DB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4" w:history="1">
            <w:r w:rsidR="002C38DC" w:rsidRPr="00AF37EA">
              <w:rPr>
                <w:rStyle w:val="Hyperlink"/>
                <w:noProof/>
                <w:lang w:val="sr-Cyrl-RS"/>
              </w:rPr>
              <w:t>Биографиј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0A1775E" w14:textId="5983567A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</w:pPr>
          <w:r w:rsidRPr="004962B5">
            <w:rPr>
              <w:b/>
              <w:bCs/>
              <w:noProof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E8B6AA8" w:rsidR="00184853" w:rsidRDefault="00426132" w:rsidP="00426132">
      <w:pPr>
        <w:pStyle w:val="Heading1"/>
        <w:rPr>
          <w:lang w:val="sr-Cyrl-RS"/>
        </w:rPr>
      </w:pPr>
      <w:bookmarkStart w:id="2" w:name="_Toc142147110"/>
      <w:bookmarkEnd w:id="1"/>
      <w:r w:rsidRPr="00426132">
        <w:rPr>
          <w:lang w:val="sr-Cyrl-RS"/>
        </w:rPr>
        <w:lastRenderedPageBreak/>
        <w:t>Увод</w:t>
      </w:r>
      <w:bookmarkEnd w:id="2"/>
    </w:p>
    <w:p w14:paraId="6C39DEB0" w14:textId="253AA4CD" w:rsidR="00BD46AD" w:rsidRDefault="00BD46AD" w:rsidP="00BD46AD">
      <w:pPr>
        <w:pStyle w:val="Heading2"/>
      </w:pPr>
      <w:bookmarkStart w:id="3" w:name="_Toc142147111"/>
      <w:r>
        <w:t>Структура рада</w:t>
      </w:r>
      <w:bookmarkEnd w:id="3"/>
    </w:p>
    <w:p w14:paraId="3A8CB8D2" w14:textId="61A98899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0C2200">
        <w:rPr>
          <w:lang w:val="ru-RU"/>
        </w:rPr>
        <w:t>...</w:t>
      </w:r>
    </w:p>
    <w:p w14:paraId="2E3E5C47" w14:textId="4AFBF3A3" w:rsidR="0052622D" w:rsidRPr="00923E1B" w:rsidRDefault="00AA00AB" w:rsidP="004752DB">
      <w:r>
        <w:br w:type="page"/>
      </w:r>
    </w:p>
    <w:p w14:paraId="099EF73B" w14:textId="7B838274" w:rsidR="0052622D" w:rsidRDefault="00212868" w:rsidP="0052622D">
      <w:pPr>
        <w:pStyle w:val="Heading1"/>
        <w:rPr>
          <w:lang w:val="sr-Cyrl-RS"/>
        </w:rPr>
      </w:pPr>
      <w:bookmarkStart w:id="4" w:name="_Toc142147112"/>
      <w:r>
        <w:rPr>
          <w:lang w:val="sr-Cyrl-RS"/>
        </w:rPr>
        <w:lastRenderedPageBreak/>
        <w:t>Преглед постојећег стања у области</w:t>
      </w:r>
      <w:bookmarkEnd w:id="4"/>
    </w:p>
    <w:p w14:paraId="7F30A57B" w14:textId="0C5A9F74" w:rsidR="00E75F21" w:rsidRDefault="00E75F21" w:rsidP="00E75F21">
      <w:pPr>
        <w:pStyle w:val="Heading1"/>
        <w:rPr>
          <w:lang w:val="sr-Cyrl-RS"/>
        </w:rPr>
      </w:pPr>
      <w:bookmarkStart w:id="5" w:name="_Toc142147113"/>
      <w:r>
        <w:rPr>
          <w:lang w:val="sr-Cyrl-RS"/>
        </w:rPr>
        <w:lastRenderedPageBreak/>
        <w:t>Технологије коришћене при развоју</w:t>
      </w:r>
      <w:bookmarkEnd w:id="5"/>
    </w:p>
    <w:p w14:paraId="0BA3D71F" w14:textId="20DA0A75" w:rsidR="00A318D9" w:rsidRDefault="00A318D9" w:rsidP="00A318D9">
      <w:pPr>
        <w:pStyle w:val="BodyText"/>
        <w:rPr>
          <w:lang w:val="en-US"/>
        </w:rPr>
      </w:pPr>
      <w:r>
        <w:rPr>
          <w:lang w:val="sr-Cyrl-RS"/>
        </w:rPr>
        <w:t>Овде опиши спринг</w:t>
      </w:r>
      <w:r w:rsidR="00E4288C">
        <w:rPr>
          <w:lang w:val="sr-Cyrl-RS"/>
        </w:rPr>
        <w:t>, посгре, мајскл, орацле</w:t>
      </w:r>
      <w:r w:rsidR="008E050B">
        <w:rPr>
          <w:lang w:val="en-US"/>
        </w:rPr>
        <w:t>, spring securitu</w:t>
      </w:r>
    </w:p>
    <w:p w14:paraId="67CFE46C" w14:textId="7E570591" w:rsidR="008E050B" w:rsidRPr="008E050B" w:rsidRDefault="008E050B" w:rsidP="00A318D9">
      <w:pPr>
        <w:pStyle w:val="BodyText"/>
        <w:rPr>
          <w:lang w:val="en-US"/>
        </w:rPr>
      </w:pPr>
      <w:r w:rsidRPr="008E050B">
        <w:rPr>
          <w:lang w:val="en-US"/>
        </w:rPr>
        <w:t>https://docs.spring.io/spring-security/reference/index.html</w:t>
      </w:r>
      <w:bookmarkStart w:id="6" w:name="_GoBack"/>
      <w:bookmarkEnd w:id="6"/>
    </w:p>
    <w:p w14:paraId="3FFFBCAB" w14:textId="4A2018C8" w:rsidR="0009589A" w:rsidRDefault="00543C75" w:rsidP="0009589A">
      <w:pPr>
        <w:pStyle w:val="Heading1"/>
        <w:rPr>
          <w:lang w:val="sr-Cyrl-RS"/>
        </w:rPr>
      </w:pPr>
      <w:r>
        <w:rPr>
          <w:lang w:val="sr-Cyrl-RS"/>
        </w:rPr>
        <w:lastRenderedPageBreak/>
        <w:t xml:space="preserve">Наменски језик за моделовање </w:t>
      </w:r>
      <w:r>
        <w:rPr>
          <w:i/>
          <w:lang w:val="en-US"/>
        </w:rPr>
        <w:t xml:space="preserve">Spring </w:t>
      </w:r>
      <w:r>
        <w:rPr>
          <w:lang w:val="sr-Cyrl-RS"/>
        </w:rPr>
        <w:t>апликације</w:t>
      </w:r>
    </w:p>
    <w:p w14:paraId="4C638DB8" w14:textId="269151E2" w:rsidR="005D03A7" w:rsidRDefault="005D03A7" w:rsidP="005D03A7">
      <w:pPr>
        <w:pStyle w:val="Heading2"/>
        <w:rPr>
          <w:lang w:val="sr-Cyrl-RS"/>
        </w:rPr>
      </w:pPr>
      <w:r>
        <w:rPr>
          <w:lang w:val="sr-Cyrl-RS"/>
        </w:rPr>
        <w:t>Безбедносни механизми</w:t>
      </w:r>
    </w:p>
    <w:p w14:paraId="5DB072E7" w14:textId="33E21963" w:rsidR="00C438D8" w:rsidRDefault="008E050B" w:rsidP="00C438D8">
      <w:pPr>
        <w:pStyle w:val="Obiantekst"/>
        <w:ind w:firstLine="360"/>
        <w:rPr>
          <w:lang w:val="sr-Cyrl-RS"/>
        </w:rPr>
      </w:pPr>
      <w:r>
        <w:rPr>
          <w:rStyle w:val="fontstyle01"/>
        </w:rPr>
        <w:t>Обезбеђивање одговарајуће заштите за апликације развијене помоћу радног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оквира </w:t>
      </w:r>
      <w:r>
        <w:rPr>
          <w:rStyle w:val="fontstyle21"/>
        </w:rPr>
        <w:t xml:space="preserve">Spring </w:t>
      </w:r>
      <w:r>
        <w:rPr>
          <w:rStyle w:val="fontstyle01"/>
        </w:rPr>
        <w:t xml:space="preserve">сложен је задатак који изискује много времена. </w:t>
      </w:r>
      <w:r>
        <w:rPr>
          <w:lang w:val="sr-Cyrl-RS"/>
        </w:rPr>
        <w:t>Имплементација</w:t>
      </w:r>
      <w:r w:rsidR="00C438D8">
        <w:rPr>
          <w:lang w:val="sr-Cyrl-RS"/>
        </w:rPr>
        <w:t xml:space="preserve"> жељеног нивоа аутентификације и ауторизације,</w:t>
      </w:r>
      <w:r>
        <w:rPr>
          <w:lang w:val="sr-Cyrl-RS"/>
        </w:rPr>
        <w:t xml:space="preserve"> </w:t>
      </w:r>
      <w:r w:rsidR="00C438D8">
        <w:rPr>
          <w:lang w:val="sr-Cyrl-RS"/>
        </w:rPr>
        <w:t>представља основу ефикасне заштите података од поденцијалних напада и злоупотребе. Кроз наслеђивање, омогућене су три различите безбедносне конфгифурације:</w:t>
      </w:r>
    </w:p>
    <w:p w14:paraId="5534E49A" w14:textId="77777777" w:rsidR="00C438D8" w:rsidRPr="00FE6BE9" w:rsidRDefault="00C438D8" w:rsidP="00C438D8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Basic Authentication,</w:t>
      </w:r>
    </w:p>
    <w:p w14:paraId="6932DC3B" w14:textId="77777777" w:rsidR="00C438D8" w:rsidRPr="00FE6BE9" w:rsidRDefault="00C438D8" w:rsidP="00C438D8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 xml:space="preserve">JSON Web Token </w:t>
      </w:r>
      <w:r>
        <w:rPr>
          <w:lang w:val="sr-Cyrl-RS"/>
        </w:rPr>
        <w:t>и</w:t>
      </w:r>
    </w:p>
    <w:p w14:paraId="5F37C00A" w14:textId="77777777" w:rsidR="00C438D8" w:rsidRPr="00206AF5" w:rsidRDefault="00C438D8" w:rsidP="00C438D8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OAuth2.0.</w:t>
      </w:r>
    </w:p>
    <w:p w14:paraId="78CF1C17" w14:textId="77777777" w:rsidR="00C438D8" w:rsidRPr="00206AF5" w:rsidRDefault="00C438D8" w:rsidP="00C438D8">
      <w:pPr>
        <w:pStyle w:val="Obiantekst"/>
        <w:rPr>
          <w:lang w:val="sr-Cyrl-RS"/>
        </w:rPr>
      </w:pPr>
      <w:r>
        <w:rPr>
          <w:lang w:val="sr-Cyrl-RS"/>
        </w:rPr>
        <w:t>Овим се обезбеђује флексибилност и могућност одабира најбољег безбедносног механизма у зависности од потреба и захтева система.</w:t>
      </w:r>
    </w:p>
    <w:p w14:paraId="2FFF11FC" w14:textId="77777777" w:rsidR="00C438D8" w:rsidRPr="00C438D8" w:rsidRDefault="00C438D8" w:rsidP="00C438D8">
      <w:pPr>
        <w:pStyle w:val="BodyText"/>
        <w:rPr>
          <w:lang w:val="sr-Cyrl-RS"/>
        </w:rPr>
      </w:pPr>
    </w:p>
    <w:p w14:paraId="0866612E" w14:textId="459C8305" w:rsidR="00543C75" w:rsidRPr="00543C75" w:rsidRDefault="00543C75" w:rsidP="00543C75">
      <w:pPr>
        <w:pStyle w:val="Heading2"/>
        <w:rPr>
          <w:lang w:val="sr-Cyrl-RS"/>
        </w:rPr>
      </w:pPr>
      <w:r>
        <w:rPr>
          <w:lang w:val="sr-Cyrl-RS"/>
        </w:rPr>
        <w:t>Апстрактна синтакса</w:t>
      </w:r>
    </w:p>
    <w:p w14:paraId="5626FB02" w14:textId="54B05B60" w:rsidR="00122806" w:rsidRDefault="00B90D60" w:rsidP="00122806">
      <w:pPr>
        <w:pStyle w:val="Obiantekst"/>
        <w:ind w:firstLine="360"/>
        <w:rPr>
          <w:lang w:val="sr-Cyrl-RS"/>
        </w:rPr>
      </w:pPr>
      <w:r>
        <w:rPr>
          <w:lang w:val="sr-Cyrl-RS"/>
        </w:rPr>
        <w:t>Апстрактна синтаска омогућава опис структуре наменског језика</w:t>
      </w:r>
      <w:r w:rsidR="004F4941">
        <w:rPr>
          <w:lang w:val="sr-Cyrl-RS"/>
        </w:rPr>
        <w:t xml:space="preserve"> </w:t>
      </w:r>
      <w:r w:rsidR="00406A90">
        <w:rPr>
          <w:i/>
          <w:lang w:val="en-US"/>
        </w:rPr>
        <w:t>securityDSL</w:t>
      </w:r>
      <w:r w:rsidR="00406A90">
        <w:rPr>
          <w:lang w:val="sr-Cyrl-RS"/>
        </w:rPr>
        <w:t xml:space="preserve"> </w:t>
      </w:r>
      <w:r w:rsidR="00406A90" w:rsidRPr="00325195">
        <w:rPr>
          <w:lang w:val="sr-Cyrl-RS"/>
        </w:rPr>
        <w:t xml:space="preserve"> </w:t>
      </w:r>
      <w:r w:rsidR="004F4941">
        <w:rPr>
          <w:lang w:val="sr-Cyrl-RS"/>
        </w:rPr>
        <w:t>и представљена је помоћу мета-модела</w:t>
      </w:r>
      <w:r w:rsidR="00CA4BBF" w:rsidRPr="00325195">
        <w:rPr>
          <w:lang w:val="sr-Cyrl-RS"/>
        </w:rPr>
        <w:t xml:space="preserve"> </w:t>
      </w:r>
      <w:r w:rsidR="00CA4BBF">
        <w:rPr>
          <w:lang w:val="sr-Cyrl-RS"/>
        </w:rPr>
        <w:t>(слика 4.1)</w:t>
      </w:r>
      <w:r>
        <w:rPr>
          <w:lang w:val="sr-Cyrl-RS"/>
        </w:rPr>
        <w:t xml:space="preserve">. </w:t>
      </w:r>
      <w:r w:rsidR="00E158A6">
        <w:rPr>
          <w:lang w:val="sr-Cyrl-RS"/>
        </w:rPr>
        <w:t>Апликација</w:t>
      </w:r>
      <w:r w:rsidR="00325195">
        <w:rPr>
          <w:lang w:val="sr-Cyrl-RS"/>
        </w:rPr>
        <w:t xml:space="preserve"> која се генерише, а самим тим и а</w:t>
      </w:r>
      <w:r w:rsidR="00E92FBF">
        <w:rPr>
          <w:lang w:val="sr-Cyrl-RS"/>
        </w:rPr>
        <w:t xml:space="preserve">пстрактна синтакса наменског језика </w:t>
      </w:r>
      <w:r w:rsidR="00E92FBF">
        <w:rPr>
          <w:i/>
          <w:lang w:val="en-US"/>
        </w:rPr>
        <w:t>securityDSL</w:t>
      </w:r>
      <w:r w:rsidR="00122806">
        <w:rPr>
          <w:lang w:val="sr-Cyrl-RS"/>
        </w:rPr>
        <w:t xml:space="preserve">, </w:t>
      </w:r>
      <w:r w:rsidR="0031292B">
        <w:rPr>
          <w:lang w:val="sr-Cyrl-RS"/>
        </w:rPr>
        <w:t xml:space="preserve">може се поделити у пет целина: </w:t>
      </w:r>
    </w:p>
    <w:p w14:paraId="3BEBF525" w14:textId="2CA16A3C" w:rsidR="005E7048" w:rsidRDefault="0031292B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 xml:space="preserve">параметри који се </w:t>
      </w:r>
      <w:r w:rsidR="00F005BE">
        <w:rPr>
          <w:lang w:val="sr-Cyrl-RS"/>
        </w:rPr>
        <w:t>односне на саму</w:t>
      </w:r>
      <w:r>
        <w:rPr>
          <w:lang w:val="sr-Cyrl-RS"/>
        </w:rPr>
        <w:t xml:space="preserve"> </w:t>
      </w:r>
      <w:r w:rsidR="00F005BE">
        <w:rPr>
          <w:lang w:val="sr-Cyrl-RS"/>
        </w:rPr>
        <w:t>апликацију</w:t>
      </w:r>
      <w:r>
        <w:rPr>
          <w:lang w:val="sr-Cyrl-RS"/>
        </w:rPr>
        <w:t xml:space="preserve"> (као што су артефакт, опис итд.), </w:t>
      </w:r>
    </w:p>
    <w:p w14:paraId="541740E3" w14:textId="160EEED9" w:rsidR="00122806" w:rsidRDefault="00B35751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параметри базе</w:t>
      </w:r>
      <w:r w:rsidR="00122806">
        <w:rPr>
          <w:lang w:val="sr-Cyrl-RS"/>
        </w:rPr>
        <w:t xml:space="preserve"> података,</w:t>
      </w:r>
    </w:p>
    <w:p w14:paraId="25981896" w14:textId="109E6F0D" w:rsidR="00122806" w:rsidRDefault="00122806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</w:t>
      </w:r>
      <w:r w:rsidR="006314C8">
        <w:rPr>
          <w:lang w:val="sr-Cyrl-RS"/>
        </w:rPr>
        <w:t xml:space="preserve"> за репрезе</w:t>
      </w:r>
      <w:r w:rsidR="00F005BE">
        <w:rPr>
          <w:lang w:val="sr-Cyrl-RS"/>
        </w:rPr>
        <w:t>нтацију података</w:t>
      </w:r>
      <w:r w:rsidR="00193614">
        <w:rPr>
          <w:lang w:val="sr-Cyrl-RS"/>
        </w:rPr>
        <w:t xml:space="preserve"> (ентитети)</w:t>
      </w:r>
      <w:r w:rsidR="006314C8">
        <w:rPr>
          <w:lang w:val="sr-Cyrl-RS"/>
        </w:rPr>
        <w:t>,</w:t>
      </w:r>
    </w:p>
    <w:p w14:paraId="707164D7" w14:textId="2E68EAAF" w:rsidR="006314C8" w:rsidRDefault="00F005BE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 за обраду захтева корисника (контролери) и</w:t>
      </w:r>
      <w:r w:rsidR="006314C8">
        <w:rPr>
          <w:lang w:val="sr-Cyrl-RS"/>
        </w:rPr>
        <w:t xml:space="preserve"> </w:t>
      </w:r>
    </w:p>
    <w:p w14:paraId="3D28914E" w14:textId="70A4ACC3" w:rsidR="006314C8" w:rsidRDefault="006314C8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игурносни слој</w:t>
      </w:r>
      <w:r w:rsidR="00F005BE">
        <w:rPr>
          <w:lang w:val="sr-Cyrl-RS"/>
        </w:rPr>
        <w:t xml:space="preserve"> који се односи на аутентификацију и контролу приступа корисника</w:t>
      </w:r>
      <w:r>
        <w:rPr>
          <w:lang w:val="sr-Cyrl-RS"/>
        </w:rPr>
        <w:t>.</w:t>
      </w:r>
    </w:p>
    <w:p w14:paraId="7884B8A3" w14:textId="7244259F" w:rsidR="00CE7F6B" w:rsidRDefault="00B35751" w:rsidP="00CE7F6B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0E9BB6AF" wp14:editId="346BC400">
            <wp:extent cx="5639435" cy="510219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" t="180" r="-373"/>
                    <a:stretch/>
                  </pic:blipFill>
                  <pic:spPr bwMode="auto">
                    <a:xfrm>
                      <a:off x="0" y="0"/>
                      <a:ext cx="5644204" cy="5106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Default="00A02F34" w:rsidP="00615F75">
      <w:pPr>
        <w:pStyle w:val="Labelaslike"/>
        <w:rPr>
          <w:lang w:val="sr-Cyrl-RS"/>
        </w:rPr>
      </w:pPr>
      <w:r>
        <w:rPr>
          <w:lang w:val="sr-Cyrl-RS"/>
        </w:rPr>
        <w:t xml:space="preserve">Слика 4.1 – Апстракнта синтакса наменског језика </w:t>
      </w:r>
      <w:r>
        <w:rPr>
          <w:i/>
          <w:lang w:val="en-US"/>
        </w:rPr>
        <w:t>securityDSL</w:t>
      </w:r>
      <w:r>
        <w:rPr>
          <w:lang w:val="sr-Cyrl-RS"/>
        </w:rPr>
        <w:t xml:space="preserve"> </w:t>
      </w:r>
    </w:p>
    <w:p w14:paraId="0EF169AF" w14:textId="2781DEA2" w:rsidR="00E158A6" w:rsidRDefault="00E158A6" w:rsidP="006E46D5">
      <w:pPr>
        <w:pStyle w:val="Obiantekst"/>
        <w:ind w:firstLine="360"/>
        <w:rPr>
          <w:lang w:val="sr-Cyrl-RS"/>
        </w:rPr>
      </w:pPr>
      <w:r>
        <w:rPr>
          <w:lang w:val="sr-Cyrl-RS"/>
        </w:rPr>
        <w:t>У даљем тексту дат је опис концепата апстрактне</w:t>
      </w:r>
      <w:r w:rsidR="005E24AF">
        <w:rPr>
          <w:lang w:val="sr-Cyrl-RS"/>
        </w:rPr>
        <w:t xml:space="preserve"> синтаксе, где су е</w:t>
      </w:r>
      <w:r>
        <w:rPr>
          <w:lang w:val="sr-Cyrl-RS"/>
        </w:rPr>
        <w:t>нглески називи</w:t>
      </w:r>
      <w:r w:rsidR="005E24AF">
        <w:rPr>
          <w:lang w:val="sr-Cyrl-RS"/>
        </w:rPr>
        <w:t xml:space="preserve"> концепата који су приказани</w:t>
      </w:r>
      <w:r>
        <w:rPr>
          <w:lang w:val="sr-Cyrl-RS"/>
        </w:rPr>
        <w:t xml:space="preserve"> на слици наведени курзивом.</w:t>
      </w:r>
    </w:p>
    <w:p w14:paraId="1DE79FC9" w14:textId="7572ABCB" w:rsidR="00E954A3" w:rsidRDefault="001A6A1C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ренски концепт </w:t>
      </w:r>
      <w:r w:rsidR="00142BCC">
        <w:rPr>
          <w:lang w:val="sr-Cyrl-RS"/>
        </w:rPr>
        <w:t>апстрактне синтаксе је апликација</w:t>
      </w:r>
      <w:r>
        <w:rPr>
          <w:lang w:val="sr-Cyrl-RS"/>
        </w:rPr>
        <w:t xml:space="preserve"> (</w:t>
      </w:r>
      <w:r>
        <w:rPr>
          <w:i/>
          <w:lang w:val="en-US"/>
        </w:rPr>
        <w:t>Application</w:t>
      </w:r>
      <w:r w:rsidR="00142BCC">
        <w:rPr>
          <w:lang w:val="sr-Cyrl-RS"/>
        </w:rPr>
        <w:t>)</w:t>
      </w:r>
      <w:r w:rsidR="00C60090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>
        <w:rPr>
          <w:lang w:val="sr-Cyrl-RS"/>
        </w:rPr>
        <w:t xml:space="preserve">Кориснику је остављена могућност проширења генерисане апликације додатним </w:t>
      </w:r>
      <w:r w:rsidR="000024D7">
        <w:rPr>
          <w:lang w:val="ru-RU"/>
        </w:rPr>
        <w:t>концептима</w:t>
      </w:r>
      <w:r w:rsidR="00DB53A6">
        <w:rPr>
          <w:lang w:val="ru-RU"/>
        </w:rPr>
        <w:t xml:space="preserve"> уз ограничења која ће бити наведена у </w:t>
      </w:r>
      <w:r w:rsidR="00AC19A5" w:rsidRPr="00AC19A5">
        <w:rPr>
          <w:lang w:val="ru-RU"/>
        </w:rPr>
        <w:t>наставку</w:t>
      </w:r>
      <w:r w:rsidR="00AC19A5">
        <w:rPr>
          <w:lang w:val="ru-RU"/>
        </w:rPr>
        <w:t xml:space="preserve"> поглавља</w:t>
      </w:r>
      <w:r w:rsidR="00224C50">
        <w:rPr>
          <w:lang w:val="sr-Cyrl-RS"/>
        </w:rPr>
        <w:t xml:space="preserve">. Могуће је </w:t>
      </w:r>
      <w:r w:rsidR="00272059">
        <w:rPr>
          <w:lang w:val="sr-Cyrl-RS"/>
        </w:rPr>
        <w:t>п</w:t>
      </w:r>
      <w:r w:rsidR="004A5256">
        <w:rPr>
          <w:lang w:val="sr-Cyrl-RS"/>
        </w:rPr>
        <w:t>одесити параметре за повез</w:t>
      </w:r>
      <w:r w:rsidR="00272059">
        <w:rPr>
          <w:lang w:val="sr-Cyrl-RS"/>
        </w:rPr>
        <w:t>ивање са</w:t>
      </w:r>
      <w:r w:rsidR="00224C50">
        <w:rPr>
          <w:lang w:val="sr-Cyrl-RS"/>
        </w:rPr>
        <w:t xml:space="preserve"> </w:t>
      </w:r>
      <w:r w:rsidR="00272059">
        <w:rPr>
          <w:lang w:val="sr-Cyrl-RS"/>
        </w:rPr>
        <w:t>базом</w:t>
      </w:r>
      <w:r w:rsidR="00224C50">
        <w:rPr>
          <w:lang w:val="sr-Cyrl-RS"/>
        </w:rPr>
        <w:t xml:space="preserve"> података </w:t>
      </w:r>
      <w:r w:rsidR="005351AD">
        <w:rPr>
          <w:i/>
          <w:lang w:val="sr-Cyrl-RS"/>
        </w:rPr>
        <w:t>(</w:t>
      </w:r>
      <w:r w:rsidR="005351AD">
        <w:rPr>
          <w:i/>
          <w:lang w:val="en-US"/>
        </w:rPr>
        <w:t>Database</w:t>
      </w:r>
      <w:r w:rsidR="005351AD" w:rsidRPr="004A5256">
        <w:rPr>
          <w:i/>
          <w:lang w:val="sr-Cyrl-RS"/>
        </w:rPr>
        <w:t>)</w:t>
      </w:r>
      <w:r w:rsidR="00272059" w:rsidRPr="004A5256">
        <w:rPr>
          <w:lang w:val="sr-Cyrl-RS"/>
        </w:rPr>
        <w:t>, а</w:t>
      </w:r>
      <w:r w:rsidR="00DB53A6" w:rsidRPr="004A5256">
        <w:rPr>
          <w:lang w:val="sr-Cyrl-RS"/>
        </w:rPr>
        <w:t xml:space="preserve"> </w:t>
      </w:r>
      <w:r w:rsidR="00272059" w:rsidRPr="004A5256">
        <w:rPr>
          <w:lang w:val="sr-Cyrl-RS"/>
        </w:rPr>
        <w:t>п</w:t>
      </w:r>
      <w:r w:rsidR="00DB53A6" w:rsidRPr="004A5256">
        <w:rPr>
          <w:lang w:val="sr-Cyrl-RS"/>
        </w:rPr>
        <w:t>оред тога,</w:t>
      </w:r>
      <w:r w:rsidR="00272059" w:rsidRPr="004A5256">
        <w:rPr>
          <w:lang w:val="sr-Cyrl-RS"/>
        </w:rPr>
        <w:t xml:space="preserve"> могу се дефинисати ентитети (</w:t>
      </w:r>
      <w:r w:rsidR="00272059">
        <w:rPr>
          <w:i/>
          <w:lang w:val="ru-RU"/>
        </w:rPr>
        <w:t>E</w:t>
      </w:r>
      <w:r w:rsidR="00272059">
        <w:rPr>
          <w:i/>
          <w:lang w:val="en-US"/>
        </w:rPr>
        <w:t>ntity</w:t>
      </w:r>
      <w:r w:rsidR="00272059" w:rsidRPr="004A5256">
        <w:rPr>
          <w:lang w:val="sr-Cyrl-RS"/>
        </w:rPr>
        <w:t>) који се односе на кориснике (</w:t>
      </w:r>
      <w:r w:rsidR="00272059">
        <w:rPr>
          <w:i/>
          <w:lang w:val="en-US"/>
        </w:rPr>
        <w:t>User</w:t>
      </w:r>
      <w:r w:rsidR="00272059" w:rsidRPr="004A5256">
        <w:rPr>
          <w:lang w:val="sr-Cyrl-RS"/>
        </w:rPr>
        <w:t>) и роле (</w:t>
      </w:r>
      <w:r w:rsidR="00272059">
        <w:rPr>
          <w:i/>
          <w:lang w:val="en-US"/>
        </w:rPr>
        <w:t>Role</w:t>
      </w:r>
      <w:r w:rsidR="00272059" w:rsidRPr="004A5256">
        <w:rPr>
          <w:lang w:val="sr-Cyrl-RS"/>
        </w:rPr>
        <w:t xml:space="preserve">). </w:t>
      </w:r>
      <w:r w:rsidR="004A5256">
        <w:rPr>
          <w:lang w:val="sr-Cyrl-RS"/>
        </w:rPr>
        <w:t>Пр</w:t>
      </w:r>
      <w:r w:rsidR="00BD3078">
        <w:rPr>
          <w:lang w:val="sr-Cyrl-RS"/>
        </w:rPr>
        <w:t>и деф</w:t>
      </w:r>
      <w:r w:rsidR="004A5256">
        <w:rPr>
          <w:lang w:val="sr-Cyrl-RS"/>
        </w:rPr>
        <w:t>инисању ентитета, неопходно је навести обележја (</w:t>
      </w:r>
      <w:r w:rsidR="004A5256">
        <w:rPr>
          <w:i/>
          <w:lang w:val="en-US"/>
        </w:rPr>
        <w:t>Attribute</w:t>
      </w:r>
      <w:r w:rsidR="004A5256">
        <w:rPr>
          <w:lang w:val="sr-Cyrl-RS"/>
        </w:rPr>
        <w:t>)</w:t>
      </w:r>
      <w:r w:rsidR="000024D7">
        <w:rPr>
          <w:lang w:val="sr-Cyrl-RS"/>
        </w:rPr>
        <w:t xml:space="preserve"> за сваки ентитет</w:t>
      </w:r>
      <w:r w:rsidR="004A5256">
        <w:rPr>
          <w:lang w:val="sr-Cyrl-RS"/>
        </w:rPr>
        <w:t xml:space="preserve">. </w:t>
      </w:r>
      <w:r w:rsidR="006F111F" w:rsidRPr="006E46D5">
        <w:rPr>
          <w:lang w:val="sr-Cyrl-RS"/>
        </w:rPr>
        <w:t>Концепт који се односи на обраду захтева корисника (</w:t>
      </w:r>
      <w:r w:rsidR="006F111F">
        <w:rPr>
          <w:i/>
          <w:lang w:val="en-US"/>
        </w:rPr>
        <w:t>Controller</w:t>
      </w:r>
      <w:r w:rsidR="006F111F" w:rsidRPr="006E46D5">
        <w:rPr>
          <w:lang w:val="sr-Cyrl-RS"/>
        </w:rPr>
        <w:t xml:space="preserve">) </w:t>
      </w:r>
      <w:r w:rsidR="00D23F86">
        <w:rPr>
          <w:lang w:val="sr-Cyrl-RS"/>
        </w:rPr>
        <w:t xml:space="preserve">је повезан са концептом </w:t>
      </w:r>
      <w:r w:rsidR="00D23F86">
        <w:rPr>
          <w:i/>
          <w:lang w:val="en-US"/>
        </w:rPr>
        <w:t>Endpoint</w:t>
      </w:r>
      <w:r w:rsidR="00D23F86" w:rsidRPr="006E46D5">
        <w:rPr>
          <w:i/>
          <w:lang w:val="sr-Cyrl-RS"/>
        </w:rPr>
        <w:t xml:space="preserve"> </w:t>
      </w:r>
      <w:r w:rsidR="00D23F86" w:rsidRPr="006E46D5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>
        <w:rPr>
          <w:lang w:val="sr-Cyrl-RS"/>
        </w:rPr>
        <w:t xml:space="preserve">. Навођењем </w:t>
      </w:r>
      <w:r w:rsidR="006E3529">
        <w:rPr>
          <w:lang w:val="sr-Cyrl-RS"/>
        </w:rPr>
        <w:t>инстанци</w:t>
      </w:r>
      <w:r w:rsidR="006E46D5">
        <w:rPr>
          <w:lang w:val="sr-Cyrl-RS"/>
        </w:rPr>
        <w:t xml:space="preserve"> рола (</w:t>
      </w:r>
      <w:r w:rsidR="006E46D5">
        <w:rPr>
          <w:i/>
          <w:lang w:val="en-US"/>
        </w:rPr>
        <w:t>RoleInstance</w:t>
      </w:r>
      <w:r w:rsidR="006E46D5">
        <w:rPr>
          <w:lang w:val="sr-Cyrl-RS"/>
        </w:rPr>
        <w:t xml:space="preserve">) које ће се налазити у систему и повезивањем са одређеним </w:t>
      </w:r>
      <w:r w:rsidR="006E46D5">
        <w:rPr>
          <w:i/>
          <w:lang w:val="en-US"/>
        </w:rPr>
        <w:t>endpoint</w:t>
      </w:r>
      <w:r w:rsidR="006E46D5" w:rsidRPr="006E46D5">
        <w:rPr>
          <w:i/>
          <w:lang w:val="sr-Cyrl-RS"/>
        </w:rPr>
        <w:t>-</w:t>
      </w:r>
      <w:r w:rsidR="006E46D5">
        <w:rPr>
          <w:lang w:val="sr-Cyrl-RS"/>
        </w:rPr>
        <w:t>овима омогућена је контрола приступа</w:t>
      </w:r>
      <w:r w:rsidR="006E46D5" w:rsidRPr="006E46D5">
        <w:rPr>
          <w:lang w:val="sr-Cyrl-RS"/>
        </w:rPr>
        <w:t>.</w:t>
      </w:r>
      <w:r w:rsidR="00B54405">
        <w:rPr>
          <w:lang w:val="sr-Cyrl-RS"/>
        </w:rPr>
        <w:t xml:space="preserve"> </w:t>
      </w:r>
      <w:r w:rsidR="004220A6">
        <w:rPr>
          <w:lang w:val="ru-RU"/>
        </w:rPr>
        <w:t>Контролер за аутентификацију (</w:t>
      </w:r>
      <w:r w:rsidR="004220A6">
        <w:rPr>
          <w:i/>
          <w:lang w:val="en-US"/>
        </w:rPr>
        <w:t>Authentication</w:t>
      </w:r>
      <w:r w:rsidR="004220A6">
        <w:rPr>
          <w:lang w:val="ru-RU"/>
        </w:rPr>
        <w:t xml:space="preserve">) може да садржи </w:t>
      </w:r>
      <w:r w:rsidR="004220A6">
        <w:rPr>
          <w:lang w:val="sr-Cyrl-RS"/>
        </w:rPr>
        <w:t>методе за регистрацију, пријаву</w:t>
      </w:r>
      <w:r w:rsidR="00B54405">
        <w:rPr>
          <w:lang w:val="sr-Cyrl-RS"/>
        </w:rPr>
        <w:t xml:space="preserve"> на систем и одјаву са система.</w:t>
      </w:r>
    </w:p>
    <w:p w14:paraId="69B92819" w14:textId="4F0B2901" w:rsidR="00462B24" w:rsidRDefault="00462B24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lastRenderedPageBreak/>
        <w:t>Посебан део апстрактне синтаксе односи се на сигурносни слој (</w:t>
      </w:r>
      <w:r>
        <w:rPr>
          <w:i/>
          <w:lang w:val="en-US"/>
        </w:rPr>
        <w:t>Security</w:t>
      </w:r>
      <w:r>
        <w:rPr>
          <w:lang w:val="sr-Cyrl-RS"/>
        </w:rPr>
        <w:t>)</w:t>
      </w:r>
      <w:r w:rsidRPr="00771271">
        <w:rPr>
          <w:lang w:val="sr-Cyrl-RS"/>
        </w:rPr>
        <w:t xml:space="preserve">, </w:t>
      </w:r>
      <w:r w:rsidR="00771271" w:rsidRPr="00771271">
        <w:rPr>
          <w:lang w:val="sr-Cyrl-RS"/>
        </w:rPr>
        <w:t>где су подржана три безбедносна механизма: основна аутентификација (</w:t>
      </w:r>
      <w:r w:rsidR="00771271">
        <w:rPr>
          <w:i/>
          <w:lang w:val="en-US"/>
        </w:rPr>
        <w:t>BasicAuthentication</w:t>
      </w:r>
      <w:r w:rsidR="00771271" w:rsidRPr="00771271">
        <w:rPr>
          <w:lang w:val="sr-Cyrl-RS"/>
        </w:rPr>
        <w:t xml:space="preserve">), </w:t>
      </w:r>
      <w:r w:rsidR="00771271">
        <w:rPr>
          <w:lang w:val="sr-Cyrl-RS"/>
        </w:rPr>
        <w:t xml:space="preserve">аутентификација заснована на </w:t>
      </w:r>
      <w:r w:rsidR="00771271">
        <w:rPr>
          <w:i/>
          <w:lang w:val="en-US"/>
        </w:rPr>
        <w:t>JWT</w:t>
      </w:r>
      <w:r w:rsidR="00771271" w:rsidRPr="00771271">
        <w:rPr>
          <w:i/>
          <w:lang w:val="sr-Cyrl-RS"/>
        </w:rPr>
        <w:t xml:space="preserve"> </w:t>
      </w:r>
      <w:r w:rsidR="00771271">
        <w:rPr>
          <w:lang w:val="sr-Cyrl-RS"/>
        </w:rPr>
        <w:t>токенима (</w:t>
      </w:r>
      <w:r w:rsidR="00771271">
        <w:rPr>
          <w:i/>
          <w:lang w:val="en-US"/>
        </w:rPr>
        <w:t>JWT</w:t>
      </w:r>
      <w:r w:rsidR="00771271">
        <w:rPr>
          <w:lang w:val="sr-Cyrl-RS"/>
        </w:rPr>
        <w:t xml:space="preserve">) и 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 xml:space="preserve">2.0 </w:t>
      </w:r>
      <w:r w:rsidR="00771271">
        <w:rPr>
          <w:lang w:val="sr-Cyrl-RS"/>
        </w:rPr>
        <w:t xml:space="preserve">аутентификација </w:t>
      </w:r>
      <w:r w:rsidR="00771271" w:rsidRPr="00771271">
        <w:rPr>
          <w:i/>
          <w:lang w:val="sr-Cyrl-RS"/>
        </w:rPr>
        <w:t>(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>2)</w:t>
      </w:r>
      <w:r w:rsidR="00771271">
        <w:rPr>
          <w:i/>
          <w:lang w:val="sr-Cyrl-RS"/>
        </w:rPr>
        <w:t xml:space="preserve">. </w:t>
      </w:r>
      <w:r w:rsidR="00F10D0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>
        <w:rPr>
          <w:lang w:val="sr-Cyrl-RS"/>
        </w:rPr>
        <w:t xml:space="preserve">адекватним </w:t>
      </w:r>
      <w:r w:rsidR="00F10D02">
        <w:rPr>
          <w:lang w:val="sr-Cyrl-RS"/>
        </w:rPr>
        <w:t>концептима.</w:t>
      </w:r>
    </w:p>
    <w:p w14:paraId="6AF1B75D" w14:textId="5BAAB516" w:rsidR="004220A6" w:rsidRDefault="00C2102F" w:rsidP="00B54405">
      <w:pPr>
        <w:pStyle w:val="Obiantekst"/>
        <w:ind w:firstLine="360"/>
        <w:rPr>
          <w:lang w:val="sr-Cyrl-RS"/>
        </w:rPr>
      </w:pPr>
      <w:r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>
        <w:rPr>
          <w:lang w:val="sr-Cyrl-RS"/>
        </w:rPr>
        <w:t xml:space="preserve">ваква апстрактна </w:t>
      </w:r>
      <w:r w:rsidR="00B54405">
        <w:rPr>
          <w:lang w:val="sr-Cyrl-RS"/>
        </w:rPr>
        <w:t>синтакса омог</w:t>
      </w:r>
      <w:r w:rsidR="00BD3078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F001B4" w:rsidRDefault="006C76FB" w:rsidP="00B54405">
      <w:pPr>
        <w:pStyle w:val="Obiantekst"/>
        <w:ind w:firstLine="360"/>
        <w:rPr>
          <w:i/>
          <w:lang w:val="ru-RU"/>
        </w:rPr>
      </w:pPr>
      <w:r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>
        <w:rPr>
          <w:i/>
          <w:lang w:val="en-US"/>
        </w:rPr>
        <w:t>securityDSL</w:t>
      </w:r>
      <w:r>
        <w:rPr>
          <w:i/>
          <w:lang w:val="ru-RU"/>
        </w:rPr>
        <w:t xml:space="preserve"> </w:t>
      </w:r>
      <w:r>
        <w:rPr>
          <w:lang w:val="ru-RU"/>
        </w:rPr>
        <w:t xml:space="preserve">уз </w:t>
      </w:r>
      <w:r w:rsidRPr="004A364F">
        <w:rPr>
          <w:lang w:val="sr-Cyrl-RS"/>
        </w:rPr>
        <w:t>опи</w:t>
      </w:r>
      <w:r w:rsidR="00CD2FA6">
        <w:rPr>
          <w:lang w:val="sr-Cyrl-RS"/>
        </w:rPr>
        <w:t>с</w:t>
      </w:r>
      <w:r>
        <w:rPr>
          <w:lang w:val="ru-RU"/>
        </w:rPr>
        <w:t xml:space="preserve"> </w:t>
      </w:r>
      <w:r w:rsidRPr="001E3BAC">
        <w:rPr>
          <w:lang w:val="sr-Cyrl-RS"/>
        </w:rPr>
        <w:t>обележја</w:t>
      </w:r>
      <w:r>
        <w:rPr>
          <w:lang w:val="ru-RU"/>
        </w:rPr>
        <w:t xml:space="preserve"> и асоцијација концепата.</w:t>
      </w:r>
      <w:r w:rsidR="00F001B4">
        <w:rPr>
          <w:lang w:val="ru-RU"/>
        </w:rPr>
        <w:t xml:space="preserve"> Поред тога, наведена су</w:t>
      </w:r>
      <w:r w:rsidR="00184F72" w:rsidRPr="00184F72">
        <w:rPr>
          <w:lang w:val="ru-RU"/>
        </w:rPr>
        <w:t xml:space="preserve"> </w:t>
      </w:r>
      <w:r w:rsidR="00184F72">
        <w:rPr>
          <w:lang w:val="ru-RU"/>
        </w:rPr>
        <w:t>и појашњена</w:t>
      </w:r>
      <w:r w:rsidR="00F001B4">
        <w:rPr>
          <w:lang w:val="ru-RU"/>
        </w:rPr>
        <w:t xml:space="preserve"> ограничења имплементирана помоћу декларативног језика </w:t>
      </w:r>
      <w:r w:rsidR="00F001B4">
        <w:rPr>
          <w:i/>
          <w:lang w:val="en-US"/>
        </w:rPr>
        <w:t>OCL</w:t>
      </w:r>
      <w:r w:rsidR="00F001B4" w:rsidRPr="00F001B4">
        <w:rPr>
          <w:i/>
          <w:lang w:val="ru-RU"/>
        </w:rPr>
        <w:t>.</w:t>
      </w:r>
    </w:p>
    <w:p w14:paraId="62684FA6" w14:textId="5B972FA6" w:rsidR="0081776E" w:rsidRDefault="0081776E" w:rsidP="0081776E">
      <w:pPr>
        <w:pStyle w:val="Heading3"/>
        <w:rPr>
          <w:i/>
          <w:lang w:val="en-US"/>
        </w:rPr>
      </w:pPr>
      <w:bookmarkStart w:id="7" w:name="_Toc142147115"/>
      <w:r>
        <w:rPr>
          <w:lang w:val="sr-Cyrl-RS"/>
        </w:rPr>
        <w:t xml:space="preserve">Концепт </w:t>
      </w:r>
      <w:r>
        <w:rPr>
          <w:i/>
          <w:lang w:val="en-US"/>
        </w:rPr>
        <w:t>Application</w:t>
      </w:r>
      <w:bookmarkEnd w:id="7"/>
    </w:p>
    <w:p w14:paraId="520BE51F" w14:textId="7724D31F" w:rsidR="00A00B6D" w:rsidRPr="00247003" w:rsidRDefault="00D26DE6" w:rsidP="00247003">
      <w:pPr>
        <w:pStyle w:val="Obiantekst"/>
        <w:ind w:firstLine="360"/>
        <w:rPr>
          <w:lang w:val="en-US"/>
        </w:rPr>
      </w:pPr>
      <w:r>
        <w:rPr>
          <w:lang w:val="sr-Cyrl-RS"/>
        </w:rPr>
        <w:t>Коренски концепт</w:t>
      </w:r>
      <w:r w:rsidR="00925160">
        <w:rPr>
          <w:lang w:val="sr-Cyrl-RS"/>
        </w:rPr>
        <w:t xml:space="preserve"> апстрактне синтаксе</w:t>
      </w:r>
      <w:r>
        <w:rPr>
          <w:lang w:val="sr-Cyrl-RS"/>
        </w:rPr>
        <w:t xml:space="preserve"> </w:t>
      </w:r>
      <w:r>
        <w:rPr>
          <w:i/>
          <w:lang w:val="en-US"/>
        </w:rPr>
        <w:t>A</w:t>
      </w:r>
      <w:r w:rsidR="00925160">
        <w:rPr>
          <w:i/>
          <w:lang w:val="en-US"/>
        </w:rPr>
        <w:t>pplication</w:t>
      </w:r>
      <w:r w:rsidR="00925160">
        <w:rPr>
          <w:i/>
          <w:lang w:val="sr-Cyrl-RS"/>
        </w:rPr>
        <w:t xml:space="preserve"> </w:t>
      </w:r>
      <w:r w:rsidR="00247003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F4675E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F4675E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групе који представља</w:t>
            </w:r>
            <w:r w:rsidR="00ED4B47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F4675E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F4675E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F4675E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2C268EE" w:rsidR="00DC3A87" w:rsidRPr="00F4675E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зив пакета (</w:t>
            </w:r>
            <w:r w:rsidR="00C84162" w:rsidRPr="00F4675E">
              <w:rPr>
                <w:i/>
                <w:szCs w:val="24"/>
                <w:lang w:val="en-US"/>
              </w:rPr>
              <w:t>namespace</w:t>
            </w:r>
            <w:r>
              <w:rPr>
                <w:i/>
                <w:szCs w:val="24"/>
                <w:lang w:val="sr-Cyrl-RS"/>
              </w:rPr>
              <w:t>)</w:t>
            </w:r>
            <w:r w:rsidR="00C84162" w:rsidRPr="00F4675E">
              <w:rPr>
                <w:i/>
                <w:szCs w:val="24"/>
                <w:lang w:val="ru-RU"/>
              </w:rPr>
              <w:t xml:space="preserve"> </w:t>
            </w:r>
            <w:r w:rsidR="00C84162" w:rsidRPr="00F4675E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F4675E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F4675E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F4675E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304334" w:rsidRDefault="00392435" w:rsidP="0042196C">
      <w:pPr>
        <w:pStyle w:val="Labelaslike"/>
        <w:rPr>
          <w:i/>
          <w:lang w:val="sr-Cyrl-RS"/>
        </w:rPr>
      </w:pPr>
      <w:r>
        <w:rPr>
          <w:lang w:val="sr-Cyrl-RS"/>
        </w:rPr>
        <w:t xml:space="preserve">Табела 4.1 – Обележја концепта </w:t>
      </w:r>
      <w:r>
        <w:rPr>
          <w:i/>
          <w:lang w:val="en-US"/>
        </w:rPr>
        <w:t>Application</w:t>
      </w:r>
    </w:p>
    <w:p w14:paraId="22D83598" w14:textId="2342B01D" w:rsidR="005C54B0" w:rsidRPr="00EF1AD3" w:rsidRDefault="00304334" w:rsidP="0042196C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BB3C22" w:rsidRDefault="00BB3C22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BB3C22" w:rsidRDefault="00BB3C22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BB3C22" w:rsidRDefault="00BB3C22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BB3C22" w:rsidRDefault="00BB3C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BB3C22" w:rsidRDefault="00BB3C22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BB3C22" w:rsidRDefault="00BB3C22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BB3C22" w:rsidRDefault="00BB3C22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BB3C22" w:rsidRDefault="00BB3C22"/>
                  </w:txbxContent>
                </v:textbox>
                <w10:wrap type="topAndBottom" anchorx="margin"/>
              </v:shape>
            </w:pict>
          </mc:Fallback>
        </mc:AlternateContent>
      </w:r>
      <w:r w:rsidR="0042196C">
        <w:rPr>
          <w:lang w:val="en-US"/>
        </w:rPr>
        <w:tab/>
      </w:r>
      <w:r w:rsidR="0042196C">
        <w:rPr>
          <w:lang w:val="sr-Cyrl-RS"/>
        </w:rPr>
        <w:t>Портови у опсегу од 1024 до 49151 п</w:t>
      </w:r>
      <w:r w:rsidR="001E0D61">
        <w:rPr>
          <w:lang w:val="sr-Cyrl-RS"/>
        </w:rPr>
        <w:t>редстављају регистроване портове који се могу доделити апликацији</w:t>
      </w:r>
      <w:r w:rsidR="00B00FE0">
        <w:rPr>
          <w:lang w:val="sr-Cyrl-RS"/>
        </w:rPr>
        <w:t xml:space="preserve">. Ограничење </w:t>
      </w:r>
      <w:r w:rsidR="00B00FE0">
        <w:rPr>
          <w:i/>
          <w:lang w:val="en-US"/>
        </w:rPr>
        <w:t xml:space="preserve">validRegisteredPort </w:t>
      </w:r>
      <w:r w:rsidR="001E0D61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Default="008F6326" w:rsidP="008F6326">
      <w:pPr>
        <w:pStyle w:val="Labelaslike"/>
        <w:rPr>
          <w:i/>
          <w:lang w:val="en-US"/>
        </w:rPr>
      </w:pPr>
      <w:r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5C54B0" w:rsidRDefault="005C54B0" w:rsidP="005C54B0">
      <w:pPr>
        <w:pStyle w:val="Labelaslike"/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F4675E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F4675E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6A69B2" w:rsidRPr="00F4675E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F4675E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F4675E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</w:t>
            </w:r>
            <w:r w:rsidR="00907EF4" w:rsidRPr="00F4675E">
              <w:rPr>
                <w:i/>
                <w:szCs w:val="24"/>
                <w:lang w:val="en-U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F4675E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F4675E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en-US"/>
              </w:rPr>
              <w:t>E</w:t>
            </w:r>
            <w:r w:rsidRPr="00F4675E">
              <w:rPr>
                <w:szCs w:val="24"/>
                <w:lang w:val="sr-Cyrl-RS"/>
              </w:rPr>
              <w:t>нтитети у апликацији</w:t>
            </w:r>
          </w:p>
        </w:tc>
      </w:tr>
      <w:tr w:rsidR="006A69B2" w:rsidRPr="00F4675E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Контролери </w:t>
            </w:r>
            <w:r w:rsidR="00D30A25" w:rsidRPr="00F4675E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F4675E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1EC0184" w14:textId="7664BAFE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6BDF39" w:rsidR="006A69B2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Application</w:t>
      </w:r>
    </w:p>
    <w:p w14:paraId="39B97B6A" w14:textId="6CF1DB79" w:rsidR="00360558" w:rsidRDefault="0035216D" w:rsidP="00360558">
      <w:pPr>
        <w:pStyle w:val="Obiantekst"/>
        <w:ind w:firstLine="360"/>
        <w:rPr>
          <w:lang w:val="sr-Cyrl-RS"/>
        </w:rPr>
      </w:pPr>
      <w:r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>
        <w:rPr>
          <w:lang w:val="sr-Cyrl-RS"/>
        </w:rPr>
        <w:t>дно је да апликација има дефинис</w:t>
      </w:r>
      <w:r w:rsidR="009D104B">
        <w:rPr>
          <w:lang w:val="sr-Cyrl-RS"/>
        </w:rPr>
        <w:t>ану базу података</w:t>
      </w:r>
      <w:r w:rsidR="00A51D83">
        <w:rPr>
          <w:lang w:val="sr-Cyrl-RS"/>
        </w:rPr>
        <w:t xml:space="preserve"> која складишти податке о тим ентитетима. Ово је омогућено </w:t>
      </w:r>
      <w:r w:rsidR="00A51D83">
        <w:rPr>
          <w:i/>
          <w:lang w:val="en-US"/>
        </w:rPr>
        <w:t xml:space="preserve">OCL </w:t>
      </w:r>
      <w:r w:rsidR="00A51D83">
        <w:rPr>
          <w:lang w:val="sr-Cyrl-RS"/>
        </w:rPr>
        <w:t xml:space="preserve">ограничењем </w:t>
      </w:r>
      <w:r w:rsidR="00A51D83">
        <w:rPr>
          <w:i/>
          <w:lang w:val="en-US"/>
        </w:rPr>
        <w:t xml:space="preserve">hasDatabawseForEntity </w:t>
      </w:r>
      <w:r w:rsidR="00A51D83">
        <w:rPr>
          <w:lang w:val="en-US"/>
        </w:rPr>
        <w:t>(</w:t>
      </w:r>
      <w:r w:rsidR="00A51D83">
        <w:rPr>
          <w:lang w:val="sr-Cyrl-RS"/>
        </w:rPr>
        <w:t>листинг 4.2</w:t>
      </w:r>
      <w:r w:rsidR="00A51D83">
        <w:rPr>
          <w:lang w:val="en-US"/>
        </w:rPr>
        <w:t>)</w:t>
      </w:r>
      <w:r w:rsidR="00A51D83">
        <w:rPr>
          <w:lang w:val="sr-Cyrl-RS"/>
        </w:rPr>
        <w:t>.</w:t>
      </w:r>
      <w:r w:rsidR="004233F7">
        <w:rPr>
          <w:lang w:val="sr-Cyrl-RS"/>
        </w:rPr>
        <w:t xml:space="preserve"> </w:t>
      </w:r>
    </w:p>
    <w:p w14:paraId="6524FB0E" w14:textId="02FCF1C7" w:rsidR="00F04760" w:rsidRPr="00E8560A" w:rsidRDefault="00360558" w:rsidP="00360558">
      <w:pPr>
        <w:pStyle w:val="Labelaslike"/>
        <w:rPr>
          <w:lang w:val="sr-Cyrl-RS"/>
        </w:rPr>
      </w:pPr>
      <w:r w:rsidRPr="00253154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BB3C22" w:rsidRDefault="00BB3C22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BB3C22" w:rsidRDefault="00BB3C22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BB3C22" w:rsidRDefault="00BB3C22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BB3C22" w:rsidRDefault="00BB3C22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BB3C22" w:rsidRDefault="00BB3C22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BB3C22" w:rsidRDefault="00BB3C22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48B4A5EE" w:rsidR="0081776E" w:rsidRDefault="0081776E" w:rsidP="00E131C2">
      <w:pPr>
        <w:pStyle w:val="Heading3"/>
        <w:rPr>
          <w:lang w:val="en-US"/>
        </w:rPr>
      </w:pPr>
      <w:bookmarkStart w:id="8" w:name="_Toc14214711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lang w:val="en-US"/>
        </w:rPr>
        <w:t>Database</w:t>
      </w:r>
      <w:bookmarkEnd w:id="8"/>
    </w:p>
    <w:p w14:paraId="4427F604" w14:textId="72195E4F" w:rsidR="00BF620D" w:rsidRPr="008B4287" w:rsidRDefault="00BF620D" w:rsidP="00BF620D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Апстрактни концепт </w:t>
      </w:r>
      <w:r>
        <w:rPr>
          <w:i/>
          <w:lang w:val="en-US"/>
        </w:rPr>
        <w:t xml:space="preserve">Database </w:t>
      </w:r>
      <w:r>
        <w:rPr>
          <w:lang w:val="sr-Cyrl-RS"/>
        </w:rPr>
        <w:t>представља параметре за повезивање апликације са базом података.</w:t>
      </w:r>
      <w:r w:rsidR="00527A7E">
        <w:rPr>
          <w:lang w:val="sr-Cyrl-RS"/>
        </w:rPr>
        <w:t xml:space="preserve"> Тип података </w:t>
      </w:r>
      <w:r w:rsidR="00527A7E">
        <w:rPr>
          <w:i/>
          <w:lang w:val="en-US"/>
        </w:rPr>
        <w:t>EDatabaseType</w:t>
      </w:r>
      <w:r w:rsidR="008B4287">
        <w:rPr>
          <w:i/>
          <w:lang w:val="sr-Cyrl-RS"/>
        </w:rPr>
        <w:t xml:space="preserve"> </w:t>
      </w:r>
      <w:r w:rsidR="008B4287">
        <w:rPr>
          <w:lang w:val="sr-Cyrl-RS"/>
        </w:rPr>
        <w:t>представља енумерацију за</w:t>
      </w:r>
      <w:r w:rsidR="00E36209">
        <w:rPr>
          <w:i/>
          <w:lang w:val="sr-Cyrl-RS"/>
        </w:rPr>
        <w:t xml:space="preserve"> </w:t>
      </w:r>
      <w:r w:rsidR="008B4287">
        <w:rPr>
          <w:lang w:val="sr-Cyrl-RS"/>
        </w:rPr>
        <w:t>назив компаније која је развила жељени систем за управљање базама података</w:t>
      </w:r>
      <w:r w:rsidR="00E36209">
        <w:rPr>
          <w:lang w:val="sr-Cyrl-RS"/>
        </w:rPr>
        <w:t>.</w:t>
      </w:r>
      <w:r w:rsidR="00485A36">
        <w:rPr>
          <w:lang w:val="sr-Cyrl-RS"/>
        </w:rPr>
        <w:t xml:space="preserve"> </w:t>
      </w:r>
      <w:r w:rsidR="00F051FF">
        <w:rPr>
          <w:lang w:val="sr-Cyrl-RS"/>
        </w:rPr>
        <w:t>Корисник је дужан да</w:t>
      </w:r>
      <w:r w:rsidR="00485A36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>
        <w:rPr>
          <w:lang w:val="sr-Cyrl-RS"/>
        </w:rPr>
        <w:t xml:space="preserve"> успешно успоставила везу са базом података</w:t>
      </w:r>
      <w:r w:rsidR="00485A36">
        <w:rPr>
          <w:lang w:val="sr-Cyrl-RS"/>
        </w:rPr>
        <w:t>.</w:t>
      </w:r>
      <w:r w:rsidR="00F051FF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lastRenderedPageBreak/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F4675E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С</w:t>
            </w:r>
            <w:r w:rsidR="00E0155A" w:rsidRPr="00F4675E">
              <w:rPr>
                <w:szCs w:val="24"/>
                <w:lang w:val="sr-Cyrl-RS"/>
              </w:rPr>
              <w:t>истем за управљање базама</w:t>
            </w:r>
            <w:r w:rsidR="006675B5" w:rsidRPr="00F4675E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F4675E">
              <w:rPr>
                <w:i/>
                <w:szCs w:val="24"/>
                <w:lang w:val="en-US"/>
              </w:rPr>
              <w:t>PostgreSQL</w:t>
            </w:r>
            <w:r w:rsidR="006675B5" w:rsidRPr="00F4675E">
              <w:rPr>
                <w:i/>
                <w:szCs w:val="24"/>
                <w:lang w:val="sr-Cyrl-RS"/>
              </w:rPr>
              <w:t xml:space="preserve">, </w:t>
            </w:r>
            <w:r w:rsidR="006675B5" w:rsidRPr="00F4675E">
              <w:rPr>
                <w:i/>
                <w:szCs w:val="24"/>
                <w:lang w:val="en-US"/>
              </w:rPr>
              <w:t>MySQL</w:t>
            </w:r>
            <w:r w:rsidR="006675B5" w:rsidRPr="00F4675E">
              <w:rPr>
                <w:i/>
                <w:szCs w:val="24"/>
                <w:lang w:val="sr-Cyrl-RS"/>
              </w:rPr>
              <w:t xml:space="preserve"> </w:t>
            </w:r>
            <w:r w:rsidR="006675B5" w:rsidRPr="00F4675E">
              <w:rPr>
                <w:szCs w:val="24"/>
                <w:lang w:val="sr-Cyrl-RS"/>
              </w:rPr>
              <w:t xml:space="preserve">и </w:t>
            </w:r>
            <w:r w:rsidR="006675B5" w:rsidRPr="00F4675E">
              <w:rPr>
                <w:i/>
                <w:szCs w:val="24"/>
                <w:lang w:val="en-US"/>
              </w:rPr>
              <w:t>Oracle</w:t>
            </w:r>
          </w:p>
        </w:tc>
      </w:tr>
      <w:tr w:rsidR="00DC3A87" w:rsidRPr="00F4675E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F4675E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Ко</w:t>
            </w:r>
            <w:r w:rsidR="00BE6CDB" w:rsidRPr="00F4675E">
              <w:rPr>
                <w:szCs w:val="24"/>
                <w:lang w:val="ru-RU"/>
              </w:rPr>
              <w:t xml:space="preserve">некциони </w:t>
            </w:r>
            <w:r w:rsidR="003D38BF" w:rsidRPr="00F4675E">
              <w:rPr>
                <w:szCs w:val="24"/>
                <w:lang w:val="ru-RU"/>
              </w:rPr>
              <w:t>стринг</w:t>
            </w:r>
            <w:r w:rsidR="00BE6CDB" w:rsidRPr="00F4675E">
              <w:rPr>
                <w:szCs w:val="24"/>
                <w:lang w:val="ru-RU"/>
              </w:rPr>
              <w:t xml:space="preserve"> за повезивање са базом података</w:t>
            </w:r>
          </w:p>
        </w:tc>
      </w:tr>
      <w:tr w:rsidR="00DC3A87" w:rsidRPr="00F4675E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F4675E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F4675E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F4675E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4CD9485A" w:rsidR="00392435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3 – Обележја концепта </w:t>
      </w:r>
      <w:r>
        <w:rPr>
          <w:i/>
          <w:lang w:val="en-US"/>
        </w:rPr>
        <w:t>Database</w:t>
      </w:r>
    </w:p>
    <w:p w14:paraId="4B8E3379" w14:textId="77777777" w:rsidR="00706016" w:rsidRDefault="00706016" w:rsidP="00706016">
      <w:pPr>
        <w:pStyle w:val="Heading3"/>
        <w:rPr>
          <w:i/>
          <w:lang w:val="en-US"/>
        </w:rPr>
      </w:pPr>
      <w:bookmarkStart w:id="9" w:name="_Toc142147118"/>
      <w:r>
        <w:rPr>
          <w:lang w:val="sr-Cyrl-RS"/>
        </w:rPr>
        <w:t xml:space="preserve">Концепт </w:t>
      </w:r>
      <w:r>
        <w:rPr>
          <w:i/>
          <w:lang w:val="en-US"/>
        </w:rPr>
        <w:t>Attribute</w:t>
      </w:r>
      <w:bookmarkEnd w:id="9"/>
    </w:p>
    <w:p w14:paraId="29598771" w14:textId="6C96D612" w:rsidR="00706016" w:rsidRPr="00E50AE2" w:rsidRDefault="00706016" w:rsidP="00706016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ttribute </w:t>
      </w:r>
      <w:r w:rsidR="00681891">
        <w:rPr>
          <w:lang w:val="sr-Cyrl-RS"/>
        </w:rPr>
        <w:t xml:space="preserve">моделује обележја </w:t>
      </w:r>
      <w:r>
        <w:rPr>
          <w:lang w:val="sr-Cyrl-RS"/>
        </w:rPr>
        <w:t xml:space="preserve">која описују различите карактеристике ентитета. </w:t>
      </w:r>
      <w:r>
        <w:rPr>
          <w:i/>
          <w:lang w:val="en-US"/>
        </w:rPr>
        <w:t xml:space="preserve">EType </w:t>
      </w:r>
      <w:r>
        <w:rPr>
          <w:lang w:val="sr-Cyrl-RS"/>
        </w:rPr>
        <w:t xml:space="preserve">представља енумерацију за тип податка обележја моделованог концептом </w:t>
      </w:r>
      <w:r>
        <w:rPr>
          <w:i/>
          <w:lang w:val="en-US"/>
        </w:rPr>
        <w:t>Attribute.</w:t>
      </w:r>
      <w:r>
        <w:rPr>
          <w:lang w:val="sr-Cyrl-RS"/>
        </w:rPr>
        <w:tab/>
        <w:t xml:space="preserve">Атрибут представља идентификатор ентитета уколико је вредност обележја </w:t>
      </w:r>
      <w:r>
        <w:rPr>
          <w:i/>
          <w:lang w:val="en-US"/>
        </w:rPr>
        <w:t xml:space="preserve">identifier </w:t>
      </w:r>
      <w:r>
        <w:rPr>
          <w:lang w:val="sr-Cyrl-RS"/>
        </w:rPr>
        <w:t xml:space="preserve">једнака </w:t>
      </w:r>
      <w:r>
        <w:rPr>
          <w:i/>
          <w:lang w:val="en-US"/>
        </w:rPr>
        <w:t>true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док је атрибут креденцијал уколико је вредност обележја </w:t>
      </w:r>
      <w:r>
        <w:rPr>
          <w:i/>
          <w:lang w:val="en-US"/>
        </w:rPr>
        <w:t xml:space="preserve">credential </w:t>
      </w:r>
      <w:r>
        <w:rPr>
          <w:lang w:val="sr-Cyrl-RS"/>
        </w:rPr>
        <w:t xml:space="preserve">једнака </w:t>
      </w:r>
      <w:r>
        <w:rPr>
          <w:i/>
          <w:lang w:val="en-U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F4675E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706016" w:rsidRPr="00F4675E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F4675E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F4675E">
              <w:rPr>
                <w:i/>
                <w:szCs w:val="24"/>
                <w:lang w:val="en-US"/>
              </w:rPr>
              <w:t>Stri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Float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Lo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Integer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ouble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ateTime</w:t>
            </w:r>
            <w:r w:rsidRPr="00F4675E">
              <w:rPr>
                <w:i/>
                <w:szCs w:val="24"/>
                <w:lang w:val="sr-Cyrl-RS"/>
              </w:rPr>
              <w:t xml:space="preserve"> </w:t>
            </w:r>
            <w:r w:rsidRPr="00F4675E">
              <w:rPr>
                <w:szCs w:val="24"/>
                <w:lang w:val="sr-Cyrl-RS"/>
              </w:rPr>
              <w:t xml:space="preserve">и </w:t>
            </w:r>
            <w:r w:rsidRPr="00F4675E">
              <w:rPr>
                <w:i/>
                <w:szCs w:val="24"/>
                <w:lang w:val="en-US"/>
              </w:rPr>
              <w:t>Date</w:t>
            </w:r>
            <w:r w:rsidRPr="00F4675E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F4675E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706016" w:rsidRPr="00F4675E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706016" w:rsidRPr="00F4675E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0F5FB89A" w:rsidR="00706016" w:rsidRPr="00392435" w:rsidRDefault="00706016" w:rsidP="003928D8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3928D8">
        <w:rPr>
          <w:lang w:val="sr-Cyrl-RS"/>
        </w:rPr>
        <w:t>4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Attribute</w:t>
      </w:r>
    </w:p>
    <w:p w14:paraId="49FB0097" w14:textId="5449BEBB" w:rsidR="0081776E" w:rsidRDefault="0081776E" w:rsidP="00E131C2">
      <w:pPr>
        <w:pStyle w:val="Heading3"/>
        <w:rPr>
          <w:i/>
          <w:lang w:val="en-US"/>
        </w:rPr>
      </w:pPr>
      <w:bookmarkStart w:id="10" w:name="_Toc142147117"/>
      <w:r>
        <w:rPr>
          <w:lang w:val="sr-Cyrl-RS"/>
        </w:rPr>
        <w:lastRenderedPageBreak/>
        <w:t>Концепт</w:t>
      </w:r>
      <w:r>
        <w:rPr>
          <w:lang w:val="en-US"/>
        </w:rPr>
        <w:t xml:space="preserve"> </w:t>
      </w:r>
      <w:r w:rsidR="00D36EB1">
        <w:rPr>
          <w:i/>
          <w:lang w:val="en-US"/>
        </w:rPr>
        <w:t>Entity</w:t>
      </w:r>
      <w:bookmarkEnd w:id="10"/>
    </w:p>
    <w:p w14:paraId="2C26E27A" w14:textId="7E744F6D" w:rsidR="00E36209" w:rsidRPr="00A52215" w:rsidRDefault="0026523B" w:rsidP="002B722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Ентитети апликације моделовани </w:t>
      </w:r>
      <w:r w:rsidR="00562821">
        <w:rPr>
          <w:lang w:val="sr-Cyrl-RS"/>
        </w:rPr>
        <w:t xml:space="preserve">су </w:t>
      </w:r>
      <w:r>
        <w:rPr>
          <w:lang w:val="sr-Cyrl-RS"/>
        </w:rPr>
        <w:t xml:space="preserve">помоћу концепта </w:t>
      </w:r>
      <w:r>
        <w:rPr>
          <w:i/>
          <w:lang w:val="en-US"/>
        </w:rPr>
        <w:t xml:space="preserve">Entity. </w:t>
      </w:r>
      <w:r w:rsidR="00AD5EDC">
        <w:rPr>
          <w:lang w:val="sr-Cyrl-RS"/>
        </w:rPr>
        <w:t>А</w:t>
      </w:r>
      <w:r w:rsidR="003434F7">
        <w:rPr>
          <w:lang w:val="sr-Cyrl-RS"/>
        </w:rPr>
        <w:t>социјација</w:t>
      </w:r>
      <w:r w:rsidR="00AD5EDC">
        <w:rPr>
          <w:lang w:val="sr-Cyrl-RS"/>
        </w:rPr>
        <w:t xml:space="preserve"> е</w:t>
      </w:r>
      <w:r w:rsidR="002B7220">
        <w:rPr>
          <w:lang w:val="sr-Cyrl-RS"/>
        </w:rPr>
        <w:t>н</w:t>
      </w:r>
      <w:r w:rsidR="00AD5EDC">
        <w:rPr>
          <w:lang w:val="sr-Cyrl-RS"/>
        </w:rPr>
        <w:t>титета</w:t>
      </w:r>
      <w:r w:rsidR="002B7220">
        <w:rPr>
          <w:lang w:val="sr-Cyrl-RS"/>
        </w:rPr>
        <w:t xml:space="preserve"> </w:t>
      </w:r>
      <w:r w:rsidR="003434F7">
        <w:rPr>
          <w:lang w:val="sr-Cyrl-RS"/>
        </w:rPr>
        <w:t xml:space="preserve">са концептом </w:t>
      </w:r>
      <w:r w:rsidR="003434F7">
        <w:rPr>
          <w:i/>
          <w:lang w:val="en-US"/>
        </w:rPr>
        <w:t>Attribute</w:t>
      </w:r>
      <w:r w:rsidR="003434F7">
        <w:rPr>
          <w:lang w:val="sr-Cyrl-RS"/>
        </w:rPr>
        <w:t xml:space="preserve"> омогућава да ентитети</w:t>
      </w:r>
      <w:r w:rsidR="002B7220">
        <w:rPr>
          <w:lang w:val="sr-Cyrl-RS"/>
        </w:rPr>
        <w:t xml:space="preserve"> садрже сва релевантна обележја за домен апликације</w:t>
      </w:r>
      <w:r w:rsidR="00E6146C">
        <w:rPr>
          <w:i/>
          <w:lang w:val="en-US"/>
        </w:rPr>
        <w:t>.</w:t>
      </w:r>
      <w:r w:rsidR="00A52215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tableName</w:t>
            </w:r>
          </w:p>
        </w:tc>
        <w:tc>
          <w:tcPr>
            <w:tcW w:w="1890" w:type="dxa"/>
          </w:tcPr>
          <w:p w14:paraId="59786DA4" w14:textId="70179C65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C131314" w14:textId="69487311" w:rsidR="00DC3A87" w:rsidRPr="00F4675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F4675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табеле</w:t>
            </w:r>
            <w:r w:rsidR="00FE6DAA" w:rsidRPr="00F4675E">
              <w:rPr>
                <w:szCs w:val="24"/>
                <w:lang w:val="sr-Cyrl-RS"/>
              </w:rPr>
              <w:t xml:space="preserve"> у бази</w:t>
            </w:r>
            <w:r w:rsidR="00774B7D" w:rsidRPr="00F4675E">
              <w:rPr>
                <w:szCs w:val="24"/>
                <w:lang w:val="sr-Cyrl-RS"/>
              </w:rPr>
              <w:t xml:space="preserve"> података која </w:t>
            </w:r>
            <w:r w:rsidR="00FE6DAA" w:rsidRPr="00F4675E">
              <w:rPr>
                <w:szCs w:val="24"/>
                <w:lang w:val="sr-Cyrl-RS"/>
              </w:rPr>
              <w:t xml:space="preserve">се односи на </w:t>
            </w:r>
            <w:r w:rsidR="00D36EB1" w:rsidRPr="00F4675E">
              <w:rPr>
                <w:szCs w:val="24"/>
                <w:lang w:val="sr-Cyrl-RS"/>
              </w:rPr>
              <w:t>ентитет</w:t>
            </w:r>
          </w:p>
        </w:tc>
      </w:tr>
    </w:tbl>
    <w:p w14:paraId="0D0E662C" w14:textId="3FA339DC" w:rsidR="00DC3A87" w:rsidRDefault="00877083" w:rsidP="00877083">
      <w:pPr>
        <w:pStyle w:val="Labelaslike"/>
        <w:rPr>
          <w:i/>
          <w:lang w:val="en-US"/>
        </w:rPr>
      </w:pPr>
      <w:r>
        <w:rPr>
          <w:lang w:val="sr-Cyrl-RS"/>
        </w:rPr>
        <w:t>Табела 4</w:t>
      </w:r>
      <w:r w:rsidR="003928D8">
        <w:rPr>
          <w:lang w:val="sr-Cyrl-RS"/>
        </w:rPr>
        <w:t>.5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Entity</w:t>
      </w:r>
    </w:p>
    <w:p w14:paraId="5DADD90E" w14:textId="77777777" w:rsidR="00FF430B" w:rsidRPr="00877083" w:rsidRDefault="00FF430B" w:rsidP="00877083">
      <w:pPr>
        <w:pStyle w:val="Labelaslike"/>
        <w:rPr>
          <w:i/>
          <w:lang w:val="en-US"/>
        </w:rPr>
      </w:pPr>
    </w:p>
    <w:p w14:paraId="7F6CC248" w14:textId="4A9A8755" w:rsidR="00A427ED" w:rsidRPr="00220DDC" w:rsidRDefault="004B671C" w:rsidP="00220DDC">
      <w:pPr>
        <w:pStyle w:val="Obiantekst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6F7A2DA4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EA5FE" w14:textId="77777777" w:rsidR="00BB3C22" w:rsidRDefault="00BB3C22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BB04976" w14:textId="77777777" w:rsidR="00BB3C22" w:rsidRDefault="00BB3C22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37892B07" w14:textId="73BFAF2D" w:rsidR="00BB3C22" w:rsidRPr="00ED4B47" w:rsidRDefault="00BB3C22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0D1E2DFD" w14:textId="24447008" w:rsidR="00BB3C22" w:rsidRPr="00590BCE" w:rsidRDefault="00BB3C22" w:rsidP="00ED4B47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6EED" id="Text Box 6" o:spid="_x0000_s1028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U0JoYkMCAACA&#10;BAAADgAAAAAAAAAAAAAAAAAuAgAAZHJzL2Uyb0RvYy54bWxQSwECLQAUAAYACAAAACEARxuTB98A&#10;AAAIAQAADwAAAAAAAAAAAAAAAACdBAAAZHJzL2Rvd25yZXYueG1sUEsFBgAAAAAEAAQA8wAAAKkF&#10;AAAAAA==&#10;" filled="f" strokeweight=".5pt">
                <v:textbox>
                  <w:txbxContent>
                    <w:p w14:paraId="371EA5FE" w14:textId="77777777" w:rsidR="00BB3C22" w:rsidRDefault="00BB3C22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BB04976" w14:textId="77777777" w:rsidR="00BB3C22" w:rsidRDefault="00BB3C22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37892B07" w14:textId="73BFAF2D" w:rsidR="00BB3C22" w:rsidRPr="00ED4B47" w:rsidRDefault="00BB3C22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0D1E2DFD" w14:textId="24447008" w:rsidR="00BB3C22" w:rsidRPr="00590BCE" w:rsidRDefault="00BB3C22" w:rsidP="00ED4B47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>
        <w:tab/>
      </w:r>
      <w:r w:rsidR="006D5CF3">
        <w:rPr>
          <w:lang w:val="sr-Cyrl-RS"/>
        </w:rPr>
        <w:t xml:space="preserve">Ограничење </w:t>
      </w:r>
      <w:r w:rsidR="006D5CF3">
        <w:rPr>
          <w:i/>
          <w:lang w:val="en-US"/>
        </w:rPr>
        <w:t xml:space="preserve">uniqueTableName </w:t>
      </w:r>
      <w:r w:rsidR="006D5CF3">
        <w:rPr>
          <w:lang w:val="en-US"/>
        </w:rPr>
        <w:t>(</w:t>
      </w:r>
      <w:r w:rsidR="006D5CF3">
        <w:rPr>
          <w:lang w:val="sr-Cyrl-RS"/>
        </w:rPr>
        <w:t>листин</w:t>
      </w:r>
      <w:r w:rsidR="00ED4B47">
        <w:rPr>
          <w:lang w:val="sr-Cyrl-RS"/>
        </w:rPr>
        <w:t>г</w:t>
      </w:r>
      <w:r w:rsidR="006D5CF3">
        <w:rPr>
          <w:lang w:val="sr-Cyrl-RS"/>
        </w:rPr>
        <w:t xml:space="preserve"> 4.</w:t>
      </w:r>
      <w:r w:rsidR="00ED4B47">
        <w:rPr>
          <w:lang w:val="sr-Cyrl-RS"/>
        </w:rPr>
        <w:t>3</w:t>
      </w:r>
      <w:r w:rsidR="006D5CF3">
        <w:rPr>
          <w:lang w:val="en-US"/>
        </w:rPr>
        <w:t>)</w:t>
      </w:r>
      <w:r w:rsidR="006D5CF3">
        <w:rPr>
          <w:lang w:val="sr-Cyrl-RS"/>
        </w:rPr>
        <w:t xml:space="preserve"> гарантује да сви ентиети </w:t>
      </w:r>
      <w:r w:rsidR="006E2818">
        <w:rPr>
          <w:lang w:val="sr-Cyrl-RS"/>
        </w:rPr>
        <w:t>имају јединствен назив табеле у бази података</w:t>
      </w:r>
      <w:r w:rsidR="00220DDC">
        <w:rPr>
          <w:lang w:val="en-US"/>
        </w:rPr>
        <w:t xml:space="preserve"> </w:t>
      </w:r>
      <w:r w:rsidR="00220DDC">
        <w:rPr>
          <w:lang w:val="sr-Cyrl-RS"/>
        </w:rPr>
        <w:t>што спречава потенцијалне проблеме приликом рада са подацима</w:t>
      </w:r>
      <w:r w:rsidR="006E2818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>
        <w:rPr>
          <w:lang w:val="sr-Cyrl-RS"/>
        </w:rPr>
        <w:t xml:space="preserve"> у множини</w:t>
      </w:r>
      <w:r w:rsidR="006E2818">
        <w:rPr>
          <w:lang w:val="sr-Cyrl-RS"/>
        </w:rPr>
        <w:t xml:space="preserve"> (</w:t>
      </w:r>
      <w:r w:rsidR="002D6D95">
        <w:rPr>
          <w:i/>
          <w:lang w:val="en-US"/>
        </w:rPr>
        <w:t>u</w:t>
      </w:r>
      <w:r w:rsidR="006E2818">
        <w:rPr>
          <w:i/>
          <w:lang w:val="en-US"/>
        </w:rPr>
        <w:t>ser</w:t>
      </w:r>
      <w:r w:rsidR="002D6D95">
        <w:rPr>
          <w:i/>
          <w:lang w:val="en-US"/>
        </w:rPr>
        <w:t>s</w:t>
      </w:r>
      <w:r w:rsidR="006E2818">
        <w:rPr>
          <w:i/>
          <w:lang w:val="en-US"/>
        </w:rPr>
        <w:t xml:space="preserve"> </w:t>
      </w:r>
      <w:r w:rsidR="006E2818">
        <w:rPr>
          <w:lang w:val="sr-Cyrl-RS"/>
        </w:rPr>
        <w:t xml:space="preserve">или </w:t>
      </w:r>
      <w:r w:rsidR="002D6D95">
        <w:rPr>
          <w:i/>
          <w:lang w:val="en-US"/>
        </w:rPr>
        <w:t>r</w:t>
      </w:r>
      <w:r w:rsidR="006E2818">
        <w:rPr>
          <w:i/>
          <w:lang w:val="en-US"/>
        </w:rPr>
        <w:t>ole</w:t>
      </w:r>
      <w:r w:rsidR="002D6D95">
        <w:rPr>
          <w:i/>
          <w:lang w:val="en-US"/>
        </w:rPr>
        <w:t>s</w:t>
      </w:r>
      <w:r w:rsidR="006E2818">
        <w:rPr>
          <w:lang w:val="sr-Cyrl-RS"/>
        </w:rPr>
        <w:t>)</w:t>
      </w:r>
      <w:r w:rsidR="006E2818">
        <w:rPr>
          <w:lang w:val="en-US"/>
        </w:rPr>
        <w:t>.</w:t>
      </w:r>
    </w:p>
    <w:p w14:paraId="55A6A013" w14:textId="3D5BAFBF" w:rsidR="00A007C0" w:rsidRDefault="00A427ED" w:rsidP="00A427ED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ED4B47">
        <w:rPr>
          <w:lang w:val="sr-Cyrl-RS"/>
        </w:rPr>
        <w:t xml:space="preserve">3 </w:t>
      </w:r>
      <w:r>
        <w:rPr>
          <w:lang w:val="sr-Cyrl-RS"/>
        </w:rPr>
        <w:t>– Сви ентитети имају јединствен назив табеле у бази података</w:t>
      </w:r>
    </w:p>
    <w:p w14:paraId="0171FF44" w14:textId="77777777" w:rsidR="002B4318" w:rsidRDefault="002B4318" w:rsidP="00A427ED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F4675E" w14:paraId="00EDD3D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77777777" w:rsidR="002B4318" w:rsidRPr="00F4675E" w:rsidRDefault="002B4318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99009DD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5D71A48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818226E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2B4318" w:rsidRPr="00F4675E" w14:paraId="4111410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77777777" w:rsidR="002B4318" w:rsidRPr="00F4675E" w:rsidRDefault="002B4318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_attributes</w:t>
            </w:r>
          </w:p>
        </w:tc>
        <w:tc>
          <w:tcPr>
            <w:tcW w:w="1060" w:type="pct"/>
          </w:tcPr>
          <w:p w14:paraId="687DE33D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40838F99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228C4C4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5EE1B4D8" w14:textId="4EF64BF8" w:rsidR="003928D8" w:rsidRPr="002B4318" w:rsidRDefault="002B4318" w:rsidP="002B4318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6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Entity</w:t>
      </w:r>
    </w:p>
    <w:p w14:paraId="04F6E00B" w14:textId="77FE8395" w:rsidR="003928D8" w:rsidRPr="00E41EE8" w:rsidRDefault="002B4318" w:rsidP="003928D8">
      <w:pPr>
        <w:pStyle w:val="Obiantekst"/>
        <w:ind w:firstLine="706"/>
        <w:rPr>
          <w:i/>
          <w:lang w:val="en-US"/>
        </w:rPr>
      </w:pPr>
      <w:r>
        <w:rPr>
          <w:lang w:val="sr-Cyrl-RS"/>
        </w:rPr>
        <w:t xml:space="preserve">Асоцијација </w:t>
      </w:r>
      <w:r>
        <w:rPr>
          <w:i/>
          <w:lang w:val="en-US"/>
        </w:rPr>
        <w:t xml:space="preserve">entity_attributes </w:t>
      </w:r>
      <w:r>
        <w:rPr>
          <w:lang w:val="sr-Cyrl-RS"/>
        </w:rPr>
        <w:t xml:space="preserve">моделује придруживање одређених атрибута ентитету. </w:t>
      </w:r>
      <w:r w:rsidR="003928D8">
        <w:rPr>
          <w:lang w:val="sr-Cyrl-RS"/>
        </w:rPr>
        <w:t xml:space="preserve">Јединственост назива атрибута у оквиру ентитета омогућена је ограничењем </w:t>
      </w:r>
      <w:r w:rsidR="003928D8">
        <w:rPr>
          <w:i/>
          <w:lang w:val="sr-Cyrl-RS"/>
        </w:rPr>
        <w:t xml:space="preserve"> </w:t>
      </w:r>
      <w:r w:rsidR="003928D8">
        <w:rPr>
          <w:i/>
          <w:lang w:val="en-US"/>
        </w:rPr>
        <w:t xml:space="preserve">uniqueAttributeName </w:t>
      </w:r>
      <w:r w:rsidR="003928D8">
        <w:rPr>
          <w:lang w:val="en-US"/>
        </w:rPr>
        <w:t>(</w:t>
      </w:r>
      <w:r w:rsidR="003928D8">
        <w:rPr>
          <w:lang w:val="sr-Cyrl-RS"/>
        </w:rPr>
        <w:t>листинг 4.4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, док јединственост назива колона у табели, гарантује ограничењне </w:t>
      </w:r>
      <w:r w:rsidR="003928D8">
        <w:rPr>
          <w:i/>
          <w:lang w:val="en-US"/>
        </w:rPr>
        <w:t xml:space="preserve">uniqueCollumnName </w:t>
      </w:r>
      <w:r w:rsidR="003928D8">
        <w:rPr>
          <w:lang w:val="en-US"/>
        </w:rPr>
        <w:t>(</w:t>
      </w:r>
      <w:r w:rsidR="003928D8">
        <w:rPr>
          <w:lang w:val="sr-Cyrl-RS"/>
        </w:rPr>
        <w:t>листинг 4.5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. Неопходно је ентитети да поседују тачно један идентификатор, што је обезбеђено ограничењем </w:t>
      </w:r>
      <w:r w:rsidR="003928D8">
        <w:rPr>
          <w:lang w:val="en-US"/>
        </w:rPr>
        <w:t>onlyOneIdentifier (</w:t>
      </w:r>
      <w:r w:rsidR="003928D8">
        <w:rPr>
          <w:lang w:val="sr-Cyrl-RS"/>
        </w:rPr>
        <w:t>листинг 4.6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. </w:t>
      </w:r>
    </w:p>
    <w:p w14:paraId="0DFDBB93" w14:textId="77777777" w:rsidR="003928D8" w:rsidRDefault="003928D8" w:rsidP="003928D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F4FF7D1" wp14:editId="59E2D767">
                <wp:extent cx="5611495" cy="619125"/>
                <wp:effectExtent l="0" t="0" r="27305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C0FBF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B5509AD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860EBEA" w14:textId="77777777" w:rsidR="00BB3C22" w:rsidRPr="00C51158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FF7D1" id="Text Box 7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" filled="f" strokeweight=".5pt">
                <v:textbox>
                  <w:txbxContent>
                    <w:p w14:paraId="6EDC0FBF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B5509AD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860EBEA" w14:textId="77777777" w:rsidR="00BB3C22" w:rsidRPr="00C51158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1A502" w14:textId="77777777" w:rsidR="003928D8" w:rsidRPr="009D13B8" w:rsidRDefault="003928D8" w:rsidP="003928D8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6E7962" wp14:editId="1F33A52E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76772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58486B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CDF2010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6DDF4EF" w14:textId="77777777" w:rsidR="00BB3C22" w:rsidRPr="00590BCE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E7962" id="Text Box 10" o:spid="_x0000_s1030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Cgu7hMRAIAAIIE&#10;AAAOAAAAAAAAAAAAAAAAAC4CAABkcnMvZTJvRG9jLnhtbFBLAQItABQABgAIAAAAIQAyD+cD3QAA&#10;AAcBAAAPAAAAAAAAAAAAAAAAAJ4EAABkcnMvZG93bnJldi54bWxQSwUGAAAAAAQABADzAAAAqAUA&#10;AAAA&#10;" filled="f" strokeweight=".5pt">
                <v:textbox style="mso-fit-shape-to-text:t">
                  <w:txbxContent>
                    <w:p w14:paraId="19476772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58486B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CDF2010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6DDF4EF" w14:textId="77777777" w:rsidR="00BB3C22" w:rsidRPr="00590BCE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>Листинг 4.4 – Сви атрибути у окциру ентитета имају јединствене називе</w:t>
      </w:r>
    </w:p>
    <w:p w14:paraId="71F416D0" w14:textId="77777777" w:rsidR="003928D8" w:rsidRDefault="003928D8" w:rsidP="003928D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54A3DD" wp14:editId="191F1A12">
                <wp:simplePos x="0" y="0"/>
                <wp:positionH relativeFrom="margin">
                  <wp:posOffset>1270</wp:posOffset>
                </wp:positionH>
                <wp:positionV relativeFrom="paragraph">
                  <wp:posOffset>1059340</wp:posOffset>
                </wp:positionV>
                <wp:extent cx="5611495" cy="544195"/>
                <wp:effectExtent l="0" t="0" r="27305" b="27305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0A369D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DDEAF2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428B0B73" w14:textId="77777777" w:rsidR="00BB3C22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B4303D5" w14:textId="77777777" w:rsidR="00BB3C22" w:rsidRPr="00590BCE" w:rsidRDefault="00BB3C22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54A3DD" id="Text Box 11" o:spid="_x0000_s1031" type="#_x0000_t202" style="position:absolute;left:0;text-align:left;margin-left:.1pt;margin-top:83.4pt;width:441.85pt;height:42.85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" filled="f" strokeweight=".5pt">
                <v:textbox style="mso-fit-shape-to-text:t">
                  <w:txbxContent>
                    <w:p w14:paraId="2C0A369D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DDEAF2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428B0B73" w14:textId="77777777" w:rsidR="00BB3C22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B4303D5" w14:textId="77777777" w:rsidR="00BB3C22" w:rsidRPr="00590BCE" w:rsidRDefault="00BB3C22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 xml:space="preserve">Листинг 4.5 – Сви атрибути имају јениствене називе колона унутар табеле у бази података </w:t>
      </w:r>
    </w:p>
    <w:p w14:paraId="0BC6A1FC" w14:textId="236F6712" w:rsidR="003928D8" w:rsidRPr="00A427ED" w:rsidRDefault="003928D8" w:rsidP="008019F8">
      <w:pPr>
        <w:pStyle w:val="Labelaslike"/>
        <w:rPr>
          <w:lang w:val="sr-Cyrl-RS"/>
        </w:rPr>
      </w:pPr>
      <w:r>
        <w:rPr>
          <w:lang w:val="sr-Cyrl-RS"/>
        </w:rPr>
        <w:t>Листинг 4.6 – За ентитет мора да постоји тачно један  атрибут који је идентификатор</w:t>
      </w:r>
    </w:p>
    <w:p w14:paraId="58E5997D" w14:textId="12156EF8" w:rsidR="0081776E" w:rsidRDefault="0081776E" w:rsidP="00DD293E">
      <w:pPr>
        <w:pStyle w:val="Heading3"/>
      </w:pPr>
      <w:bookmarkStart w:id="11" w:name="_Toc142147119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sr-Latn-RS"/>
        </w:rPr>
        <w:t>User</w:t>
      </w:r>
      <w:bookmarkEnd w:id="11"/>
    </w:p>
    <w:p w14:paraId="2C6C106E" w14:textId="56FCAC7D" w:rsidR="0056548D" w:rsidRDefault="00DD293E" w:rsidP="00FF61B4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Приликом генерисања кода, концепт </w:t>
      </w:r>
      <w:r w:rsidR="00FF61B4">
        <w:rPr>
          <w:i/>
          <w:lang w:val="en-US"/>
        </w:rPr>
        <w:t xml:space="preserve">User </w:t>
      </w:r>
      <w:r w:rsidR="00FF61B4">
        <w:rPr>
          <w:lang w:val="sr-Cyrl-RS"/>
        </w:rPr>
        <w:t xml:space="preserve">биће искориштен за генерисање класе које представља ентитет корисника </w:t>
      </w:r>
      <w:r w:rsidR="00FF1BAE">
        <w:rPr>
          <w:lang w:val="en-US"/>
        </w:rPr>
        <w:t>апликације</w:t>
      </w:r>
      <w:r>
        <w:rPr>
          <w:lang w:val="sr-Cyrl-RS"/>
        </w:rPr>
        <w:t>.</w:t>
      </w:r>
      <w:r w:rsidR="00FF61B4">
        <w:rPr>
          <w:lang w:val="sr-Cyrl-RS"/>
        </w:rPr>
        <w:t xml:space="preserve"> Наслеђује концепт </w:t>
      </w:r>
      <w:r w:rsidR="00FF61B4">
        <w:rPr>
          <w:i/>
          <w:lang w:val="en-US"/>
        </w:rPr>
        <w:t>En</w:t>
      </w:r>
      <w:r w:rsidR="00100762">
        <w:rPr>
          <w:i/>
          <w:lang w:val="en-US"/>
        </w:rPr>
        <w:t xml:space="preserve">tity, </w:t>
      </w:r>
      <w:r w:rsidR="00F079BD">
        <w:rPr>
          <w:lang w:val="sr-Cyrl-RS"/>
        </w:rPr>
        <w:t>те</w:t>
      </w:r>
      <w:r w:rsidR="001C01AE">
        <w:rPr>
          <w:lang w:val="sr-Cyrl-RS"/>
        </w:rPr>
        <w:t xml:space="preserve"> </w:t>
      </w:r>
      <w:r w:rsidR="00310720">
        <w:rPr>
          <w:lang w:val="sr-Cyrl-RS"/>
        </w:rPr>
        <w:t xml:space="preserve">садржи </w:t>
      </w:r>
      <w:r w:rsidR="00100762">
        <w:rPr>
          <w:lang w:val="sr-Cyrl-RS"/>
        </w:rPr>
        <w:t>обележја</w:t>
      </w:r>
      <w:r w:rsidR="00310720">
        <w:rPr>
          <w:lang w:val="sr-Cyrl-RS"/>
        </w:rPr>
        <w:t xml:space="preserve"> која ближе описују корисника.</w:t>
      </w:r>
      <w:r w:rsidR="00BB3C22">
        <w:rPr>
          <w:lang w:val="sr-Cyrl-RS"/>
        </w:rPr>
        <w:t xml:space="preserve"> Могуће је постојање највише једне инстанце концепта </w:t>
      </w:r>
      <w:r w:rsidR="00BB3C22">
        <w:rPr>
          <w:i/>
          <w:lang w:val="en-US"/>
        </w:rPr>
        <w:t xml:space="preserve">User </w:t>
      </w:r>
      <w:r w:rsidR="00BB3C22">
        <w:rPr>
          <w:lang w:val="sr-Cyrl-RS"/>
        </w:rPr>
        <w:t>за исправну конфигурацију апликације (листинг 4.7)</w:t>
      </w:r>
    </w:p>
    <w:p w14:paraId="36721FA3" w14:textId="01E29294" w:rsidR="00BB3C22" w:rsidRDefault="00BB3C22" w:rsidP="00BB3C22">
      <w:pPr>
        <w:pStyle w:val="Obiantekst"/>
        <w:rPr>
          <w:lang w:val="sr-Cyrl-RS"/>
        </w:rPr>
      </w:pPr>
      <w:r w:rsidRPr="00F60DCE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E3EB073" wp14:editId="34A0C05E">
                <wp:extent cx="5619115" cy="628650"/>
                <wp:effectExtent l="0" t="0" r="19685" b="1905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F36F10" w:rsidRDefault="00F36F1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F36F10" w:rsidRDefault="00F36F1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BB3C22" w:rsidRPr="00F60DCE" w:rsidRDefault="00F36F1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3EB073" id="Text Box 2" o:spid="_x0000_s1032" type="#_x0000_t202" style="width:442.4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">
                <v:textbox>
                  <w:txbxContent>
                    <w:p w14:paraId="5CF7915C" w14:textId="7D50086C" w:rsidR="00F36F10" w:rsidRDefault="00F36F1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F36F10" w:rsidRDefault="00F36F1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BB3C22" w:rsidRPr="00F60DCE" w:rsidRDefault="00F36F1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F36F10" w:rsidRDefault="00F36F10" w:rsidP="00F36F10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7</w:t>
      </w:r>
      <w:r>
        <w:rPr>
          <w:lang w:val="sr-Cyrl-RS"/>
        </w:rPr>
        <w:t xml:space="preserve"> – </w:t>
      </w:r>
      <w:r>
        <w:rPr>
          <w:lang w:val="sr-Cyrl-RS"/>
        </w:rPr>
        <w:t xml:space="preserve">Могуће је постојање највише једне инстанце концепта </w:t>
      </w:r>
      <w:r>
        <w:rPr>
          <w:i/>
          <w:lang w:val="en-US"/>
        </w:rPr>
        <w:t>User</w:t>
      </w:r>
    </w:p>
    <w:p w14:paraId="4455E071" w14:textId="63526FFD" w:rsidR="0056548D" w:rsidRDefault="0056548D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Атрибут који представља лозинку је подразумеван и биће генерисан са остатком кода, те не постоји</w:t>
      </w:r>
      <w:r w:rsidR="001C01AE">
        <w:rPr>
          <w:lang w:val="sr-Cyrl-RS"/>
        </w:rPr>
        <w:t xml:space="preserve"> потреба за експлицитним</w:t>
      </w:r>
      <w:r>
        <w:rPr>
          <w:lang w:val="sr-Cyrl-RS"/>
        </w:rPr>
        <w:t xml:space="preserve"> навођење</w:t>
      </w:r>
      <w:r w:rsidR="001C01AE">
        <w:rPr>
          <w:lang w:val="sr-Cyrl-RS"/>
        </w:rPr>
        <w:t>м</w:t>
      </w:r>
      <w:r>
        <w:rPr>
          <w:lang w:val="sr-Cyrl-RS"/>
        </w:rPr>
        <w:t xml:space="preserve"> истог</w:t>
      </w:r>
      <w:r w:rsidR="00BC08AC">
        <w:rPr>
          <w:lang w:val="en-US"/>
        </w:rPr>
        <w:t xml:space="preserve"> (</w:t>
      </w:r>
      <w:r w:rsidR="00BC08AC">
        <w:rPr>
          <w:lang w:val="sr-Cyrl-RS"/>
        </w:rPr>
        <w:t>листинг 4.</w:t>
      </w:r>
      <w:r w:rsidR="00F36F10">
        <w:rPr>
          <w:lang w:val="en-US"/>
        </w:rPr>
        <w:t>8</w:t>
      </w:r>
      <w:r w:rsidR="00BC08AC">
        <w:rPr>
          <w:lang w:val="en-US"/>
        </w:rPr>
        <w:t>)</w:t>
      </w:r>
      <w:r>
        <w:rPr>
          <w:lang w:val="sr-Cyrl-RS"/>
        </w:rPr>
        <w:t>.</w:t>
      </w:r>
      <w:r w:rsidR="00026E17">
        <w:rPr>
          <w:lang w:val="sr-Cyrl-RS"/>
        </w:rPr>
        <w:t xml:space="preserve"> Како би аутентификација била омогућена</w:t>
      </w:r>
      <w:r w:rsidR="00F60DCE">
        <w:rPr>
          <w:lang w:val="sr-Cyrl-RS"/>
        </w:rPr>
        <w:t xml:space="preserve"> </w:t>
      </w:r>
      <w:r w:rsidR="00026E17">
        <w:rPr>
          <w:lang w:val="sr-Cyrl-RS"/>
        </w:rPr>
        <w:t xml:space="preserve">неопходно је да класа </w:t>
      </w:r>
      <w:r w:rsidR="00026E17">
        <w:rPr>
          <w:i/>
          <w:lang w:val="en-US"/>
        </w:rPr>
        <w:t>User</w:t>
      </w:r>
      <w:r w:rsidR="00026E17">
        <w:rPr>
          <w:lang w:val="sr-Cyrl-RS"/>
        </w:rPr>
        <w:t xml:space="preserve">, поред </w:t>
      </w:r>
      <w:r w:rsidR="00EA40CA">
        <w:rPr>
          <w:lang w:val="sr-Cyrl-RS"/>
        </w:rPr>
        <w:t>постојеће лозинке</w:t>
      </w:r>
      <w:r w:rsidR="00F60DCE">
        <w:rPr>
          <w:lang w:val="sr-Cyrl-RS"/>
        </w:rPr>
        <w:t>,</w:t>
      </w:r>
      <w:r w:rsidR="00EA40CA">
        <w:rPr>
          <w:lang w:val="sr-Cyrl-RS"/>
        </w:rPr>
        <w:t xml:space="preserve"> поседује још</w:t>
      </w:r>
      <w:r w:rsidR="00026E17">
        <w:rPr>
          <w:lang w:val="sr-Cyrl-RS"/>
        </w:rPr>
        <w:t xml:space="preserve"> тачно један </w:t>
      </w:r>
      <w:r w:rsidR="00EA40CA">
        <w:rPr>
          <w:lang w:val="sr-Cyrl-RS"/>
        </w:rPr>
        <w:t xml:space="preserve">атрибут који представља </w:t>
      </w:r>
      <w:r w:rsidR="00026E17">
        <w:rPr>
          <w:lang w:val="sr-Cyrl-RS"/>
        </w:rPr>
        <w:t>креденцијал</w:t>
      </w:r>
      <w:r w:rsidR="00EA40CA">
        <w:rPr>
          <w:lang w:val="sr-Cyrl-RS"/>
        </w:rPr>
        <w:t xml:space="preserve"> (нпр. </w:t>
      </w:r>
      <w:r w:rsidR="00F60DCE">
        <w:rPr>
          <w:lang w:val="sr-Cyrl-RS"/>
        </w:rPr>
        <w:t>к</w:t>
      </w:r>
      <w:r w:rsidR="00EA40CA">
        <w:rPr>
          <w:lang w:val="sr-Cyrl-RS"/>
        </w:rPr>
        <w:t>орисничко име).</w:t>
      </w:r>
      <w:r w:rsidR="00F60DCE">
        <w:rPr>
          <w:lang w:val="sr-Cyrl-RS"/>
        </w:rPr>
        <w:t xml:space="preserve"> </w:t>
      </w:r>
      <w:r w:rsidR="00EC5FB2">
        <w:rPr>
          <w:lang w:val="sr-Cyrl-RS"/>
        </w:rPr>
        <w:t xml:space="preserve">Ради једноставније провере креденцијала он мора бити типа </w:t>
      </w:r>
      <w:r w:rsidR="00EC5FB2">
        <w:rPr>
          <w:i/>
          <w:lang w:val="en-US"/>
        </w:rPr>
        <w:t xml:space="preserve">String. </w:t>
      </w:r>
      <w:r w:rsidR="00F60DCE">
        <w:rPr>
          <w:lang w:val="sr-Cyrl-RS"/>
        </w:rPr>
        <w:t xml:space="preserve">Ово је гарантовано ограничењем </w:t>
      </w:r>
      <w:r w:rsidR="00F60DCE" w:rsidRPr="00F60DCE">
        <w:rPr>
          <w:i/>
        </w:rPr>
        <w:t>oneStringTypeCredentialForUser</w:t>
      </w:r>
      <w:r w:rsidR="00EA40CA">
        <w:rPr>
          <w:lang w:val="sr-Cyrl-RS"/>
        </w:rPr>
        <w:t xml:space="preserve"> </w:t>
      </w:r>
      <w:r w:rsidR="00F60DCE">
        <w:rPr>
          <w:lang w:val="sr-Cyrl-RS"/>
        </w:rPr>
        <w:t>(листинг 4.</w:t>
      </w:r>
      <w:r w:rsidR="00F36F10">
        <w:rPr>
          <w:lang w:val="en-US"/>
        </w:rPr>
        <w:t>9</w:t>
      </w:r>
      <w:r w:rsidR="00F60DCE">
        <w:rPr>
          <w:lang w:val="sr-Cyrl-RS"/>
        </w:rPr>
        <w:t xml:space="preserve">). Увођењем креденцијала, потребно је онемогућити </w:t>
      </w:r>
      <w:r w:rsidR="002966B0">
        <w:rPr>
          <w:lang w:val="sr-Cyrl-RS"/>
        </w:rPr>
        <w:t>их</w:t>
      </w:r>
      <w:r w:rsidR="00F60DCE">
        <w:rPr>
          <w:lang w:val="sr-Cyrl-RS"/>
        </w:rPr>
        <w:t xml:space="preserve"> у класама које не представљају кориснике система (листинг 4.</w:t>
      </w:r>
      <w:r w:rsidR="00F36F10">
        <w:rPr>
          <w:lang w:val="en-US"/>
        </w:rPr>
        <w:t>10</w:t>
      </w:r>
      <w:r w:rsidR="00F60DCE">
        <w:rPr>
          <w:lang w:val="sr-Cyrl-RS"/>
        </w:rPr>
        <w:t>).</w:t>
      </w:r>
    </w:p>
    <w:p w14:paraId="0A4FA47F" w14:textId="3A55C5E0" w:rsidR="00F60DCE" w:rsidRDefault="00360558" w:rsidP="00F60DCE">
      <w:pPr>
        <w:pStyle w:val="Labelaslike"/>
      </w:pPr>
      <w:r w:rsidRPr="00F60DCE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BB3C22" w:rsidRDefault="00BB3C22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BB3C22" w:rsidRDefault="00BB3C22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BB3C22" w:rsidRPr="00F60DCE" w:rsidRDefault="00BB3C22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gmo/63AAAAAUBAAAPAAAAAAAAAAAAAAAAAIEEAABkcnMvZG93&#10;bnJldi54bWxQSwUGAAAAAAQABADzAAAAigUAAAAA&#10;">
                <v:textbox style="mso-fit-shape-to-text:t">
                  <w:txbxContent>
                    <w:p w14:paraId="119990EC" w14:textId="77777777" w:rsidR="00BB3C22" w:rsidRDefault="00BB3C22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BB3C22" w:rsidRDefault="00BB3C22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BB3C22" w:rsidRPr="00F60DCE" w:rsidRDefault="00BB3C22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37E483AF" w:rsidR="0056548D" w:rsidRDefault="00F60DCE" w:rsidP="00770504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F36F10">
        <w:rPr>
          <w:lang w:val="en-US"/>
        </w:rPr>
        <w:t>8</w:t>
      </w:r>
      <w:r>
        <w:rPr>
          <w:lang w:val="sr-Cyrl-RS"/>
        </w:rPr>
        <w:t xml:space="preserve"> </w:t>
      </w:r>
      <w:r w:rsidR="008F7257">
        <w:rPr>
          <w:lang w:val="sr-Cyrl-RS"/>
        </w:rPr>
        <w:t>–</w:t>
      </w:r>
      <w:r>
        <w:rPr>
          <w:lang w:val="sr-Cyrl-RS"/>
        </w:rPr>
        <w:t xml:space="preserve"> </w:t>
      </w:r>
      <w:r w:rsidR="008F7257">
        <w:rPr>
          <w:lang w:val="sr-Cyrl-RS"/>
        </w:rPr>
        <w:t xml:space="preserve">За концепт </w:t>
      </w:r>
      <w:r w:rsidR="008F7257">
        <w:rPr>
          <w:i/>
          <w:lang w:val="en-US"/>
        </w:rPr>
        <w:t xml:space="preserve">User </w:t>
      </w:r>
      <w:r w:rsidR="008F7257">
        <w:rPr>
          <w:lang w:val="sr-Cyrl-RS"/>
        </w:rPr>
        <w:t>не сме да постоји атрибут који представља лозинку</w:t>
      </w:r>
    </w:p>
    <w:p w14:paraId="34DE21B1" w14:textId="77777777" w:rsidR="00B05FBF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770504" w:rsidRDefault="00B05FBF" w:rsidP="00B05FBF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BB3C22" w:rsidRDefault="00BB3C22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BB3C22" w:rsidRDefault="00BB3C22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BB3C22" w:rsidRDefault="00BB3C22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BB3C22" w:rsidRDefault="00BB3C22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BB3C22" w:rsidRPr="00453187" w:rsidRDefault="00BB3C22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" filled="f" strokeweight=".5pt">
                <v:textbox style="mso-fit-shape-to-text:t">
                  <w:txbxContent>
                    <w:p w14:paraId="50EB6DEC" w14:textId="77777777" w:rsidR="00BB3C22" w:rsidRDefault="00BB3C22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BB3C22" w:rsidRDefault="00BB3C22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BB3C22" w:rsidRDefault="00BB3C22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BB3C22" w:rsidRDefault="00BB3C22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BB3C22" w:rsidRPr="00453187" w:rsidRDefault="00BB3C22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6A729AEB" w:rsidR="00C23083" w:rsidRDefault="00F60DCE" w:rsidP="00C23083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F36F10">
        <w:rPr>
          <w:lang w:val="en-US"/>
        </w:rPr>
        <w:t>9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За концепт </w:t>
      </w:r>
      <w:r w:rsidR="00C23083">
        <w:rPr>
          <w:i/>
          <w:lang w:val="en-US"/>
        </w:rPr>
        <w:t>User</w:t>
      </w:r>
      <w:r w:rsidR="00C23083">
        <w:rPr>
          <w:lang w:val="sr-Cyrl-RS"/>
        </w:rPr>
        <w:t xml:space="preserve"> мора да пос</w:t>
      </w:r>
      <w:r w:rsidR="00797F85">
        <w:rPr>
          <w:lang w:val="sr-Cyrl-RS"/>
        </w:rPr>
        <w:t xml:space="preserve">тоји тачно један атрибут </w:t>
      </w:r>
      <w:r w:rsidR="00B05FBF">
        <w:rPr>
          <w:lang w:val="sr-Cyrl-RS"/>
        </w:rPr>
        <w:t xml:space="preserve">типа </w:t>
      </w:r>
      <w:r w:rsidR="00B05FBF">
        <w:rPr>
          <w:i/>
          <w:lang w:val="en-US"/>
        </w:rPr>
        <w:t xml:space="preserve">String </w:t>
      </w:r>
      <w:r w:rsidR="00797F85">
        <w:rPr>
          <w:lang w:val="sr-Cyrl-RS"/>
        </w:rPr>
        <w:t>који представља</w:t>
      </w:r>
      <w:r w:rsidR="00B05FBF">
        <w:rPr>
          <w:lang w:val="sr-Cyrl-RS"/>
        </w:rPr>
        <w:t xml:space="preserve"> креденцијал</w:t>
      </w:r>
    </w:p>
    <w:p w14:paraId="57E14674" w14:textId="1A170DB2" w:rsidR="004C1C31" w:rsidRDefault="004C1C31" w:rsidP="00C23083">
      <w:pPr>
        <w:pStyle w:val="Labelaslike"/>
        <w:rPr>
          <w:lang w:val="sr-Cyrl-RS"/>
        </w:rPr>
      </w:pPr>
    </w:p>
    <w:p w14:paraId="7FBD4C92" w14:textId="742121FE" w:rsidR="00C23083" w:rsidRPr="003219CC" w:rsidRDefault="00360558" w:rsidP="003219CC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BB3C22" w:rsidRDefault="00BB3C22" w:rsidP="001A05E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BB3C22" w:rsidRDefault="00BB3C22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BB3C22" w:rsidRDefault="00BB3C22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Z4Oxw00C&#10;AACq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BB3C22" w:rsidRDefault="00BB3C22" w:rsidP="001A05E4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BB3C22" w:rsidRDefault="00BB3C22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BB3C22" w:rsidRDefault="00BB3C22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>
        <w:rPr>
          <w:lang w:val="sr-Cyrl-RS"/>
        </w:rPr>
        <w:t>Листинг 4.</w:t>
      </w:r>
      <w:r w:rsidR="00F36F10">
        <w:rPr>
          <w:lang w:val="en-US"/>
        </w:rPr>
        <w:t>10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Само концепти </w:t>
      </w:r>
      <w:r w:rsidR="00C23083">
        <w:rPr>
          <w:i/>
          <w:lang w:val="en-US"/>
        </w:rPr>
        <w:t xml:space="preserve">User </w:t>
      </w:r>
      <w:r w:rsidR="00C23083">
        <w:rPr>
          <w:lang w:val="sr-Cyrl-RS"/>
        </w:rPr>
        <w:t xml:space="preserve">могу да поседују атрибут који </w:t>
      </w:r>
      <w:r w:rsidR="004C1C31">
        <w:rPr>
          <w:lang w:val="sr-Cyrl-RS"/>
        </w:rPr>
        <w:t>представља</w:t>
      </w:r>
      <w:r w:rsidR="00C23083">
        <w:rPr>
          <w:lang w:val="sr-Cyrl-RS"/>
        </w:rPr>
        <w:t xml:space="preserve"> креденцијал </w:t>
      </w:r>
    </w:p>
    <w:p w14:paraId="0A0ADA22" w14:textId="0EDA9C4D" w:rsidR="00820864" w:rsidRDefault="0081776E" w:rsidP="00820864">
      <w:pPr>
        <w:pStyle w:val="Heading3"/>
        <w:rPr>
          <w:i/>
          <w:lang w:val="sr-Latn-RS"/>
        </w:rPr>
      </w:pPr>
      <w:bookmarkStart w:id="12" w:name="_Toc142147120"/>
      <w:r>
        <w:rPr>
          <w:lang w:val="sr-Cyrl-RS"/>
        </w:rPr>
        <w:lastRenderedPageBreak/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Role</w:t>
      </w:r>
      <w:bookmarkEnd w:id="12"/>
    </w:p>
    <w:p w14:paraId="2C2910AE" w14:textId="52282820" w:rsidR="00820864" w:rsidRPr="00F36F10" w:rsidRDefault="00820864" w:rsidP="007C7BC2">
      <w:pPr>
        <w:pStyle w:val="Obiantekst"/>
        <w:ind w:firstLine="360"/>
        <w:rPr>
          <w:lang w:val="sr-Cyrl-RS" w:eastAsia="sr-Cyrl-RS"/>
        </w:rPr>
      </w:pPr>
      <w:r>
        <w:t xml:space="preserve">Концепт </w:t>
      </w:r>
      <w:r>
        <w:rPr>
          <w:i/>
          <w:lang w:val="en-US"/>
        </w:rPr>
        <w:t xml:space="preserve">Role </w:t>
      </w:r>
      <w:r>
        <w:t xml:space="preserve">наслеђује концепт </w:t>
      </w:r>
      <w:r>
        <w:rPr>
          <w:i/>
          <w:lang w:val="en-US"/>
        </w:rPr>
        <w:t xml:space="preserve">Entity </w:t>
      </w:r>
      <w:r>
        <w:t xml:space="preserve">и моделује ентитет који се односи на </w:t>
      </w:r>
      <w:r w:rsidR="003943C0">
        <w:t xml:space="preserve">роле апликације. </w:t>
      </w:r>
      <w:r w:rsidR="00AF21D0" w:rsidRPr="00AF21D0">
        <w:rPr>
          <w:lang w:eastAsia="sr-Cyrl-RS"/>
        </w:rPr>
        <w:t>Роле могу бити имплементиране као класе са различити</w:t>
      </w:r>
      <w:r w:rsidR="00AF21D0">
        <w:rPr>
          <w:lang w:eastAsia="sr-Cyrl-RS"/>
        </w:rPr>
        <w:t>м обележјима или као енумерација</w:t>
      </w:r>
      <w:r w:rsidR="00AF21D0" w:rsidRPr="00AF21D0">
        <w:rPr>
          <w:lang w:eastAsia="sr-Cyrl-RS"/>
        </w:rPr>
        <w:t>, што зависи од изабране безбедносне ко</w:t>
      </w:r>
      <w:r w:rsidR="007C7BC2">
        <w:rPr>
          <w:lang w:eastAsia="sr-Cyrl-RS"/>
        </w:rPr>
        <w:t>нфигурације у оквиру апликације.</w:t>
      </w:r>
      <w:r w:rsidR="00F36F10">
        <w:rPr>
          <w:lang w:eastAsia="sr-Cyrl-RS"/>
        </w:rPr>
        <w:t xml:space="preserve"> </w:t>
      </w:r>
      <w:r w:rsidR="00F36F10">
        <w:rPr>
          <w:lang w:val="sr-Cyrl-RS" w:eastAsia="sr-Cyrl-RS"/>
        </w:rPr>
        <w:t xml:space="preserve">Могуће је постојање највише једне инстанце концепта </w:t>
      </w:r>
      <w:r w:rsidR="00F36F10">
        <w:rPr>
          <w:i/>
          <w:lang w:val="en-US" w:eastAsia="sr-Cyrl-RS"/>
        </w:rPr>
        <w:t xml:space="preserve">Role </w:t>
      </w:r>
      <w:r w:rsidR="00F36F10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F4675E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4984965E" w14:textId="00D144F8" w:rsidR="00B5189D" w:rsidRPr="00F4675E" w:rsidRDefault="00BE2DD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нстанце</w:t>
            </w:r>
            <w:r w:rsidR="00D91EE9">
              <w:rPr>
                <w:szCs w:val="24"/>
                <w:lang w:val="sr-Cyrl-RS"/>
              </w:rPr>
              <w:t xml:space="preserve"> роли</w:t>
            </w:r>
            <w:r w:rsidR="00224C4B" w:rsidRPr="00F4675E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0950DFC0" w14:textId="2BD3E107" w:rsidR="007C7BC2" w:rsidRDefault="00684BB7" w:rsidP="007C7BC2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7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Role</w:t>
      </w:r>
    </w:p>
    <w:p w14:paraId="50C6BFC3" w14:textId="77777777" w:rsidR="006745AA" w:rsidRPr="00AF21D0" w:rsidRDefault="006745AA" w:rsidP="006745AA">
      <w:pPr>
        <w:pStyle w:val="Obiantekst"/>
        <w:rPr>
          <w:lang w:eastAsia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BB0EE6" w:rsidRDefault="00BB0EE6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BB0EE6" w:rsidRDefault="00BB0EE6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6745AA" w:rsidRDefault="006745AA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+KHSHk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680853F4" w14:textId="7FD441A0" w:rsidR="00BB0EE6" w:rsidRDefault="00BB0EE6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BB0EE6" w:rsidRDefault="00BB0EE6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6745AA" w:rsidRDefault="006745AA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Default="006745AA" w:rsidP="006745AA">
      <w:pPr>
        <w:pStyle w:val="Labelaslike"/>
        <w:rPr>
          <w:i/>
          <w:lang w:val="en-US"/>
        </w:rPr>
      </w:pPr>
      <w:r>
        <w:rPr>
          <w:lang w:val="sr-Cyrl-RS"/>
        </w:rPr>
        <w:t>Листинг 4.1</w:t>
      </w:r>
      <w:r>
        <w:rPr>
          <w:lang w:val="sr-Cyrl-RS"/>
        </w:rPr>
        <w:t>1</w:t>
      </w:r>
      <w:r>
        <w:rPr>
          <w:lang w:val="sr-Cyrl-RS"/>
        </w:rPr>
        <w:t xml:space="preserve"> – Могуће је постојање највише једне инстанце концепта </w:t>
      </w:r>
      <w:r>
        <w:rPr>
          <w:i/>
          <w:lang w:val="en-US"/>
        </w:rPr>
        <w:t>Role</w:t>
      </w:r>
    </w:p>
    <w:p w14:paraId="3BB43156" w14:textId="77777777" w:rsidR="00BB0EE6" w:rsidRPr="006745AA" w:rsidRDefault="00BB0EE6" w:rsidP="006745AA">
      <w:pPr>
        <w:pStyle w:val="Labelaslike"/>
        <w:rPr>
          <w:lang w:val="sr-Cyrl-RS"/>
        </w:rPr>
      </w:pPr>
    </w:p>
    <w:p w14:paraId="623D8F2D" w14:textId="6E908BED" w:rsidR="00F36F10" w:rsidRDefault="007C7BC2" w:rsidP="007C7BC2">
      <w:pPr>
        <w:pStyle w:val="Obiantekst"/>
        <w:ind w:firstLine="360"/>
        <w:rPr>
          <w:lang w:eastAsia="sr-Cyrl-RS"/>
        </w:rPr>
      </w:pPr>
      <w:r>
        <w:rPr>
          <w:lang w:val="sr-Cyrl-RS" w:eastAsia="sr-Cyrl-RS"/>
        </w:rPr>
        <w:t>Дефинисано је</w:t>
      </w:r>
      <w:r>
        <w:rPr>
          <w:lang w:eastAsia="sr-Cyrl-RS"/>
        </w:rPr>
        <w:t xml:space="preserve"> ограничење</w:t>
      </w:r>
      <w:r w:rsidRPr="00AF21D0">
        <w:rPr>
          <w:lang w:eastAsia="sr-Cyrl-RS"/>
        </w:rPr>
        <w:t xml:space="preserve"> </w:t>
      </w:r>
      <w:r w:rsidRPr="006D2C3D">
        <w:rPr>
          <w:i/>
          <w:lang w:eastAsia="sr-Cyrl-RS"/>
        </w:rPr>
        <w:t>uniqueRoleInstanceName</w:t>
      </w:r>
      <w:r>
        <w:rPr>
          <w:i/>
          <w:lang w:val="sr-Cyrl-RS" w:eastAsia="sr-Cyrl-RS"/>
        </w:rPr>
        <w:t xml:space="preserve"> </w:t>
      </w:r>
      <w:r>
        <w:rPr>
          <w:lang w:val="sr-Cyrl-RS" w:eastAsia="sr-Cyrl-RS"/>
        </w:rPr>
        <w:t>(листинг 4.1</w:t>
      </w:r>
      <w:r w:rsidR="006745AA">
        <w:rPr>
          <w:lang w:val="en-US" w:eastAsia="sr-Cyrl-RS"/>
        </w:rPr>
        <w:t>2</w:t>
      </w:r>
      <w:r>
        <w:rPr>
          <w:lang w:val="sr-Cyrl-RS" w:eastAsia="sr-Cyrl-RS"/>
        </w:rPr>
        <w:t>)</w:t>
      </w:r>
      <w:r w:rsidRPr="00AF21D0">
        <w:rPr>
          <w:lang w:eastAsia="sr-Cyrl-RS"/>
        </w:rPr>
        <w:t xml:space="preserve">, које осигурава да свака инстанца </w:t>
      </w:r>
      <w:r>
        <w:rPr>
          <w:lang w:val="sr-Cyrl-RS" w:eastAsia="sr-Cyrl-RS"/>
        </w:rPr>
        <w:t>роле</w:t>
      </w:r>
      <w:r w:rsidRPr="00AF21D0">
        <w:rPr>
          <w:lang w:eastAsia="sr-Cyrl-RS"/>
        </w:rPr>
        <w:t xml:space="preserve"> има уникатан назив. Ово ограничење </w:t>
      </w:r>
      <w:r w:rsidR="001636F1">
        <w:rPr>
          <w:lang w:val="sr-Cyrl-RS" w:eastAsia="sr-Cyrl-RS"/>
        </w:rPr>
        <w:t>омогућава</w:t>
      </w:r>
      <w:r w:rsidR="001636F1">
        <w:rPr>
          <w:lang w:eastAsia="sr-Cyrl-RS"/>
        </w:rPr>
        <w:t xml:space="preserve"> избегавање конфликата </w:t>
      </w:r>
      <w:r w:rsidRPr="00AF21D0">
        <w:rPr>
          <w:lang w:eastAsia="sr-Cyrl-RS"/>
        </w:rPr>
        <w:t>приликом додавања нових рол</w:t>
      </w:r>
      <w:r w:rsidR="00F36F10">
        <w:rPr>
          <w:lang w:val="sr-Cyrl-RS" w:eastAsia="sr-Cyrl-RS"/>
        </w:rPr>
        <w:t>а</w:t>
      </w:r>
      <w:r w:rsidRPr="00AF21D0">
        <w:rPr>
          <w:lang w:eastAsia="sr-Cyrl-RS"/>
        </w:rPr>
        <w:t>.</w:t>
      </w:r>
    </w:p>
    <w:p w14:paraId="7EA47089" w14:textId="714C0D29" w:rsidR="007C7BC2" w:rsidRPr="00AF21D0" w:rsidRDefault="00F36F10" w:rsidP="00BB0EE6">
      <w:pPr>
        <w:pStyle w:val="Obiantekst"/>
        <w:rPr>
          <w:lang w:eastAsia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F36F10" w:rsidRDefault="00F36F10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F36F10" w:rsidRDefault="00F36F10" w:rsidP="00F36F1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dOPaM0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0CA9A46B" w14:textId="77777777" w:rsidR="00F36F10" w:rsidRDefault="00F36F10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F36F10" w:rsidRDefault="00F36F10" w:rsidP="00F36F1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484A71A1" w:rsidR="007C7BC2" w:rsidRPr="00052316" w:rsidRDefault="00052316" w:rsidP="00052316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6745AA">
        <w:rPr>
          <w:lang w:val="en-US"/>
        </w:rPr>
        <w:t>2</w:t>
      </w:r>
      <w:r>
        <w:rPr>
          <w:lang w:val="sr-Cyrl-RS"/>
        </w:rPr>
        <w:t xml:space="preserve"> – Инстанце рол</w:t>
      </w:r>
      <w:r w:rsidR="00F36F10">
        <w:rPr>
          <w:lang w:val="sr-Cyrl-RS"/>
        </w:rPr>
        <w:t>а</w:t>
      </w:r>
      <w:r>
        <w:rPr>
          <w:lang w:val="sr-Cyrl-RS"/>
        </w:rPr>
        <w:t xml:space="preserve"> морају имати јединствен назив</w:t>
      </w:r>
    </w:p>
    <w:p w14:paraId="04BC31B7" w14:textId="363C131E" w:rsidR="0081776E" w:rsidRDefault="0081776E" w:rsidP="0081776E">
      <w:pPr>
        <w:pStyle w:val="Heading3"/>
        <w:rPr>
          <w:i/>
          <w:lang w:val="sr-Latn-RS"/>
        </w:rPr>
      </w:pPr>
      <w:bookmarkStart w:id="13" w:name="_Toc142147121"/>
      <w:r>
        <w:rPr>
          <w:lang w:val="sr-Cyrl-RS"/>
        </w:rPr>
        <w:t>Концепт</w:t>
      </w:r>
      <w:r w:rsidRPr="0081776E">
        <w:t xml:space="preserve"> </w:t>
      </w:r>
      <w:r>
        <w:rPr>
          <w:i/>
          <w:lang w:val="sr-Latn-RS"/>
        </w:rPr>
        <w:t>RoleInstance</w:t>
      </w:r>
      <w:bookmarkEnd w:id="13"/>
    </w:p>
    <w:p w14:paraId="694D338B" w14:textId="0C4E3EE2" w:rsidR="00425A8F" w:rsidRPr="00F61BB8" w:rsidRDefault="00F36F10" w:rsidP="0067688E">
      <w:pPr>
        <w:pStyle w:val="Obiantekst"/>
        <w:ind w:firstLine="360"/>
        <w:rPr>
          <w:lang w:val="sr-Cyrl-RS"/>
        </w:rPr>
      </w:pPr>
      <w:r>
        <w:rPr>
          <w:lang w:val="sr-Cyrl-RS"/>
        </w:rPr>
        <w:t>Инстанце рола</w:t>
      </w:r>
      <w:r w:rsidR="0067688E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>
        <w:rPr>
          <w:i/>
          <w:lang w:val="en-US"/>
        </w:rPr>
        <w:t>RoleInstance</w:t>
      </w:r>
      <w:r w:rsidR="00425A8F">
        <w:rPr>
          <w:lang w:val="sr-Cyrl-RS"/>
        </w:rPr>
        <w:t>.</w:t>
      </w:r>
      <w:r w:rsidR="00F61BB8">
        <w:rPr>
          <w:lang w:val="en-US"/>
        </w:rPr>
        <w:t xml:space="preserve"> </w:t>
      </w:r>
      <w:r w:rsidR="00F61BB8">
        <w:rPr>
          <w:lang w:val="sr-Cyrl-RS"/>
        </w:rPr>
        <w:t>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F4675E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Ознака да ли је</w:t>
            </w:r>
            <w:r w:rsidR="00224C4B" w:rsidRPr="00F4675E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F4675E">
              <w:rPr>
                <w:i/>
                <w:szCs w:val="24"/>
                <w:lang w:val="en-US"/>
              </w:rPr>
              <w:t>false</w:t>
            </w:r>
            <w:r w:rsidR="00224C4B" w:rsidRPr="00F4675E">
              <w:rPr>
                <w:i/>
                <w:szCs w:val="24"/>
                <w:lang w:val="ru-RU"/>
              </w:rPr>
              <w:t xml:space="preserve"> </w:t>
            </w:r>
            <w:r w:rsidR="00224C4B" w:rsidRPr="00F4675E">
              <w:rPr>
                <w:szCs w:val="24"/>
                <w:lang w:val="ru-RU"/>
              </w:rPr>
              <w:t>рола је администраторска</w:t>
            </w:r>
          </w:p>
        </w:tc>
      </w:tr>
    </w:tbl>
    <w:p w14:paraId="25176AEF" w14:textId="28072B79" w:rsidR="00A05E5F" w:rsidRPr="00E64DCF" w:rsidRDefault="00684BB7" w:rsidP="00E64DCF">
      <w:pPr>
        <w:pStyle w:val="Labelaslike"/>
        <w:rPr>
          <w:i/>
          <w:lang w:val="sr-Latn-RS"/>
        </w:rPr>
      </w:pPr>
      <w:r>
        <w:rPr>
          <w:lang w:val="sr-Cyrl-RS"/>
        </w:rPr>
        <w:t xml:space="preserve">Табела 4.8 – Обележја концепта </w:t>
      </w:r>
      <w:r>
        <w:rPr>
          <w:i/>
          <w:lang w:val="sr-Latn-RS"/>
        </w:rPr>
        <w:t>RoleInstance</w:t>
      </w:r>
    </w:p>
    <w:p w14:paraId="06371192" w14:textId="5D9780B2" w:rsidR="00555B86" w:rsidRDefault="00555B86" w:rsidP="00555B86">
      <w:pPr>
        <w:pStyle w:val="Heading3"/>
        <w:rPr>
          <w:i/>
          <w:lang w:val="en-US"/>
        </w:rPr>
      </w:pPr>
      <w:bookmarkStart w:id="14" w:name="_Toc142147124"/>
      <w:r>
        <w:rPr>
          <w:lang w:val="sr-Cyrl-RS"/>
        </w:rPr>
        <w:lastRenderedPageBreak/>
        <w:t>Концепт</w:t>
      </w:r>
      <w:r>
        <w:rPr>
          <w:lang w:val="sr-Latn-RS"/>
        </w:rPr>
        <w:t xml:space="preserve"> </w:t>
      </w:r>
      <w:r>
        <w:rPr>
          <w:i/>
          <w:lang w:val="en-US"/>
        </w:rPr>
        <w:t>Endpoint</w:t>
      </w:r>
      <w:bookmarkEnd w:id="14"/>
    </w:p>
    <w:p w14:paraId="363AA108" w14:textId="7331B148" w:rsidR="00555B86" w:rsidRPr="00096805" w:rsidRDefault="009877BD" w:rsidP="009877BD">
      <w:pPr>
        <w:pStyle w:val="Obiantekst"/>
        <w:ind w:firstLine="360"/>
        <w:rPr>
          <w:lang w:val="sr-Cyrl-RS"/>
        </w:rPr>
      </w:pPr>
      <w:r>
        <w:rPr>
          <w:i/>
          <w:lang w:val="en-US"/>
        </w:rPr>
        <w:t xml:space="preserve">Endpoint </w:t>
      </w:r>
      <w:r>
        <w:rPr>
          <w:lang w:val="sr-Cyrl-RS"/>
        </w:rPr>
        <w:t xml:space="preserve">је концепт који представља тачку комуникације између </w:t>
      </w:r>
      <w:r w:rsidR="00070374">
        <w:rPr>
          <w:lang w:val="sr-Cyrl-RS"/>
        </w:rPr>
        <w:t>корисника</w:t>
      </w:r>
      <w:r>
        <w:rPr>
          <w:lang w:val="sr-Cyrl-RS"/>
        </w:rPr>
        <w:t xml:space="preserve"> и</w:t>
      </w:r>
      <w:r w:rsidR="00070374">
        <w:rPr>
          <w:lang w:val="sr-Cyrl-RS"/>
        </w:rPr>
        <w:t xml:space="preserve"> апликације, што га чини битним елементом</w:t>
      </w:r>
      <w:r w:rsidR="00854E14">
        <w:rPr>
          <w:lang w:val="sr-Cyrl-RS"/>
        </w:rPr>
        <w:t xml:space="preserve"> за контролу приступа, односно саму безбедност апликације</w:t>
      </w:r>
      <w:r w:rsidR="000D1441">
        <w:rPr>
          <w:lang w:val="sr-Cyrl-RS"/>
        </w:rPr>
        <w:t>.</w:t>
      </w:r>
      <w:r w:rsidR="00096805">
        <w:rPr>
          <w:lang w:val="sr-Cyrl-RS"/>
        </w:rPr>
        <w:t xml:space="preserve"> </w:t>
      </w:r>
      <w:r w:rsidR="009A6D98">
        <w:rPr>
          <w:lang w:val="sr-Cyrl-RS"/>
        </w:rPr>
        <w:t xml:space="preserve">Корисници комуницирају са сервером путем </w:t>
      </w:r>
      <w:r w:rsidR="00070374">
        <w:rPr>
          <w:i/>
          <w:lang w:val="en-US"/>
        </w:rPr>
        <w:t xml:space="preserve">endpointa </w:t>
      </w:r>
      <w:r w:rsidR="009A6D98">
        <w:rPr>
          <w:i/>
          <w:lang w:val="en-US"/>
        </w:rPr>
        <w:t xml:space="preserve"> </w:t>
      </w:r>
      <w:r w:rsidR="009A6D98">
        <w:rPr>
          <w:lang w:val="sr-Cyrl-RS"/>
        </w:rPr>
        <w:t xml:space="preserve">шаљући захтеве за извршавање одређених </w:t>
      </w:r>
      <w:r w:rsidR="00810A7B">
        <w:rPr>
          <w:lang w:val="sr-Cyrl-RS"/>
        </w:rPr>
        <w:t xml:space="preserve">функционалности. </w:t>
      </w:r>
      <w:r w:rsidR="00096805">
        <w:rPr>
          <w:lang w:val="sr-Cyrl-RS"/>
        </w:rPr>
        <w:t xml:space="preserve">Асоцијација </w:t>
      </w:r>
      <w:r w:rsidR="00096805">
        <w:rPr>
          <w:i/>
          <w:lang w:val="en-US"/>
        </w:rPr>
        <w:t xml:space="preserve">role_authorities </w:t>
      </w:r>
      <w:r w:rsidR="00096805">
        <w:rPr>
          <w:lang w:val="sr-Cyrl-RS"/>
        </w:rPr>
        <w:t>описује роле којима је дозвољен приступ</w:t>
      </w:r>
      <w:r w:rsidR="009A6D98">
        <w:rPr>
          <w:lang w:val="en-US"/>
        </w:rPr>
        <w:t xml:space="preserve"> </w:t>
      </w:r>
      <w:r w:rsidR="009A6D98">
        <w:rPr>
          <w:i/>
          <w:lang w:val="en-US"/>
        </w:rPr>
        <w:t>endpoint</w:t>
      </w:r>
      <w:r w:rsidR="009A6D98">
        <w:rPr>
          <w:lang w:val="en-US"/>
        </w:rPr>
        <w:t>-</w:t>
      </w:r>
      <w:r w:rsidR="009A6D98">
        <w:rPr>
          <w:lang w:val="sr-Cyrl-RS"/>
        </w:rPr>
        <w:t>у</w:t>
      </w:r>
      <w:r w:rsidR="00096805">
        <w:rPr>
          <w:lang w:val="sr-Cyrl-RS"/>
        </w:rPr>
        <w:t xml:space="preserve">, односно </w:t>
      </w:r>
      <w:r w:rsidR="00933E3E">
        <w:rPr>
          <w:lang w:val="sr-Cyrl-RS"/>
        </w:rPr>
        <w:t>роле које имају овлашћење да приступе одређеној</w:t>
      </w:r>
      <w:r w:rsidR="00096805">
        <w:rPr>
          <w:lang w:val="sr-Cyrl-RS"/>
        </w:rPr>
        <w:t xml:space="preserve"> функционалност</w:t>
      </w:r>
      <w:r w:rsidR="00933E3E">
        <w:rPr>
          <w:lang w:val="sr-Cyrl-RS"/>
        </w:rPr>
        <w:t>и систмеа</w:t>
      </w:r>
      <w:r w:rsidR="00096805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555B86" w:rsidRPr="00EB6920" w14:paraId="58014C0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9A9D4ED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35A3521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46B5133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2BAE47B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555B86" w:rsidRPr="00EB6920" w14:paraId="4FF41142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4CEBCFA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A349624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E70BC51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5F55614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</w:rPr>
              <w:t>Путања</w:t>
            </w:r>
            <w:r w:rsidRPr="00EB6920">
              <w:rPr>
                <w:szCs w:val="24"/>
                <w:lang w:val="sr-Cyrl-RS"/>
              </w:rPr>
              <w:t xml:space="preserve">, односно </w:t>
            </w:r>
            <w:r w:rsidRPr="00EB6920">
              <w:rPr>
                <w:i/>
                <w:szCs w:val="24"/>
                <w:lang w:val="en-US"/>
              </w:rPr>
              <w:t>URL</w:t>
            </w:r>
            <w:r w:rsidRPr="00EB6920">
              <w:rPr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адрес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i/>
                <w:szCs w:val="24"/>
                <w:lang w:val="ru-RU"/>
              </w:rPr>
              <w:t>-</w:t>
            </w:r>
            <w:r w:rsidRPr="00EB6920">
              <w:rPr>
                <w:szCs w:val="24"/>
                <w:lang w:val="sr-Cyrl-RS"/>
              </w:rPr>
              <w:t>а</w:t>
            </w:r>
            <w:r w:rsidRPr="00EB6920">
              <w:rPr>
                <w:szCs w:val="24"/>
                <w:lang w:val="ru-RU"/>
              </w:rPr>
              <w:t>,</w:t>
            </w:r>
          </w:p>
        </w:tc>
      </w:tr>
      <w:tr w:rsidR="00555B86" w:rsidRPr="00EB6920" w14:paraId="23848A0B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470291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7C3A5C99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EndpointType</w:t>
            </w:r>
          </w:p>
        </w:tc>
        <w:tc>
          <w:tcPr>
            <w:tcW w:w="1620" w:type="dxa"/>
          </w:tcPr>
          <w:p w14:paraId="65FF574F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C56A1D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sr-Cyrl-RS"/>
              </w:rPr>
              <w:t>-</w:t>
            </w:r>
            <w:r w:rsidRPr="00EB6920">
              <w:rPr>
                <w:szCs w:val="24"/>
                <w:lang w:val="en-US"/>
              </w:rPr>
              <w:t>a</w:t>
            </w:r>
            <w:r w:rsidRPr="00EB6920">
              <w:rPr>
                <w:szCs w:val="24"/>
                <w:lang w:val="sr-Cyrl-RS"/>
              </w:rPr>
              <w:t>, где су могуће вредности регистрација (</w:t>
            </w:r>
            <w:r w:rsidRPr="00EB6920">
              <w:rPr>
                <w:i/>
                <w:szCs w:val="24"/>
                <w:lang w:val="en-US"/>
              </w:rPr>
              <w:t>REGISTRATION</w:t>
            </w:r>
            <w:r w:rsidRPr="00EB6920">
              <w:rPr>
                <w:szCs w:val="24"/>
                <w:lang w:val="sr-Cyrl-RS"/>
              </w:rPr>
              <w:t>), пријављивање (</w:t>
            </w:r>
            <w:r w:rsidRPr="00EB6920">
              <w:rPr>
                <w:i/>
                <w:szCs w:val="24"/>
                <w:lang w:val="en-US"/>
              </w:rPr>
              <w:t>LOGIN</w:t>
            </w:r>
            <w:r w:rsidRPr="00EB6920">
              <w:rPr>
                <w:szCs w:val="24"/>
                <w:lang w:val="sr-Cyrl-RS"/>
              </w:rPr>
              <w:t>), одјављивање (</w:t>
            </w:r>
            <w:r w:rsidRPr="00EB6920">
              <w:rPr>
                <w:i/>
                <w:szCs w:val="24"/>
                <w:lang w:val="en-US"/>
              </w:rPr>
              <w:t>LOGOUT</w:t>
            </w:r>
            <w:r w:rsidRPr="00EB6920">
              <w:rPr>
                <w:szCs w:val="24"/>
                <w:lang w:val="sr-Cyrl-RS"/>
              </w:rPr>
              <w:t>) и друго (</w:t>
            </w:r>
            <w:r w:rsidRPr="00EB6920">
              <w:rPr>
                <w:i/>
                <w:szCs w:val="24"/>
                <w:lang w:val="en-US"/>
              </w:rPr>
              <w:t>OTHER</w:t>
            </w:r>
            <w:r w:rsidRPr="00EB6920">
              <w:rPr>
                <w:szCs w:val="24"/>
                <w:lang w:val="sr-Cyrl-RS"/>
              </w:rPr>
              <w:t>)</w:t>
            </w:r>
          </w:p>
        </w:tc>
      </w:tr>
      <w:tr w:rsidR="00555B86" w:rsidRPr="00EB6920" w14:paraId="633BC7BD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B0819E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Name</w:t>
            </w:r>
          </w:p>
        </w:tc>
        <w:tc>
          <w:tcPr>
            <w:tcW w:w="1890" w:type="dxa"/>
          </w:tcPr>
          <w:p w14:paraId="44695806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62BEEA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F42DD98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Назив методе на коју се односи </w:t>
            </w:r>
            <w:r w:rsidRPr="00EB6920">
              <w:rPr>
                <w:i/>
                <w:szCs w:val="24"/>
                <w:lang w:val="en-US"/>
              </w:rPr>
              <w:t>endpoint</w:t>
            </w:r>
          </w:p>
        </w:tc>
      </w:tr>
      <w:tr w:rsidR="00555B86" w:rsidRPr="00EB6920" w14:paraId="19F4F5B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6A8E5B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</w:t>
            </w:r>
          </w:p>
        </w:tc>
        <w:tc>
          <w:tcPr>
            <w:tcW w:w="1890" w:type="dxa"/>
          </w:tcPr>
          <w:p w14:paraId="1DE3F3BB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EndpointMethod</w:t>
            </w:r>
          </w:p>
        </w:tc>
        <w:tc>
          <w:tcPr>
            <w:tcW w:w="1620" w:type="dxa"/>
          </w:tcPr>
          <w:p w14:paraId="4D0A0907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5091EF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HTTP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ET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POST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PU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DELETE</w:t>
            </w:r>
          </w:p>
        </w:tc>
      </w:tr>
    </w:tbl>
    <w:p w14:paraId="65844CF8" w14:textId="7A868690" w:rsidR="00555B86" w:rsidRPr="00684BB7" w:rsidRDefault="00555B86" w:rsidP="00555B86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9 – Обележја концепта </w:t>
      </w:r>
      <w:r>
        <w:rPr>
          <w:i/>
          <w:lang w:val="en-US"/>
        </w:rPr>
        <w:t>Endpoint</w:t>
      </w:r>
    </w:p>
    <w:p w14:paraId="1F89A2DB" w14:textId="77777777" w:rsidR="00555B86" w:rsidRPr="00E54F45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59"/>
        <w:gridCol w:w="1927"/>
        <w:gridCol w:w="1777"/>
        <w:gridCol w:w="3209"/>
      </w:tblGrid>
      <w:tr w:rsidR="00555B86" w:rsidRPr="00EB6920" w14:paraId="0C419A9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7E398073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70" w:type="pct"/>
          </w:tcPr>
          <w:p w14:paraId="7F01B44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F6D4B2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1EE9D949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555B86" w:rsidRPr="00EB6920" w14:paraId="7A1B5329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4BD3665F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ole_authorities</w:t>
            </w:r>
          </w:p>
        </w:tc>
        <w:tc>
          <w:tcPr>
            <w:tcW w:w="1070" w:type="pct"/>
          </w:tcPr>
          <w:p w14:paraId="080B1F1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2DB52B6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A4F953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ru-RU"/>
              </w:rPr>
              <w:t>-у</w:t>
            </w:r>
          </w:p>
        </w:tc>
      </w:tr>
    </w:tbl>
    <w:p w14:paraId="05524E59" w14:textId="21FB55AC" w:rsidR="00555B86" w:rsidRPr="00684BB7" w:rsidRDefault="00555B86" w:rsidP="00555B86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10 – Асоцијације концепта </w:t>
      </w:r>
      <w:r>
        <w:rPr>
          <w:i/>
          <w:lang w:val="en-US"/>
        </w:rPr>
        <w:t>Endpoint</w:t>
      </w:r>
    </w:p>
    <w:p w14:paraId="51391B05" w14:textId="390739F4" w:rsidR="00555B86" w:rsidRDefault="00160787" w:rsidP="007E370A">
      <w:pPr>
        <w:pStyle w:val="Obiantekst"/>
        <w:rPr>
          <w:lang w:val="sr-Cyrl-RS"/>
        </w:rPr>
      </w:pPr>
      <w:r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253F1A48">
                <wp:simplePos x="0" y="0"/>
                <wp:positionH relativeFrom="margin">
                  <wp:align>right</wp:align>
                </wp:positionH>
                <wp:positionV relativeFrom="paragraph">
                  <wp:posOffset>1004570</wp:posOffset>
                </wp:positionV>
                <wp:extent cx="5610225" cy="485775"/>
                <wp:effectExtent l="0" t="0" r="28575" b="2857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BB3C22" w:rsidRDefault="00BB3C22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BB3C22" w:rsidRDefault="00BB3C22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9.1pt;width:441.75pt;height:38.2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BB3C22" w:rsidRDefault="00BB3C22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BB3C22" w:rsidRDefault="00BB3C22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>
        <w:tab/>
      </w:r>
      <w:r w:rsidR="00503A4C">
        <w:rPr>
          <w:lang w:val="sr-Cyrl-RS"/>
        </w:rPr>
        <w:t xml:space="preserve">Ограничење </w:t>
      </w:r>
      <w:r w:rsidR="000D7255">
        <w:rPr>
          <w:i/>
          <w:lang w:val="en-US"/>
        </w:rPr>
        <w:t xml:space="preserve">urlStartsWithForwardSlash </w:t>
      </w:r>
      <w:r w:rsidR="000D7255">
        <w:rPr>
          <w:lang w:val="en-US"/>
        </w:rPr>
        <w:t>(</w:t>
      </w:r>
      <w:r w:rsidR="000D7255">
        <w:rPr>
          <w:lang w:val="sr-Cyrl-RS"/>
        </w:rPr>
        <w:t>листинг 4.1</w:t>
      </w:r>
      <w:r w:rsidR="00C50F14">
        <w:rPr>
          <w:lang w:val="en-US"/>
        </w:rPr>
        <w:t>3</w:t>
      </w:r>
      <w:r w:rsidR="000D7255">
        <w:rPr>
          <w:lang w:val="en-US"/>
        </w:rPr>
        <w:t xml:space="preserve">) </w:t>
      </w:r>
      <w:r w:rsidR="00503A4C">
        <w:rPr>
          <w:lang w:val="sr-Cyrl-RS"/>
        </w:rPr>
        <w:t>гарантује да</w:t>
      </w:r>
      <w:r w:rsidR="00E64DCF">
        <w:rPr>
          <w:lang w:val="en-US"/>
        </w:rPr>
        <w:t xml:space="preserve"> </w:t>
      </w:r>
      <w:r w:rsidR="00E64DCF">
        <w:rPr>
          <w:lang w:val="sr-Cyrl-RS"/>
        </w:rPr>
        <w:t xml:space="preserve">путање </w:t>
      </w:r>
      <w:r w:rsidR="00E64DCF">
        <w:rPr>
          <w:i/>
          <w:lang w:val="en-US"/>
        </w:rPr>
        <w:t>endpoint</w:t>
      </w:r>
      <w:r w:rsidR="00E64DCF">
        <w:rPr>
          <w:lang w:val="sr-Cyrl-RS"/>
        </w:rPr>
        <w:t xml:space="preserve">-а </w:t>
      </w:r>
      <w:r w:rsidR="00503A4C">
        <w:rPr>
          <w:lang w:val="sr-Cyrl-RS"/>
        </w:rPr>
        <w:t xml:space="preserve">започињу </w:t>
      </w:r>
      <w:r w:rsidR="00E64DCF">
        <w:rPr>
          <w:lang w:val="sr-Cyrl-RS"/>
        </w:rPr>
        <w:t xml:space="preserve">карактером </w:t>
      </w:r>
      <w:r w:rsidR="00E64DCF">
        <w:rPr>
          <w:lang w:val="en-US"/>
        </w:rPr>
        <w:t xml:space="preserve">‘/’ </w:t>
      </w:r>
      <w:r w:rsidR="000D7255">
        <w:rPr>
          <w:lang w:val="sr-Cyrl-RS"/>
        </w:rPr>
        <w:t xml:space="preserve">што </w:t>
      </w:r>
      <w:r w:rsidR="00503A4C">
        <w:rPr>
          <w:lang w:val="sr-Cyrl-RS"/>
        </w:rPr>
        <w:t>доприноси конзистентности апликације</w:t>
      </w:r>
      <w:r w:rsidR="000D7255">
        <w:rPr>
          <w:lang w:val="sr-Cyrl-RS"/>
        </w:rPr>
        <w:t xml:space="preserve">. Поред овог ограничења, битно је да </w:t>
      </w:r>
      <w:r w:rsidR="007E370A">
        <w:rPr>
          <w:lang w:val="sr-Cyrl-RS"/>
        </w:rPr>
        <w:t>роле којима је дозвољен приступ буду јединствене</w:t>
      </w:r>
      <w:r w:rsidR="00503A4C">
        <w:rPr>
          <w:lang w:val="sr-Cyrl-RS"/>
        </w:rPr>
        <w:t xml:space="preserve"> </w:t>
      </w:r>
      <w:r w:rsidR="007E370A">
        <w:rPr>
          <w:lang w:val="sr-Cyrl-RS"/>
        </w:rPr>
        <w:t xml:space="preserve">у оквиру </w:t>
      </w:r>
      <w:r w:rsidR="007E370A">
        <w:rPr>
          <w:i/>
          <w:lang w:val="en-US"/>
        </w:rPr>
        <w:t>endpoint</w:t>
      </w:r>
      <w:r w:rsidR="007E370A">
        <w:rPr>
          <w:lang w:val="en-US"/>
        </w:rPr>
        <w:t>-</w:t>
      </w:r>
      <w:r w:rsidR="007E370A">
        <w:rPr>
          <w:lang w:val="sr-Cyrl-RS"/>
        </w:rPr>
        <w:t xml:space="preserve">a </w:t>
      </w:r>
      <w:r w:rsidR="007E370A">
        <w:rPr>
          <w:lang w:val="en-US"/>
        </w:rPr>
        <w:t>(</w:t>
      </w:r>
      <w:r w:rsidR="007E370A">
        <w:rPr>
          <w:lang w:val="sr-Cyrl-RS"/>
        </w:rPr>
        <w:t>листинг 4.1</w:t>
      </w:r>
      <w:r w:rsidR="00C50F14">
        <w:rPr>
          <w:lang w:val="en-US"/>
        </w:rPr>
        <w:t>4</w:t>
      </w:r>
      <w:r w:rsidR="007E370A">
        <w:rPr>
          <w:lang w:val="en-US"/>
        </w:rPr>
        <w:t>)</w:t>
      </w:r>
      <w:r w:rsidR="007E370A">
        <w:rPr>
          <w:lang w:val="sr-Cyrl-RS"/>
        </w:rPr>
        <w:t>.</w:t>
      </w:r>
    </w:p>
    <w:p w14:paraId="4CC8BF2C" w14:textId="66D0B2B4" w:rsidR="006F53AA" w:rsidRDefault="00160787" w:rsidP="00160787">
      <w:pPr>
        <w:pStyle w:val="Labelaslike"/>
        <w:rPr>
          <w:lang w:val="en-US"/>
        </w:rPr>
      </w:pPr>
      <w:r>
        <w:rPr>
          <w:lang w:val="sr-Cyrl-RS"/>
        </w:rPr>
        <w:t>Листинг 4.1</w:t>
      </w:r>
      <w:r w:rsidR="00C50F14">
        <w:rPr>
          <w:lang w:val="en-US"/>
        </w:rPr>
        <w:t>3</w:t>
      </w:r>
      <w:r>
        <w:rPr>
          <w:lang w:val="sr-Cyrl-RS"/>
        </w:rPr>
        <w:t xml:space="preserve"> – Путање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 xml:space="preserve">а започињу карактером </w:t>
      </w:r>
      <w:r>
        <w:rPr>
          <w:lang w:val="en-US"/>
        </w:rPr>
        <w:t>‘/’</w:t>
      </w:r>
    </w:p>
    <w:p w14:paraId="266C11BB" w14:textId="77777777" w:rsidR="000030E3" w:rsidRDefault="000030E3" w:rsidP="00160787">
      <w:pPr>
        <w:pStyle w:val="Labelaslike"/>
        <w:rPr>
          <w:lang w:val="en-US"/>
        </w:rPr>
      </w:pPr>
    </w:p>
    <w:p w14:paraId="1551207C" w14:textId="17E0889F" w:rsidR="000030E3" w:rsidRPr="000030E3" w:rsidRDefault="000030E3" w:rsidP="000030E3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BB3C22" w:rsidRDefault="00BB3C22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BB3C22" w:rsidRDefault="00BB3C22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tYhp&#10;AE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BB3C22" w:rsidRDefault="00BB3C22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BB3C22" w:rsidRDefault="00BB3C22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>Листинг 4.1</w:t>
      </w:r>
      <w:r w:rsidR="00C50F14">
        <w:rPr>
          <w:lang w:val="en-US"/>
        </w:rPr>
        <w:t>4</w:t>
      </w:r>
      <w:r>
        <w:rPr>
          <w:lang w:val="sr-Cyrl-RS"/>
        </w:rPr>
        <w:t xml:space="preserve"> – Роле којима је додељен приступ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>у не могу да се дуплирају унутар истог</w:t>
      </w:r>
    </w:p>
    <w:p w14:paraId="42CBDBA6" w14:textId="55637C5F" w:rsidR="0081776E" w:rsidRDefault="0081776E" w:rsidP="0081776E">
      <w:pPr>
        <w:pStyle w:val="Heading3"/>
        <w:rPr>
          <w:i/>
          <w:lang w:val="en-US"/>
        </w:rPr>
      </w:pPr>
      <w:bookmarkStart w:id="15" w:name="_Toc142147122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Controller</w:t>
      </w:r>
      <w:bookmarkEnd w:id="15"/>
    </w:p>
    <w:p w14:paraId="64A71E87" w14:textId="00C8CCA4" w:rsidR="00EB45F8" w:rsidRPr="00D774AF" w:rsidRDefault="00EB45F8" w:rsidP="002152A9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Controller </w:t>
      </w:r>
      <w:r>
        <w:rPr>
          <w:lang w:val="sr-Cyrl-RS"/>
        </w:rPr>
        <w:t>описује</w:t>
      </w:r>
      <w:r w:rsidR="00D43D17">
        <w:rPr>
          <w:lang w:val="sr-Cyrl-RS"/>
        </w:rPr>
        <w:t xml:space="preserve"> контролере апликације. </w:t>
      </w:r>
      <w:r w:rsidR="007D6ED2">
        <w:rPr>
          <w:lang w:val="sr-Cyrl-RS"/>
        </w:rPr>
        <w:t>Садржи информације о називу</w:t>
      </w:r>
      <w:r w:rsidR="00D43D17">
        <w:rPr>
          <w:lang w:val="sr-Cyrl-RS"/>
        </w:rPr>
        <w:t xml:space="preserve"> и пута</w:t>
      </w:r>
      <w:r w:rsidR="007D6ED2">
        <w:rPr>
          <w:lang w:val="sr-Cyrl-RS"/>
        </w:rPr>
        <w:t>њи</w:t>
      </w:r>
      <w:r w:rsidR="0028584F">
        <w:rPr>
          <w:lang w:val="sr-Cyrl-RS"/>
        </w:rPr>
        <w:t xml:space="preserve"> контролера, при чему је неопх</w:t>
      </w:r>
      <w:r w:rsidR="00D43D17">
        <w:rPr>
          <w:lang w:val="sr-Cyrl-RS"/>
        </w:rPr>
        <w:t xml:space="preserve">одно да обе вредности буду јединствене </w:t>
      </w:r>
      <w:r w:rsidR="00EC6F50">
        <w:rPr>
          <w:lang w:val="sr-Cyrl-RS"/>
        </w:rPr>
        <w:t>унутар апликације</w:t>
      </w:r>
      <w:r w:rsidR="00D43D17">
        <w:rPr>
          <w:lang w:val="sr-Cyrl-RS"/>
        </w:rPr>
        <w:t xml:space="preserve"> (листинг 4.1</w:t>
      </w:r>
      <w:r w:rsidR="00C50F14">
        <w:rPr>
          <w:lang w:val="en-US"/>
        </w:rPr>
        <w:t>5</w:t>
      </w:r>
      <w:r w:rsidR="00276BF3">
        <w:rPr>
          <w:lang w:val="sr-Cyrl-RS"/>
        </w:rPr>
        <w:t xml:space="preserve"> и</w:t>
      </w:r>
      <w:r w:rsidR="00252E3F">
        <w:rPr>
          <w:lang w:val="sr-Cyrl-RS"/>
        </w:rPr>
        <w:t xml:space="preserve"> листинг</w:t>
      </w:r>
      <w:r w:rsidR="00276BF3">
        <w:rPr>
          <w:lang w:val="sr-Cyrl-RS"/>
        </w:rPr>
        <w:t xml:space="preserve"> 4.1</w:t>
      </w:r>
      <w:r w:rsidR="00C50F14">
        <w:rPr>
          <w:lang w:val="en-US"/>
        </w:rPr>
        <w:t>6</w:t>
      </w:r>
      <w:r w:rsidR="00D43D17">
        <w:rPr>
          <w:lang w:val="sr-Cyrl-RS"/>
        </w:rPr>
        <w:t>)</w:t>
      </w:r>
      <w:r w:rsidR="00276BF3">
        <w:rPr>
          <w:lang w:val="sr-Cyrl-RS"/>
        </w:rPr>
        <w:t>.</w:t>
      </w:r>
      <w:r w:rsidR="005D65FE">
        <w:rPr>
          <w:lang w:val="sr-Cyrl-RS"/>
        </w:rPr>
        <w:t xml:space="preserve"> </w:t>
      </w:r>
      <w:r w:rsidR="0049597E">
        <w:rPr>
          <w:lang w:val="sr-Cyrl-RS"/>
        </w:rPr>
        <w:t>Уобичајено</w:t>
      </w:r>
      <w:r w:rsidR="0028584F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>
        <w:rPr>
          <w:lang w:val="sr-Cyrl-RS"/>
        </w:rPr>
        <w:t xml:space="preserve"> што је гарантовано ограничењем </w:t>
      </w:r>
      <w:r w:rsidR="0049597E">
        <w:rPr>
          <w:i/>
          <w:lang w:val="en-US"/>
        </w:rPr>
        <w:t>uniqueControllerPath</w:t>
      </w:r>
      <w:r w:rsidR="0028584F">
        <w:rPr>
          <w:lang w:val="sr-Cyrl-RS"/>
        </w:rPr>
        <w:t xml:space="preserve">. </w:t>
      </w:r>
      <w:r w:rsidR="005D65FE">
        <w:rPr>
          <w:lang w:val="sr-Cyrl-RS"/>
        </w:rPr>
        <w:t>Путања контролера представља апсолутну</w:t>
      </w:r>
      <w:r w:rsidR="00252E3F">
        <w:rPr>
          <w:lang w:val="sr-Cyrl-RS"/>
        </w:rPr>
        <w:t xml:space="preserve"> путању у оквиру апликације, </w:t>
      </w:r>
      <w:r w:rsidR="00091F72">
        <w:rPr>
          <w:lang w:val="sr-Cyrl-RS"/>
        </w:rPr>
        <w:t>те је неопходно</w:t>
      </w:r>
      <w:r w:rsidR="005D65FE">
        <w:rPr>
          <w:lang w:val="sr-Cyrl-RS"/>
        </w:rPr>
        <w:t xml:space="preserve"> да почиње карактером '/'</w:t>
      </w:r>
      <w:r w:rsidR="00252E3F">
        <w:rPr>
          <w:lang w:val="sr-Cyrl-RS"/>
        </w:rPr>
        <w:t>. Ово такође омогућава конзистентност генерисаног кода (листинг 4.1</w:t>
      </w:r>
      <w:r w:rsidR="00C50F14">
        <w:rPr>
          <w:lang w:val="en-US"/>
        </w:rPr>
        <w:t>7</w:t>
      </w:r>
      <w:r w:rsidR="00252E3F">
        <w:rPr>
          <w:lang w:val="sr-Cyrl-RS"/>
        </w:rPr>
        <w:t>)</w:t>
      </w:r>
      <w:r w:rsidR="0028253B">
        <w:rPr>
          <w:lang w:val="sr-Cyrl-RS"/>
        </w:rPr>
        <w:t xml:space="preserve">. </w:t>
      </w:r>
      <w:r w:rsidR="008315D9">
        <w:rPr>
          <w:lang w:val="sr-Cyrl-RS"/>
        </w:rPr>
        <w:t>Ентитети који се односе на кориснике (</w:t>
      </w:r>
      <w:r w:rsidR="008315D9">
        <w:rPr>
          <w:i/>
          <w:lang w:val="en-US"/>
        </w:rPr>
        <w:t>User</w:t>
      </w:r>
      <w:r w:rsidR="008315D9">
        <w:rPr>
          <w:lang w:val="sr-Cyrl-RS"/>
        </w:rPr>
        <w:t>) и роле (</w:t>
      </w:r>
      <w:r w:rsidR="008315D9">
        <w:rPr>
          <w:i/>
          <w:lang w:val="en-US"/>
        </w:rPr>
        <w:t>Role</w:t>
      </w:r>
      <w:r w:rsidR="008315D9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>
        <w:rPr>
          <w:lang w:val="en-US"/>
        </w:rPr>
        <w:t>8</w:t>
      </w:r>
      <w:r w:rsidR="008315D9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F4675E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Default="00684BB7" w:rsidP="00E37505">
      <w:pPr>
        <w:pStyle w:val="Labelaslike"/>
        <w:rPr>
          <w:i/>
          <w:lang w:val="sr-Latn-RS"/>
        </w:rPr>
      </w:pPr>
      <w:r>
        <w:rPr>
          <w:lang w:val="sr-Cyrl-RS"/>
        </w:rPr>
        <w:t>Табела 4.</w:t>
      </w:r>
      <w:r w:rsidR="00555B86">
        <w:rPr>
          <w:lang w:val="sr-Cyrl-RS"/>
        </w:rPr>
        <w:t>11</w:t>
      </w:r>
      <w:r>
        <w:rPr>
          <w:lang w:val="sr-Cyrl-RS"/>
        </w:rPr>
        <w:t xml:space="preserve"> – Обележја концепта </w:t>
      </w:r>
      <w:r>
        <w:rPr>
          <w:i/>
          <w:lang w:val="sr-Latn-RS"/>
        </w:rPr>
        <w:t>Controller</w:t>
      </w:r>
    </w:p>
    <w:p w14:paraId="1429F596" w14:textId="77777777" w:rsidR="00E37505" w:rsidRPr="00E37505" w:rsidRDefault="00E37505" w:rsidP="00E37505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F4675E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F4675E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ndpoint-</w:t>
            </w:r>
            <w:r w:rsidRPr="00F4675E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0D5200B1" w:rsidR="00B5189D" w:rsidRDefault="00684BB7" w:rsidP="00684BB7">
      <w:pPr>
        <w:pStyle w:val="Labelaslike"/>
        <w:rPr>
          <w:i/>
          <w:lang w:val="sr-Latn-RS"/>
        </w:rPr>
      </w:pPr>
      <w:r>
        <w:rPr>
          <w:lang w:val="sr-Cyrl-RS"/>
        </w:rPr>
        <w:t>Табела 4.1</w:t>
      </w:r>
      <w:r w:rsidR="00555B86">
        <w:rPr>
          <w:lang w:val="sr-Cyrl-R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sr-Latn-RS"/>
        </w:rPr>
        <w:t>Controller</w:t>
      </w:r>
    </w:p>
    <w:p w14:paraId="12172E97" w14:textId="27C436A9" w:rsidR="00E37505" w:rsidRDefault="00E37505" w:rsidP="00684BB7">
      <w:pPr>
        <w:pStyle w:val="Labelaslike"/>
        <w:rPr>
          <w:i/>
          <w:lang w:val="sr-Latn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BB3C22" w:rsidRDefault="00BB3C22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BB3C22" w:rsidRDefault="00BB3C22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BB3C22" w:rsidRPr="00E37505" w:rsidRDefault="00BB3C22" w:rsidP="00305A40">
                            <w:pPr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DHxUkK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BB3C22" w:rsidRDefault="00BB3C22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BB3C22" w:rsidRDefault="00BB3C22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BB3C22" w:rsidRPr="00E37505" w:rsidRDefault="00BB3C22" w:rsidP="00305A40">
                      <w:pPr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1A6667D" w:rsidR="00E37505" w:rsidRDefault="008F27C6" w:rsidP="008F27C6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C50F14">
        <w:rPr>
          <w:lang w:val="en-US"/>
        </w:rPr>
        <w:t>5</w:t>
      </w:r>
      <w:r>
        <w:rPr>
          <w:lang w:val="sr-Cyrl-RS"/>
        </w:rPr>
        <w:t xml:space="preserve"> – Називи контролера унутар апликацјие морају </w:t>
      </w:r>
      <w:r w:rsidR="002B6B80">
        <w:rPr>
          <w:lang w:val="sr-Cyrl-RS"/>
        </w:rPr>
        <w:t>да буду</w:t>
      </w:r>
      <w:r>
        <w:rPr>
          <w:lang w:val="sr-Cyrl-RS"/>
        </w:rPr>
        <w:t>јединствени</w:t>
      </w:r>
    </w:p>
    <w:p w14:paraId="64B3F5AE" w14:textId="249F81A8" w:rsidR="0049597E" w:rsidRDefault="0049597E" w:rsidP="008F27C6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BB3C22" w:rsidRDefault="00BB3C22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BB3C22" w:rsidRDefault="00BB3C22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BB3C22" w:rsidRDefault="00BB3C22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BB3C22" w:rsidRDefault="00BB3C22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BB3C22" w:rsidRDefault="00BB3C22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BB3C22" w:rsidRDefault="00BB3C22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BB3C22" w:rsidRDefault="00BB3C22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" fillcolor="white [3201]" strokeweight=".5pt">
                <v:textbox>
                  <w:txbxContent>
                    <w:p w14:paraId="42A18259" w14:textId="77777777" w:rsidR="00BB3C22" w:rsidRDefault="00BB3C22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BB3C22" w:rsidRDefault="00BB3C22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BB3C22" w:rsidRDefault="00BB3C22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BB3C22" w:rsidRDefault="00BB3C22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BB3C22" w:rsidRDefault="00BB3C22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BB3C22" w:rsidRDefault="00BB3C22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BB3C22" w:rsidRDefault="00BB3C22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340B7CF" w:rsidR="008F27C6" w:rsidRDefault="0049597E" w:rsidP="0049597E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C50F14">
        <w:rPr>
          <w:lang w:val="sr-Cyrl-RS"/>
        </w:rPr>
        <w:t>6</w:t>
      </w:r>
      <w:r>
        <w:rPr>
          <w:lang w:val="sr-Cyrl-RS"/>
        </w:rPr>
        <w:t xml:space="preserve">  - </w:t>
      </w:r>
      <w:r w:rsidR="00091F72">
        <w:rPr>
          <w:lang w:val="sr-Cyrl-RS"/>
        </w:rPr>
        <w:t>Путање контролера унутар апликације морају да буду јединствени и да се разлику од назива контролера</w:t>
      </w:r>
    </w:p>
    <w:p w14:paraId="1B7F0C61" w14:textId="1B87A993" w:rsidR="00453DAC" w:rsidRDefault="00453DAC" w:rsidP="0049597E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BB3C22" w:rsidRDefault="00BB3C22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BB3C22" w:rsidRDefault="00BB3C22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BB3C22" w:rsidRDefault="00BB3C22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Pg5HN9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08F1A1E3" w14:textId="77777777" w:rsidR="00BB3C22" w:rsidRDefault="00BB3C22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BB3C22" w:rsidRDefault="00BB3C22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BB3C22" w:rsidRDefault="00BB3C22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6A42E0" w:rsidRDefault="00453DAC" w:rsidP="006A42E0">
      <w:pPr>
        <w:pStyle w:val="Labelaslike"/>
        <w:rPr>
          <w:lang w:val="en-US"/>
        </w:rPr>
      </w:pPr>
      <w:r>
        <w:rPr>
          <w:lang w:val="sr-Cyrl-RS"/>
        </w:rPr>
        <w:t>Листинг 4.1</w:t>
      </w:r>
      <w:r w:rsidR="00C50F14">
        <w:rPr>
          <w:lang w:val="sr-Cyrl-RS"/>
        </w:rPr>
        <w:t>7</w:t>
      </w:r>
      <w:r>
        <w:rPr>
          <w:lang w:val="sr-Cyrl-RS"/>
        </w:rPr>
        <w:t xml:space="preserve"> – Путања контролера мора да почиње караткером </w:t>
      </w:r>
      <w:r>
        <w:rPr>
          <w:lang w:val="en-US"/>
        </w:rPr>
        <w:t>‘/’</w:t>
      </w:r>
    </w:p>
    <w:p w14:paraId="300ECAB0" w14:textId="7449A011" w:rsidR="00E22A22" w:rsidRDefault="006A42E0" w:rsidP="00E22A22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BB3C22" w:rsidRDefault="00BB3C22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BB3C22" w:rsidRDefault="00BB3C22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BB3C22" w:rsidRDefault="00BB3C22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BB3C22" w:rsidRDefault="00BB3C22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" fillcolor="white [3201]" strokeweight=".5pt">
                <v:textbox>
                  <w:txbxContent>
                    <w:p w14:paraId="0A046D0B" w14:textId="77777777" w:rsidR="00BB3C22" w:rsidRDefault="00BB3C22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BB3C22" w:rsidRDefault="00BB3C22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BB3C22" w:rsidRDefault="00BB3C22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BB3C22" w:rsidRDefault="00BB3C22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>
        <w:rPr>
          <w:lang w:val="sr-Cyrl-RS"/>
        </w:rPr>
        <w:t>Ли</w:t>
      </w:r>
      <w:r w:rsidR="00C50F14">
        <w:rPr>
          <w:lang w:val="sr-Cyrl-RS"/>
        </w:rPr>
        <w:t>стинг 4.18</w:t>
      </w:r>
      <w:r w:rsidR="00E22A22">
        <w:rPr>
          <w:lang w:val="sr-Cyrl-RS"/>
        </w:rPr>
        <w:t xml:space="preserve"> – Ограничење назива за контролере</w:t>
      </w:r>
    </w:p>
    <w:p w14:paraId="1B9A32CA" w14:textId="5784CF9C" w:rsidR="006A42E0" w:rsidRPr="008B7D0C" w:rsidRDefault="006A42E0" w:rsidP="006A42E0">
      <w:pPr>
        <w:pStyle w:val="Obiantekst"/>
        <w:ind w:firstLine="706"/>
        <w:rPr>
          <w:lang w:val="sr-Cyrl-RS"/>
        </w:rPr>
      </w:pPr>
      <w:r>
        <w:rPr>
          <w:lang w:val="sr-Cyrl-RS"/>
        </w:rPr>
        <w:t xml:space="preserve">За правилно рутирање захтева и рад апликације неопходна је јединственост назива метода на које се односи </w:t>
      </w:r>
      <w:r>
        <w:rPr>
          <w:i/>
          <w:lang w:val="en-US"/>
        </w:rPr>
        <w:t xml:space="preserve">endpoint </w:t>
      </w:r>
      <w:r>
        <w:rPr>
          <w:lang w:val="en-US"/>
        </w:rPr>
        <w:t>(</w:t>
      </w:r>
      <w:r>
        <w:rPr>
          <w:lang w:val="sr-Cyrl-RS"/>
        </w:rPr>
        <w:t>листинг 4.1</w:t>
      </w:r>
      <w:r w:rsidR="00E675E4">
        <w:rPr>
          <w:lang w:val="en-US"/>
        </w:rPr>
        <w:t>9</w:t>
      </w:r>
      <w:r>
        <w:rPr>
          <w:lang w:val="en-US"/>
        </w:rPr>
        <w:t>)</w:t>
      </w:r>
      <w:r>
        <w:rPr>
          <w:i/>
          <w:lang w:val="sr-Cyrl-RS"/>
        </w:rPr>
        <w:t xml:space="preserve"> </w:t>
      </w:r>
      <w:r>
        <w:rPr>
          <w:lang w:val="sr-Cyrl-RS"/>
        </w:rPr>
        <w:t xml:space="preserve">и путање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>а</w:t>
      </w:r>
      <w:r>
        <w:rPr>
          <w:i/>
          <w:lang w:val="en-US"/>
        </w:rPr>
        <w:t xml:space="preserve"> </w:t>
      </w:r>
      <w:r>
        <w:rPr>
          <w:lang w:val="sr-Cyrl-RS"/>
        </w:rPr>
        <w:t>(листинг 4.</w:t>
      </w:r>
      <w:r w:rsidR="00E675E4">
        <w:rPr>
          <w:lang w:val="en-US"/>
        </w:rPr>
        <w:t>20</w:t>
      </w:r>
      <w:r>
        <w:rPr>
          <w:lang w:val="sr-Cyrl-RS"/>
        </w:rPr>
        <w:t>) унутар контролера.</w:t>
      </w:r>
      <w:r w:rsidR="00E675E4">
        <w:rPr>
          <w:lang w:val="sr-Cyrl-RS"/>
        </w:rPr>
        <w:t xml:space="preserve"> </w:t>
      </w:r>
      <w:r w:rsidR="00827F9C">
        <w:rPr>
          <w:i/>
          <w:lang w:val="en-US"/>
        </w:rPr>
        <w:t>E</w:t>
      </w:r>
      <w:r w:rsidR="00A74840">
        <w:rPr>
          <w:i/>
          <w:lang w:val="en-US"/>
        </w:rPr>
        <w:t>ndpoint</w:t>
      </w:r>
      <w:r w:rsidR="00A74840">
        <w:rPr>
          <w:lang w:val="sr-Cyrl-RS"/>
        </w:rPr>
        <w:t>-ови</w:t>
      </w:r>
      <w:r w:rsidR="00827F9C">
        <w:rPr>
          <w:i/>
          <w:lang w:val="en-US"/>
        </w:rPr>
        <w:t xml:space="preserve"> </w:t>
      </w:r>
      <w:r w:rsidR="00827F9C">
        <w:rPr>
          <w:lang w:val="sr-Cyrl-RS"/>
        </w:rPr>
        <w:t>за регистрацију, пријаву и одјаву са система имају препоручене</w:t>
      </w:r>
      <w:r w:rsidR="00827F9C">
        <w:rPr>
          <w:lang w:val="en-US"/>
        </w:rPr>
        <w:t xml:space="preserve">, </w:t>
      </w:r>
      <w:r w:rsidR="00827F9C">
        <w:rPr>
          <w:lang w:val="sr-Cyrl-RS"/>
        </w:rPr>
        <w:t xml:space="preserve">унапред дефинисане </w:t>
      </w:r>
      <w:r w:rsidR="00F828F3">
        <w:rPr>
          <w:i/>
          <w:lang w:val="en-US"/>
        </w:rPr>
        <w:t xml:space="preserve">HTTP </w:t>
      </w:r>
      <w:r w:rsidR="00827F9C">
        <w:rPr>
          <w:lang w:val="sr-Cyrl-RS"/>
        </w:rPr>
        <w:t>методе</w:t>
      </w:r>
      <w:r w:rsidR="00A74840">
        <w:rPr>
          <w:lang w:val="sr-Cyrl-RS"/>
        </w:rPr>
        <w:t xml:space="preserve">: </w:t>
      </w:r>
      <w:r w:rsidR="00A74840">
        <w:rPr>
          <w:i/>
          <w:lang w:val="en-US"/>
        </w:rPr>
        <w:t xml:space="preserve">POST, POST </w:t>
      </w:r>
      <w:r w:rsidR="00A74840">
        <w:rPr>
          <w:lang w:val="sr-Cyrl-RS"/>
        </w:rPr>
        <w:t xml:space="preserve">и </w:t>
      </w:r>
      <w:r w:rsidR="00A74840">
        <w:rPr>
          <w:i/>
          <w:lang w:val="en-US"/>
        </w:rPr>
        <w:t>GET</w:t>
      </w:r>
      <w:r w:rsidR="00E86B8F">
        <w:rPr>
          <w:i/>
          <w:lang w:val="sr-Cyrl-RS"/>
        </w:rPr>
        <w:t xml:space="preserve"> </w:t>
      </w:r>
      <w:r w:rsidR="00E86B8F">
        <w:rPr>
          <w:lang w:val="sr-Cyrl-RS"/>
        </w:rPr>
        <w:t>редом</w:t>
      </w:r>
      <w:r w:rsidR="00827F9C">
        <w:rPr>
          <w:lang w:val="sr-Cyrl-RS"/>
        </w:rPr>
        <w:t xml:space="preserve">. За </w:t>
      </w:r>
      <w:r w:rsidR="00827F9C">
        <w:rPr>
          <w:i/>
          <w:lang w:val="en-US"/>
        </w:rPr>
        <w:t>endpoint-</w:t>
      </w:r>
      <w:r w:rsidR="00827F9C">
        <w:rPr>
          <w:lang w:val="sr-Cyrl-RS"/>
        </w:rPr>
        <w:t xml:space="preserve">ове типа </w:t>
      </w:r>
      <w:r w:rsidR="00827F9C">
        <w:rPr>
          <w:i/>
          <w:lang w:val="en-US"/>
        </w:rPr>
        <w:t xml:space="preserve">OTHER </w:t>
      </w:r>
      <w:r w:rsidR="00827F9C">
        <w:rPr>
          <w:lang w:val="sr-Cyrl-RS"/>
        </w:rPr>
        <w:t>неопходно је навести метод</w:t>
      </w:r>
      <w:r w:rsidR="00A74840">
        <w:rPr>
          <w:lang w:val="en-US"/>
        </w:rPr>
        <w:t xml:space="preserve"> (</w:t>
      </w:r>
      <w:r w:rsidR="001853CF">
        <w:rPr>
          <w:lang w:val="sr-Cyrl-RS"/>
        </w:rPr>
        <w:t>листинг 4.21)</w:t>
      </w:r>
      <w:r w:rsidR="008B7D0C">
        <w:rPr>
          <w:lang w:val="en-US"/>
        </w:rPr>
        <w:t xml:space="preserve">. </w:t>
      </w:r>
      <w:r w:rsidR="008B7D0C">
        <w:rPr>
          <w:lang w:val="sr-Cyrl-RS"/>
        </w:rPr>
        <w:t xml:space="preserve">Регистрација, пријава и одјава са система су функционалности контролера за аутентификацију, те се ове врсте </w:t>
      </w:r>
      <w:r w:rsidR="008B7D0C">
        <w:rPr>
          <w:i/>
          <w:lang w:val="en-US"/>
        </w:rPr>
        <w:t>endpoint-</w:t>
      </w:r>
      <w:r w:rsidR="008B7D0C">
        <w:rPr>
          <w:lang w:val="sr-Cyrl-RS"/>
        </w:rPr>
        <w:t>ова не могу наћи у друдим конторлерима (листинг 4.22).</w:t>
      </w:r>
    </w:p>
    <w:p w14:paraId="65AAF617" w14:textId="20B7CF22" w:rsidR="00F6187D" w:rsidRDefault="00F6187D" w:rsidP="00E22A22">
      <w:pPr>
        <w:pStyle w:val="Labelaslike"/>
        <w:rPr>
          <w:lang w:val="sr-Cyrl-RS"/>
        </w:rPr>
      </w:pPr>
    </w:p>
    <w:p w14:paraId="4478EA94" w14:textId="77777777" w:rsidR="00F6187D" w:rsidRDefault="00F6187D" w:rsidP="00F6187D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BB3C22" w:rsidRDefault="00BB3C22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BB3C22" w:rsidRDefault="00BB3C22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BB3C22" w:rsidRDefault="00BB3C22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Cui&#10;ujF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BB3C22" w:rsidRDefault="00BB3C22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BB3C22" w:rsidRDefault="00BB3C22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BB3C22" w:rsidRDefault="00BB3C22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3EB43398" w:rsidR="00F6187D" w:rsidRDefault="00F6187D" w:rsidP="00F6187D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E675E4">
        <w:rPr>
          <w:lang w:val="en-US"/>
        </w:rPr>
        <w:t>9</w:t>
      </w:r>
      <w:r>
        <w:rPr>
          <w:lang w:val="sr-Cyrl-RS"/>
        </w:rPr>
        <w:t xml:space="preserve"> – </w:t>
      </w:r>
      <w:r w:rsidR="008F76A7">
        <w:rPr>
          <w:i/>
          <w:lang w:val="sr-Cyrl-RS"/>
        </w:rPr>
        <w:t>E</w:t>
      </w:r>
      <w:r w:rsidR="008F76A7">
        <w:rPr>
          <w:i/>
          <w:lang w:val="en-US"/>
        </w:rPr>
        <w:t>ndpoint-</w:t>
      </w:r>
      <w:r w:rsidR="008F76A7">
        <w:rPr>
          <w:lang w:val="sr-Cyrl-RS"/>
        </w:rPr>
        <w:t xml:space="preserve">ови унутар контролера морају имају јединствене </w:t>
      </w:r>
      <w:r w:rsidR="008F76A7">
        <w:rPr>
          <w:lang w:val="sr-Cyrl-RS"/>
        </w:rPr>
        <w:t>називе метода</w:t>
      </w:r>
    </w:p>
    <w:p w14:paraId="222C2331" w14:textId="77777777" w:rsidR="008F76A7" w:rsidRDefault="008F76A7" w:rsidP="00F6187D">
      <w:pPr>
        <w:pStyle w:val="Labelaslike"/>
        <w:rPr>
          <w:lang w:val="en-US"/>
        </w:rPr>
      </w:pPr>
    </w:p>
    <w:p w14:paraId="6DB054A1" w14:textId="77777777" w:rsidR="00F6187D" w:rsidRDefault="00F6187D" w:rsidP="00F6187D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BB3C22" w:rsidRDefault="00BB3C22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BB3C22" w:rsidRDefault="00BB3C22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Mw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BtfMw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BB3C22" w:rsidRDefault="00BB3C22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BB3C22" w:rsidRDefault="00BB3C22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52ACA6E6" w:rsidR="00991A69" w:rsidRDefault="00E675E4" w:rsidP="00991A69">
      <w:pPr>
        <w:pStyle w:val="Labelaslike"/>
        <w:rPr>
          <w:lang w:val="en-US"/>
        </w:rPr>
      </w:pPr>
      <w:r>
        <w:rPr>
          <w:lang w:val="sr-Cyrl-RS"/>
        </w:rPr>
        <w:t>Листинг 4.20</w:t>
      </w:r>
      <w:r w:rsidR="00F6187D">
        <w:rPr>
          <w:lang w:val="sr-Cyrl-RS"/>
        </w:rPr>
        <w:t xml:space="preserve"> – </w:t>
      </w:r>
      <w:r w:rsidR="008F76A7">
        <w:rPr>
          <w:i/>
          <w:lang w:val="sr-Cyrl-RS"/>
        </w:rPr>
        <w:t>E</w:t>
      </w:r>
      <w:r w:rsidR="008F76A7">
        <w:rPr>
          <w:i/>
          <w:lang w:val="en-US"/>
        </w:rPr>
        <w:t>ndpoint-</w:t>
      </w:r>
      <w:r w:rsidR="008F76A7">
        <w:rPr>
          <w:lang w:val="sr-Cyrl-RS"/>
        </w:rPr>
        <w:t xml:space="preserve">ови </w:t>
      </w:r>
      <w:r w:rsidR="00F6187D">
        <w:rPr>
          <w:lang w:val="sr-Cyrl-RS"/>
        </w:rPr>
        <w:t xml:space="preserve">унутар контролера морају </w:t>
      </w:r>
      <w:r w:rsidR="008F76A7">
        <w:rPr>
          <w:lang w:val="sr-Cyrl-RS"/>
        </w:rPr>
        <w:t>имају јединствене путање</w:t>
      </w:r>
    </w:p>
    <w:p w14:paraId="1DECC60F" w14:textId="77777777" w:rsidR="00991A69" w:rsidRDefault="00991A69" w:rsidP="00991A69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991A69" w:rsidRDefault="00991A69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991A69" w:rsidRDefault="00991A69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991A69" w:rsidRDefault="00991A69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" fillcolor="white [3201]" strokeweight=".5pt">
                <v:textbox>
                  <w:txbxContent>
                    <w:p w14:paraId="25A90B75" w14:textId="7CAF3E9F" w:rsidR="00991A69" w:rsidRDefault="00991A69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991A69" w:rsidRDefault="00991A69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991A69" w:rsidRDefault="00991A69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2908A2B7" w:rsidR="00991A69" w:rsidRDefault="00991A69" w:rsidP="00991A69">
      <w:pPr>
        <w:pStyle w:val="Labelaslike"/>
        <w:rPr>
          <w:lang w:val="sr-Cyrl-RS"/>
        </w:rPr>
      </w:pPr>
      <w:r>
        <w:rPr>
          <w:lang w:val="sr-Cyrl-RS"/>
        </w:rPr>
        <w:t>Листинг 4.2</w:t>
      </w:r>
      <w:r w:rsidR="008E60BB">
        <w:rPr>
          <w:lang w:val="en-US"/>
        </w:rPr>
        <w:t>1</w:t>
      </w:r>
      <w:r>
        <w:rPr>
          <w:lang w:val="sr-Cyrl-RS"/>
        </w:rPr>
        <w:t xml:space="preserve"> – </w:t>
      </w:r>
      <w:r w:rsidR="008E60BB">
        <w:rPr>
          <w:i/>
          <w:lang w:val="sr-Cyrl-RS"/>
        </w:rPr>
        <w:t>E</w:t>
      </w:r>
      <w:r w:rsidR="008E60BB">
        <w:rPr>
          <w:i/>
          <w:lang w:val="en-US"/>
        </w:rPr>
        <w:t>ndpoint-</w:t>
      </w:r>
      <w:r w:rsidR="008E60BB">
        <w:rPr>
          <w:lang w:val="sr-Cyrl-RS"/>
        </w:rPr>
        <w:t xml:space="preserve">ови типа </w:t>
      </w:r>
      <w:r w:rsidR="008E60BB">
        <w:rPr>
          <w:i/>
          <w:lang w:val="en-US"/>
        </w:rPr>
        <w:t xml:space="preserve">OTHER </w:t>
      </w:r>
      <w:r w:rsidR="008E60BB">
        <w:rPr>
          <w:lang w:val="sr-Cyrl-RS"/>
        </w:rPr>
        <w:t xml:space="preserve">морају да имају дефинисан </w:t>
      </w:r>
      <w:r w:rsidR="00A8090D">
        <w:rPr>
          <w:i/>
          <w:lang w:val="en-US"/>
        </w:rPr>
        <w:t xml:space="preserve">HTTP </w:t>
      </w:r>
      <w:r w:rsidR="008E60BB">
        <w:rPr>
          <w:lang w:val="sr-Cyrl-RS"/>
        </w:rPr>
        <w:t>метод</w:t>
      </w:r>
    </w:p>
    <w:p w14:paraId="4B57106F" w14:textId="77777777" w:rsidR="008E0923" w:rsidRPr="008E60BB" w:rsidRDefault="008E0923" w:rsidP="00991A69">
      <w:pPr>
        <w:pStyle w:val="Labelaslike"/>
        <w:rPr>
          <w:lang w:val="sr-Cyrl-RS"/>
        </w:rPr>
      </w:pPr>
    </w:p>
    <w:p w14:paraId="7C58146F" w14:textId="77777777" w:rsidR="008E0923" w:rsidRDefault="008E0923" w:rsidP="008E0923">
      <w:pPr>
        <w:pStyle w:val="Labelaslike"/>
        <w:rPr>
          <w:lang w:val="en-U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7E0DA622">
                <wp:extent cx="5657850" cy="1943100"/>
                <wp:effectExtent l="0" t="0" r="19050" b="1905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4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CA61F9" w:rsidRDefault="008E0923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8E0923" w:rsidRDefault="008E0923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CA61F9" w:rsidRDefault="008E0923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8E0923" w:rsidRDefault="008E0923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8E0923" w:rsidRDefault="00CA61F9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 w:rsidR="008E0923"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CA61F9" w:rsidRDefault="008E0923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8E0923" w:rsidRDefault="008E0923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8E0923" w:rsidRDefault="00CA61F9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 w:rsidR="008E0923"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CA61F9" w:rsidRDefault="008E0923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8E0923" w:rsidRDefault="008E0923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" fillcolor="white [3201]" strokeweight=".5pt">
                <v:textbox>
                  <w:txbxContent>
                    <w:p w14:paraId="496F884B" w14:textId="77777777" w:rsidR="00CA61F9" w:rsidRDefault="008E0923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8E0923" w:rsidRDefault="008E0923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CA61F9" w:rsidRDefault="008E0923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8E0923" w:rsidRDefault="008E0923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8E0923" w:rsidRDefault="00CA61F9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 w:rsidR="008E0923"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CA61F9" w:rsidRDefault="008E0923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8E0923" w:rsidRDefault="008E0923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8E0923" w:rsidRDefault="00CA61F9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 w:rsidR="008E0923"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CA61F9" w:rsidRDefault="008E0923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8E0923" w:rsidRDefault="008E0923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1AB3DC4C" w:rsidR="008E0923" w:rsidRPr="008E60BB" w:rsidRDefault="008E0923" w:rsidP="008E0923">
      <w:pPr>
        <w:pStyle w:val="Labelaslike"/>
        <w:rPr>
          <w:lang w:val="sr-Cyrl-RS"/>
        </w:rPr>
      </w:pPr>
      <w:r>
        <w:rPr>
          <w:lang w:val="sr-Cyrl-RS"/>
        </w:rPr>
        <w:t>Листинг 4.2</w:t>
      </w:r>
      <w:r>
        <w:rPr>
          <w:lang w:val="sr-Cyrl-RS"/>
        </w:rPr>
        <w:t xml:space="preserve">2 </w:t>
      </w:r>
      <w:r>
        <w:rPr>
          <w:lang w:val="sr-Cyrl-RS"/>
        </w:rPr>
        <w:t xml:space="preserve"> – </w:t>
      </w:r>
      <w:r>
        <w:rPr>
          <w:i/>
          <w:lang w:val="sr-Cyrl-RS"/>
        </w:rPr>
        <w:t>E</w:t>
      </w:r>
      <w:r>
        <w:rPr>
          <w:i/>
          <w:lang w:val="en-US"/>
        </w:rPr>
        <w:t>ndpoint-</w:t>
      </w:r>
      <w:r>
        <w:rPr>
          <w:lang w:val="sr-Cyrl-RS"/>
        </w:rPr>
        <w:t xml:space="preserve">ови </w:t>
      </w:r>
      <w:r w:rsidR="00CA61F9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4B01275A" w:rsidR="0081776E" w:rsidRDefault="0081776E" w:rsidP="0081776E">
      <w:pPr>
        <w:pStyle w:val="Heading3"/>
        <w:rPr>
          <w:i/>
          <w:lang w:val="sr-Latn-RS"/>
        </w:rPr>
      </w:pPr>
      <w:bookmarkStart w:id="16" w:name="_Toc142147123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Authentication</w:t>
      </w:r>
      <w:bookmarkEnd w:id="16"/>
    </w:p>
    <w:p w14:paraId="1D57B856" w14:textId="2F3CEA29" w:rsidR="006F1E2B" w:rsidRPr="009A0879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uthenticatiion </w:t>
      </w:r>
      <w:r>
        <w:rPr>
          <w:lang w:val="sr-Cyrl-RS"/>
        </w:rPr>
        <w:t xml:space="preserve">наслеђује </w:t>
      </w:r>
      <w:r>
        <w:rPr>
          <w:i/>
          <w:lang w:val="en-US"/>
        </w:rPr>
        <w:t xml:space="preserve">Controller. </w:t>
      </w:r>
      <w:r w:rsidR="00142F46">
        <w:t xml:space="preserve">Контролер за аутентификацију обрађује захтеве који се </w:t>
      </w:r>
      <w:r w:rsidR="00555B86">
        <w:rPr>
          <w:lang w:val="sr-Cyrl-RS"/>
        </w:rPr>
        <w:t>односе на</w:t>
      </w:r>
      <w:r w:rsidR="00555B86">
        <w:t xml:space="preserve"> регистрацију</w:t>
      </w:r>
      <w:r w:rsidR="00142F46">
        <w:t xml:space="preserve"> корисник</w:t>
      </w:r>
      <w:r w:rsidR="00555B86">
        <w:t>а, пријаву</w:t>
      </w:r>
      <w:r w:rsidR="00142F46">
        <w:t xml:space="preserve"> и одја</w:t>
      </w:r>
      <w:r w:rsidR="00555B86">
        <w:t>ву</w:t>
      </w:r>
      <w:r w:rsidR="00142F46">
        <w:t xml:space="preserve"> корисника са система, те су информације о корисницима и њиховим ролама неопходни</w:t>
      </w:r>
      <w:r>
        <w:t xml:space="preserve">. Самим тим, уколико постоји контролер за аутентификацију, неопходно је да </w:t>
      </w:r>
      <w:r w:rsidR="002A4202">
        <w:rPr>
          <w:lang w:val="sr-Cyrl-RS"/>
        </w:rPr>
        <w:t xml:space="preserve">постоје инстанце концепата </w:t>
      </w:r>
      <w:r w:rsidR="002A4202">
        <w:rPr>
          <w:i/>
          <w:lang w:val="en-US"/>
        </w:rPr>
        <w:t xml:space="preserve">User </w:t>
      </w:r>
      <w:r w:rsidR="002A4202">
        <w:rPr>
          <w:lang w:val="sr-Cyrl-RS"/>
        </w:rPr>
        <w:t xml:space="preserve">и </w:t>
      </w:r>
      <w:r w:rsidR="002A4202">
        <w:rPr>
          <w:i/>
          <w:lang w:val="en-US"/>
        </w:rPr>
        <w:t>Role</w:t>
      </w:r>
      <w:r w:rsidR="00142F46">
        <w:t xml:space="preserve"> (листинг 4.</w:t>
      </w:r>
      <w:r w:rsidR="002A4202">
        <w:rPr>
          <w:lang w:val="sr-Cyrl-RS"/>
        </w:rPr>
        <w:t>2</w:t>
      </w:r>
      <w:r w:rsidR="006F1E2B">
        <w:rPr>
          <w:lang w:val="sr-Cyrl-RS"/>
        </w:rPr>
        <w:t>3</w:t>
      </w:r>
      <w:r w:rsidR="00142F46">
        <w:t>).</w:t>
      </w:r>
      <w:r w:rsidR="006F1E2B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6F1E2B">
        <w:rPr>
          <w:noProof/>
          <w:lang w:val="sr-Cyrl-RS" w:eastAsia="sr-Cyrl-RS"/>
        </w:rPr>
        <w:t xml:space="preserve"> </w:t>
      </w:r>
      <w:r w:rsidR="00860CBE">
        <w:rPr>
          <w:noProof/>
          <w:lang w:val="sr-Cyrl-RS" w:eastAsia="sr-Cyrl-RS"/>
        </w:rPr>
        <w:t xml:space="preserve"> </w:t>
      </w:r>
      <w:r w:rsidR="009A0879">
        <w:rPr>
          <w:noProof/>
          <w:lang w:val="sr-Cyrl-RS" w:eastAsia="sr-Cyrl-RS"/>
        </w:rPr>
        <w:t xml:space="preserve">Уколико контролер за аутентификацију постоји, дозвољено је постојање највише једног </w:t>
      </w:r>
      <w:r w:rsidR="009A0879">
        <w:rPr>
          <w:i/>
          <w:noProof/>
          <w:lang w:val="en-US" w:eastAsia="sr-Cyrl-RS"/>
        </w:rPr>
        <w:t>endpoint-</w:t>
      </w:r>
      <w:r w:rsidR="009A0879">
        <w:rPr>
          <w:noProof/>
          <w:lang w:val="en-US" w:eastAsia="sr-Cyrl-RS"/>
        </w:rPr>
        <w:t xml:space="preserve">a </w:t>
      </w:r>
      <w:r w:rsidR="009A0879">
        <w:rPr>
          <w:noProof/>
          <w:lang w:val="sr-Cyrl-RS" w:eastAsia="sr-Cyrl-RS"/>
        </w:rPr>
        <w:t>з</w:t>
      </w:r>
      <w:r w:rsidR="00E4715C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Default="006F1E2B" w:rsidP="006F1E2B">
      <w:pPr>
        <w:pStyle w:val="Obiantekst"/>
        <w:jc w:val="center"/>
        <w:rPr>
          <w:rStyle w:val="LabelaslikeChar"/>
        </w:rPr>
      </w:pPr>
      <w:r w:rsidRPr="00253154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6F1E2B" w:rsidRDefault="006F1E2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6F1E2B" w:rsidRDefault="006F1E2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6F1E2B" w:rsidRDefault="006F1E2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6F1E2B" w:rsidRDefault="006F1E2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">
                <v:textbox style="mso-fit-shape-to-text:t">
                  <w:txbxContent>
                    <w:p w14:paraId="3DBB2952" w14:textId="77777777" w:rsidR="006F1E2B" w:rsidRDefault="006F1E2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6F1E2B" w:rsidRDefault="006F1E2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6F1E2B" w:rsidRDefault="006F1E2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6F1E2B" w:rsidRDefault="006F1E2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6F1E2B">
        <w:rPr>
          <w:rStyle w:val="LabelaslikeChar"/>
        </w:rPr>
        <w:t>Листинг 4.</w:t>
      </w:r>
      <w:r w:rsidR="002A4202" w:rsidRPr="006F1E2B">
        <w:rPr>
          <w:rStyle w:val="LabelaslikeChar"/>
        </w:rPr>
        <w:t>2</w:t>
      </w:r>
      <w:r w:rsidRPr="006F1E2B">
        <w:rPr>
          <w:rStyle w:val="LabelaslikeChar"/>
        </w:rPr>
        <w:t>3</w:t>
      </w:r>
      <w:r w:rsidR="00142F46" w:rsidRPr="006F1E2B">
        <w:rPr>
          <w:rStyle w:val="LabelaslikeChar"/>
        </w:rPr>
        <w:t xml:space="preserve"> – </w:t>
      </w:r>
      <w:r w:rsidR="00082FCA" w:rsidRPr="006F1E2B">
        <w:rPr>
          <w:rStyle w:val="LabelaslikeChar"/>
        </w:rPr>
        <w:t>За</w:t>
      </w:r>
      <w:r w:rsidR="00142F46" w:rsidRPr="006F1E2B">
        <w:rPr>
          <w:rStyle w:val="LabelaslikeChar"/>
        </w:rPr>
        <w:t xml:space="preserve"> дефинисан контролер за ау</w:t>
      </w:r>
      <w:r w:rsidR="004A7E84" w:rsidRPr="006F1E2B">
        <w:rPr>
          <w:rStyle w:val="LabelaslikeChar"/>
        </w:rPr>
        <w:t xml:space="preserve">тентификацију, неопходно је постојање </w:t>
      </w:r>
      <w:r w:rsidR="002A4202" w:rsidRPr="006F1E2B">
        <w:rPr>
          <w:rStyle w:val="LabelaslikeChar"/>
        </w:rPr>
        <w:t>и</w:t>
      </w:r>
      <w:r w:rsidR="00B81A16" w:rsidRPr="006F1E2B">
        <w:rPr>
          <w:rStyle w:val="LabelaslikeChar"/>
        </w:rPr>
        <w:t>нстанци</w:t>
      </w:r>
      <w:r w:rsidR="00142F46" w:rsidRPr="006F1E2B">
        <w:rPr>
          <w:rStyle w:val="LabelaslikeChar"/>
        </w:rPr>
        <w:t xml:space="preserve"> </w:t>
      </w:r>
      <w:r w:rsidR="002A4202" w:rsidRPr="006F1E2B">
        <w:rPr>
          <w:rStyle w:val="LabelaslikeChar"/>
        </w:rPr>
        <w:t>концепата</w:t>
      </w:r>
      <w:r w:rsidR="00142F46" w:rsidRPr="006F1E2B">
        <w:rPr>
          <w:rStyle w:val="LabelaslikeChar"/>
        </w:rPr>
        <w:t xml:space="preserve"> </w:t>
      </w:r>
      <w:r w:rsidR="00082FCA" w:rsidRPr="006F1E2B">
        <w:rPr>
          <w:rStyle w:val="LabelaslikeChar"/>
        </w:rPr>
        <w:t>User и Role</w:t>
      </w:r>
    </w:p>
    <w:p w14:paraId="567D3C36" w14:textId="66672D76" w:rsidR="008F1001" w:rsidRPr="006F1E2B" w:rsidRDefault="008F1001" w:rsidP="008F1001">
      <w:pPr>
        <w:pStyle w:val="Labelaslike"/>
        <w:rPr>
          <w:rStyle w:val="LabelaslikeChar"/>
        </w:rPr>
      </w:pPr>
      <w:r w:rsidRPr="00253154">
        <w:rPr>
          <w:noProof/>
          <w:lang w:eastAsia="sr-Cyrl-RS"/>
        </w:rPr>
        <mc:AlternateContent>
          <mc:Choice Requires="wps">
            <w:drawing>
              <wp:inline distT="0" distB="0" distL="0" distR="0" wp14:anchorId="328FD294" wp14:editId="528E4ED5">
                <wp:extent cx="5603240" cy="1404620"/>
                <wp:effectExtent l="0" t="0" r="16510" b="13335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8F1001" w:rsidRDefault="008F1001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8F1001" w:rsidRDefault="008F1001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8F1001" w:rsidRDefault="008F1001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8F1001" w:rsidRDefault="008F1001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">
                <v:textbox style="mso-fit-shape-to-text:t">
                  <w:txbxContent>
                    <w:p w14:paraId="48087484" w14:textId="4E4BEF58" w:rsidR="008F1001" w:rsidRDefault="008F1001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8F1001" w:rsidRDefault="008F1001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8F1001" w:rsidRDefault="008F1001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8F1001" w:rsidRDefault="008F1001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6F1E2B">
        <w:rPr>
          <w:rStyle w:val="LabelaslikeChar"/>
        </w:rPr>
        <w:t>Листинг 4.2</w:t>
      </w:r>
      <w:r>
        <w:rPr>
          <w:rStyle w:val="LabelaslikeChar"/>
          <w:lang w:val="sr-Cyrl-RS"/>
        </w:rPr>
        <w:t>4</w:t>
      </w:r>
      <w:r w:rsidRPr="006F1E2B">
        <w:rPr>
          <w:rStyle w:val="LabelaslikeChar"/>
        </w:rPr>
        <w:t xml:space="preserve"> – </w:t>
      </w:r>
      <w:r>
        <w:t>Могуће је постојање највише једног контролера за аутентификацију</w:t>
      </w:r>
    </w:p>
    <w:p w14:paraId="7FA2089D" w14:textId="2DC43A50" w:rsidR="00B5189D" w:rsidRPr="00AA65F1" w:rsidRDefault="001D6F31" w:rsidP="00AA65F1">
      <w:pPr>
        <w:pStyle w:val="Labelaslike"/>
        <w:rPr>
          <w:lang w:val="sr-Cyrl-RS"/>
        </w:rPr>
      </w:pPr>
      <w:r w:rsidRPr="00253154">
        <w:rPr>
          <w:noProof/>
          <w:lang w:eastAsia="sr-Cyrl-RS"/>
        </w:rPr>
        <w:lastRenderedPageBreak/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1D6F31" w:rsidRDefault="001D6F31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fuHMWC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1D6F31" w:rsidRDefault="001D6F31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6F1E2B">
        <w:rPr>
          <w:rStyle w:val="LabelaslikeChar"/>
        </w:rPr>
        <w:t>Листинг 4.2</w:t>
      </w:r>
      <w:r>
        <w:rPr>
          <w:rStyle w:val="LabelaslikeChar"/>
          <w:lang w:val="sr-Cyrl-RS"/>
        </w:rPr>
        <w:t>5</w:t>
      </w:r>
      <w:r w:rsidRPr="006F1E2B">
        <w:rPr>
          <w:rStyle w:val="LabelaslikeChar"/>
        </w:rPr>
        <w:t xml:space="preserve"> – </w:t>
      </w:r>
      <w:r>
        <w:t>Могуће је постојање највише једн</w:t>
      </w:r>
      <w:r w:rsidR="007F2E2E">
        <w:t xml:space="preserve">ог </w:t>
      </w:r>
      <w:r w:rsidR="007F2E2E">
        <w:rPr>
          <w:i/>
          <w:lang w:val="en-US"/>
        </w:rPr>
        <w:t>endpoint-</w:t>
      </w:r>
      <w:r w:rsidR="007F2E2E">
        <w:rPr>
          <w:lang w:val="sr-Cyrl-RS"/>
        </w:rPr>
        <w:t>а за регистрацију, пријаву и одјаву са система</w:t>
      </w:r>
    </w:p>
    <w:p w14:paraId="15ECB757" w14:textId="27457C3B" w:rsidR="0081776E" w:rsidRDefault="0081776E" w:rsidP="0081776E">
      <w:pPr>
        <w:pStyle w:val="Heading3"/>
        <w:rPr>
          <w:i/>
          <w:lang w:val="en-US"/>
        </w:rPr>
      </w:pPr>
      <w:bookmarkStart w:id="17" w:name="_Toc142147125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Security</w:t>
      </w:r>
      <w:bookmarkEnd w:id="17"/>
    </w:p>
    <w:p w14:paraId="2FBBA961" w14:textId="5FF11BC5" w:rsidR="00920CE2" w:rsidRDefault="00920CE2" w:rsidP="00A44A3F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Security </w:t>
      </w:r>
      <w:r>
        <w:rPr>
          <w:lang w:val="sr-Cyrl-RS"/>
        </w:rPr>
        <w:t>представља важну апстракцију у моделу</w:t>
      </w:r>
      <w:r w:rsidR="00F0049C">
        <w:rPr>
          <w:lang w:val="sr-Cyrl-RS"/>
        </w:rPr>
        <w:t xml:space="preserve"> која</w:t>
      </w:r>
      <w:r w:rsidR="00B24596">
        <w:rPr>
          <w:lang w:val="sr-Cyrl-RS"/>
        </w:rPr>
        <w:t xml:space="preserve"> </w:t>
      </w:r>
      <w:r w:rsidR="00FE6BE9">
        <w:rPr>
          <w:lang w:val="sr-Cyrl-RS"/>
        </w:rPr>
        <w:t>је кључна за обезбеђивање</w:t>
      </w:r>
      <w:r w:rsidR="00B24596">
        <w:rPr>
          <w:lang w:val="sr-Cyrl-RS"/>
        </w:rPr>
        <w:t xml:space="preserve"> сигурне апликације</w:t>
      </w:r>
      <w:r w:rsidR="00A44A3F">
        <w:rPr>
          <w:lang w:val="sr-Cyrl-RS"/>
        </w:rPr>
        <w:t>.</w:t>
      </w:r>
      <w:r w:rsidR="005962E6">
        <w:rPr>
          <w:lang w:val="sr-Cyrl-RS"/>
        </w:rPr>
        <w:t xml:space="preserve"> </w:t>
      </w:r>
      <w:r w:rsidR="008F377C">
        <w:rPr>
          <w:lang w:val="sr-Cyrl-RS"/>
        </w:rPr>
        <w:t>Овај концепт омогућава имплементацију жељеног</w:t>
      </w:r>
      <w:r w:rsidR="00E750CD">
        <w:rPr>
          <w:lang w:val="sr-Cyrl-RS"/>
        </w:rPr>
        <w:t xml:space="preserve"> ниво</w:t>
      </w:r>
      <w:r w:rsidR="008F377C">
        <w:rPr>
          <w:lang w:val="sr-Cyrl-RS"/>
        </w:rPr>
        <w:t>а</w:t>
      </w:r>
      <w:r w:rsidR="00E750CD">
        <w:rPr>
          <w:lang w:val="sr-Cyrl-RS"/>
        </w:rPr>
        <w:t xml:space="preserve"> аутентификације и ауторизације,</w:t>
      </w:r>
      <w:r w:rsidR="001C2792">
        <w:rPr>
          <w:lang w:val="sr-Cyrl-RS"/>
        </w:rPr>
        <w:t xml:space="preserve"> што </w:t>
      </w:r>
      <w:r w:rsidR="008F377C">
        <w:rPr>
          <w:lang w:val="sr-Cyrl-RS"/>
        </w:rPr>
        <w:t>представља основу</w:t>
      </w:r>
      <w:r w:rsidR="001C2792">
        <w:rPr>
          <w:lang w:val="sr-Cyrl-RS"/>
        </w:rPr>
        <w:t xml:space="preserve"> </w:t>
      </w:r>
      <w:r w:rsidR="00E750CD">
        <w:rPr>
          <w:lang w:val="sr-Cyrl-RS"/>
        </w:rPr>
        <w:t xml:space="preserve">ефикасне </w:t>
      </w:r>
      <w:r w:rsidR="001C2792">
        <w:rPr>
          <w:lang w:val="sr-Cyrl-RS"/>
        </w:rPr>
        <w:t>заш</w:t>
      </w:r>
      <w:r w:rsidR="00E750CD">
        <w:rPr>
          <w:lang w:val="sr-Cyrl-RS"/>
        </w:rPr>
        <w:t>тите података од поденцијалних напада и злоупотребе</w:t>
      </w:r>
      <w:r w:rsidR="001C2792">
        <w:rPr>
          <w:lang w:val="sr-Cyrl-RS"/>
        </w:rPr>
        <w:t>.</w:t>
      </w:r>
      <w:r w:rsidR="00FE6BE9">
        <w:rPr>
          <w:lang w:val="sr-Cyrl-RS"/>
        </w:rPr>
        <w:t xml:space="preserve"> </w:t>
      </w:r>
      <w:r w:rsidR="00206AF5">
        <w:rPr>
          <w:lang w:val="sr-Cyrl-RS"/>
        </w:rPr>
        <w:t xml:space="preserve">Кроз наслеђивање, </w:t>
      </w:r>
      <w:r w:rsidR="00FE6BE9">
        <w:rPr>
          <w:lang w:val="sr-Cyrl-RS"/>
        </w:rPr>
        <w:t xml:space="preserve">омогућене </w:t>
      </w:r>
      <w:r w:rsidR="00206AF5">
        <w:rPr>
          <w:lang w:val="sr-Cyrl-RS"/>
        </w:rPr>
        <w:t xml:space="preserve">су </w:t>
      </w:r>
      <w:r w:rsidR="00FE6BE9">
        <w:rPr>
          <w:lang w:val="sr-Cyrl-RS"/>
        </w:rPr>
        <w:t xml:space="preserve">три </w:t>
      </w:r>
      <w:r w:rsidR="00206AF5">
        <w:rPr>
          <w:lang w:val="sr-Cyrl-RS"/>
        </w:rPr>
        <w:t xml:space="preserve">различите </w:t>
      </w:r>
      <w:r w:rsidR="00FE6BE9">
        <w:rPr>
          <w:lang w:val="sr-Cyrl-RS"/>
        </w:rPr>
        <w:t>безбедносне конфгифурације:</w:t>
      </w:r>
    </w:p>
    <w:p w14:paraId="2A49DBA1" w14:textId="2A7C8B2D" w:rsidR="00FE6BE9" w:rsidRPr="00FE6BE9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Basic Authentication,</w:t>
      </w:r>
    </w:p>
    <w:p w14:paraId="06F40DC0" w14:textId="27DE60A1" w:rsidR="00FE6BE9" w:rsidRPr="00FE6BE9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 xml:space="preserve">JSON Web Token </w:t>
      </w:r>
      <w:r>
        <w:rPr>
          <w:lang w:val="sr-Cyrl-RS"/>
        </w:rPr>
        <w:t>и</w:t>
      </w:r>
    </w:p>
    <w:p w14:paraId="2F681F4E" w14:textId="6078EC81" w:rsidR="00FE6BE9" w:rsidRPr="00206AF5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OAuth2.0.</w:t>
      </w:r>
    </w:p>
    <w:p w14:paraId="1A15F2A6" w14:textId="65C8B384" w:rsidR="00206AF5" w:rsidRPr="00206AF5" w:rsidRDefault="00206AF5" w:rsidP="00206AF5">
      <w:pPr>
        <w:pStyle w:val="Obiantekst"/>
        <w:rPr>
          <w:lang w:val="sr-Cyrl-RS"/>
        </w:rPr>
      </w:pPr>
      <w:r>
        <w:rPr>
          <w:lang w:val="sr-Cyrl-RS"/>
        </w:rPr>
        <w:t>Овим се обезбеђује флексибилност</w:t>
      </w:r>
      <w:r w:rsidR="0074444F">
        <w:rPr>
          <w:lang w:val="sr-Cyrl-RS"/>
        </w:rPr>
        <w:t xml:space="preserve"> и могућност одабира најбољег безбедносног механизма у зависности од потреба и захтева система.</w:t>
      </w:r>
    </w:p>
    <w:p w14:paraId="1BE55050" w14:textId="2D47CCC6" w:rsidR="0081776E" w:rsidRDefault="0081776E" w:rsidP="0081776E">
      <w:pPr>
        <w:pStyle w:val="Heading3"/>
        <w:rPr>
          <w:i/>
          <w:lang w:val="en-US"/>
        </w:rPr>
      </w:pPr>
      <w:bookmarkStart w:id="18" w:name="_Toc14214712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i/>
          <w:lang w:val="en-US"/>
        </w:rPr>
        <w:t>BasicAuthentication</w:t>
      </w:r>
      <w:bookmarkEnd w:id="18"/>
    </w:p>
    <w:p w14:paraId="0D2B4D80" w14:textId="3CF02E08" w:rsidR="006A4F71" w:rsidRDefault="006A4F71" w:rsidP="006A4F71">
      <w:pPr>
        <w:pStyle w:val="Obiantekst"/>
      </w:pPr>
      <w:r>
        <w:rPr>
          <w:lang w:val="sr-Cyrl-RS"/>
        </w:rPr>
        <w:t>У случају одабира основне аутентификације (</w:t>
      </w:r>
      <w:r>
        <w:rPr>
          <w:i/>
          <w:lang w:val="en-US"/>
        </w:rPr>
        <w:t>BasicAuthentication</w:t>
      </w:r>
      <w:r>
        <w:rPr>
          <w:lang w:val="sr-Cyrl-RS"/>
        </w:rPr>
        <w:t xml:space="preserve">) роле ће у апликацији бити представљене као енумерација. Самим тим нису дозвољена обележја, већ само </w:t>
      </w:r>
      <w:r w:rsidR="00BE2DD8">
        <w:rPr>
          <w:lang w:val="sr-Cyrl-RS"/>
        </w:rPr>
        <w:t>инстанце</w:t>
      </w:r>
      <w:r>
        <w:rPr>
          <w:lang w:val="sr-Cyrl-RS"/>
        </w:rPr>
        <w:t xml:space="preserve"> роле (листинг 4.</w:t>
      </w:r>
      <w:r w:rsidR="00144F25">
        <w:rPr>
          <w:lang w:val="sr-Cyrl-RS"/>
        </w:rPr>
        <w:t>26</w:t>
      </w:r>
      <w:r>
        <w:rPr>
          <w:lang w:val="sr-Cyrl-RS"/>
        </w:rPr>
        <w:t>)</w:t>
      </w:r>
      <w:r>
        <w:rPr>
          <w:i/>
          <w:noProof/>
          <w:lang w:val="sr-Cyrl-RS" w:eastAsia="sr-Cyrl-RS"/>
        </w:rPr>
        <w:t xml:space="preserve">. </w:t>
      </w: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510A2F4" wp14:editId="1A485544">
                <wp:extent cx="5657850" cy="1404620"/>
                <wp:effectExtent l="0" t="0" r="19050" b="13335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2B016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shd w:val="clear" w:color="auto" w:fill="E8F2FE"/>
                                <w:lang w:val="sr-Cyrl-RS"/>
                              </w:rPr>
                              <w:t>)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: </w:t>
                            </w:r>
                          </w:p>
                          <w:p w14:paraId="6A8A0EB6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secur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D634A56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-&gt; </w:t>
                            </w:r>
                          </w:p>
                          <w:p w14:paraId="7527A67F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10A2F4" id="_x0000_s1051" type="#_x0000_t202" style="width:445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">
                <v:textbox style="mso-fit-shape-to-text:t">
                  <w:txbxContent>
                    <w:p w14:paraId="43E2B016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shd w:val="clear" w:color="auto" w:fill="E8F2FE"/>
                          <w:lang w:val="sr-Cyrl-RS"/>
                        </w:rPr>
                        <w:t>)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: </w:t>
                      </w:r>
                    </w:p>
                    <w:p w14:paraId="6A8A0EB6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secur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Basic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D634A56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-&gt; </w:t>
                      </w:r>
                    </w:p>
                    <w:p w14:paraId="7527A67F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48E89D" w14:textId="212B282B" w:rsidR="006A4F71" w:rsidRPr="009728DD" w:rsidRDefault="006A4F71" w:rsidP="006A4F71">
      <w:pPr>
        <w:pStyle w:val="Labelaslike"/>
        <w:rPr>
          <w:i/>
          <w:lang w:val="en-US"/>
        </w:rPr>
      </w:pPr>
      <w:r>
        <w:t>Листинг</w:t>
      </w:r>
      <w:r w:rsidR="00144F25">
        <w:t xml:space="preserve"> 4.</w:t>
      </w:r>
      <w:r w:rsidR="00144F25">
        <w:rPr>
          <w:lang w:val="sr-Cyrl-RS"/>
        </w:rPr>
        <w:t>26</w:t>
      </w:r>
      <w:r>
        <w:t xml:space="preserve"> – </w:t>
      </w:r>
      <w:r>
        <w:rPr>
          <w:lang w:val="sr-Cyrl-RS"/>
        </w:rPr>
        <w:t>У случају основне аутентификације нису дозвољена придружена обележја конепту</w:t>
      </w:r>
      <w:r>
        <w:rPr>
          <w:lang w:val="en-US"/>
        </w:rPr>
        <w:t xml:space="preserve"> </w:t>
      </w:r>
      <w:r>
        <w:rPr>
          <w:i/>
          <w:lang w:val="en-US"/>
        </w:rPr>
        <w:t>Role</w:t>
      </w:r>
    </w:p>
    <w:p w14:paraId="36878FC9" w14:textId="77777777" w:rsidR="006A4F71" w:rsidRPr="006A4F71" w:rsidRDefault="006A4F71" w:rsidP="006A4F71">
      <w:pPr>
        <w:pStyle w:val="BodyText"/>
        <w:rPr>
          <w:lang w:val="en-US"/>
        </w:rPr>
      </w:pPr>
    </w:p>
    <w:p w14:paraId="4746C569" w14:textId="71135A45" w:rsidR="0081776E" w:rsidRDefault="0081776E" w:rsidP="0081776E">
      <w:pPr>
        <w:pStyle w:val="Heading3"/>
        <w:rPr>
          <w:i/>
          <w:lang w:val="en-US"/>
        </w:rPr>
      </w:pPr>
      <w:bookmarkStart w:id="19" w:name="_Toc142147127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JWT</w:t>
      </w:r>
      <w:bookmarkEnd w:id="19"/>
    </w:p>
    <w:p w14:paraId="5789EA1B" w14:textId="0F16C126" w:rsidR="006A4F71" w:rsidRDefault="006A4F71" w:rsidP="006A4F71">
      <w:pPr>
        <w:pStyle w:val="Obiantekst"/>
        <w:ind w:firstLine="360"/>
        <w:rPr>
          <w:i/>
          <w:noProof/>
          <w:lang w:val="sr-Cyrl-RS" w:eastAsia="sr-Cyrl-RS"/>
        </w:rPr>
      </w:pPr>
      <w:r>
        <w:rPr>
          <w:lang w:val="sr-Cyrl-RS"/>
        </w:rPr>
        <w:t xml:space="preserve">За аутентификацију помоћу токена </w:t>
      </w:r>
      <w:r>
        <w:rPr>
          <w:i/>
          <w:lang w:val="en-US"/>
        </w:rPr>
        <w:t xml:space="preserve">JWT </w:t>
      </w:r>
      <w:r>
        <w:rPr>
          <w:lang w:val="sr-Cyrl-RS"/>
        </w:rPr>
        <w:t xml:space="preserve">роле представљају класу са обележјима. Како би </w:t>
      </w:r>
      <w:r w:rsidR="00BE2DD8">
        <w:rPr>
          <w:lang w:val="sr-Cyrl-RS"/>
        </w:rPr>
        <w:t>инстанце</w:t>
      </w:r>
      <w:r>
        <w:rPr>
          <w:lang w:val="sr-Cyrl-RS"/>
        </w:rPr>
        <w:t xml:space="preserve"> роле биле омогућене, неопходно је да у случају одабира аутентификације  на основу </w:t>
      </w:r>
      <w:r>
        <w:rPr>
          <w:i/>
          <w:lang w:val="en-US"/>
        </w:rPr>
        <w:t xml:space="preserve">JWT </w:t>
      </w:r>
      <w:r>
        <w:rPr>
          <w:lang w:val="sr-Cyrl-RS"/>
        </w:rPr>
        <w:t xml:space="preserve">токена за класу </w:t>
      </w:r>
      <w:r>
        <w:rPr>
          <w:i/>
          <w:lang w:val="en-US"/>
        </w:rPr>
        <w:t xml:space="preserve">Role </w:t>
      </w:r>
      <w:r>
        <w:rPr>
          <w:lang w:val="sr-Cyrl-RS"/>
        </w:rPr>
        <w:t xml:space="preserve">постоји тачно једно обележје које </w:t>
      </w:r>
      <w:r>
        <w:rPr>
          <w:lang w:val="sr-Cyrl-RS"/>
        </w:rPr>
        <w:lastRenderedPageBreak/>
        <w:t xml:space="preserve">је типа </w:t>
      </w:r>
      <w:r>
        <w:rPr>
          <w:i/>
          <w:lang w:val="en-US"/>
        </w:rPr>
        <w:t xml:space="preserve">String. </w:t>
      </w:r>
      <w:r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>
        <w:rPr>
          <w:i/>
          <w:lang w:val="en-US"/>
        </w:rPr>
        <w:t>String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нису дозвољена додатна обележја (листинг 4.11). </w:t>
      </w:r>
    </w:p>
    <w:p w14:paraId="60E7022C" w14:textId="77777777" w:rsidR="006A4F71" w:rsidRDefault="006A4F71" w:rsidP="006A4F71">
      <w:pPr>
        <w:pStyle w:val="Obiantekst"/>
      </w:pPr>
      <w:r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263507FF" wp14:editId="5B80964E">
                <wp:extent cx="5640070" cy="2308225"/>
                <wp:effectExtent l="0" t="0" r="17780" b="15875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308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F1C878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roleCanHaveIdAndStringAttribute: </w:t>
                            </w:r>
                          </w:p>
                          <w:p w14:paraId="72A47E41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secur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JW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2B8C7B93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(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476D88E6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029B8DE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6BA60A44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)</w:t>
                            </w:r>
                          </w:p>
                          <w:p w14:paraId="5BE4C8F0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</w:p>
                          <w:p w14:paraId="72FD914D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-&gt; </w:t>
                            </w:r>
                          </w:p>
                          <w:p w14:paraId="04BC2951" w14:textId="77777777" w:rsidR="00BB3C22" w:rsidRPr="00677395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89C318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5D0E522C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097355C1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8AD7294" w14:textId="77777777" w:rsidR="00BB3C2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1116AB7" w14:textId="77777777" w:rsidR="00BB3C22" w:rsidRPr="00723712" w:rsidRDefault="00BB3C22" w:rsidP="006A4F7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3507FF" id="Text Box 14" o:spid="_x0000_s1052" type="#_x0000_t202" style="width:444.1pt;height:18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" fillcolor="white [3201]" strokeweight=".5pt">
                <v:textbox>
                  <w:txbxContent>
                    <w:p w14:paraId="4CF1C878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roleCanHaveIdAndStringAttribute: </w:t>
                      </w:r>
                    </w:p>
                    <w:p w14:paraId="72A47E41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secur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JW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2B8C7B93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(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476D88E6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029B8DE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6BA60A44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)</w:t>
                      </w:r>
                    </w:p>
                    <w:p w14:paraId="5BE4C8F0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</w:p>
                    <w:p w14:paraId="72FD914D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-&gt; </w:t>
                      </w:r>
                    </w:p>
                    <w:p w14:paraId="04BC2951" w14:textId="77777777" w:rsidR="00BB3C22" w:rsidRPr="00677395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89C318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5D0E522C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097355C1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8AD7294" w14:textId="77777777" w:rsidR="00BB3C2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     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1116AB7" w14:textId="77777777" w:rsidR="00BB3C22" w:rsidRPr="00723712" w:rsidRDefault="00BB3C22" w:rsidP="006A4F7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4B2F33" w14:textId="77777777" w:rsidR="006A4F71" w:rsidRDefault="006A4F71" w:rsidP="006A4F71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11 – У случају аутентификације помоћу </w:t>
      </w:r>
      <w:r>
        <w:rPr>
          <w:i/>
          <w:lang w:val="en-US"/>
        </w:rPr>
        <w:t>JWT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рола може да има тачно једно обележје типа </w:t>
      </w:r>
      <w:r>
        <w:rPr>
          <w:i/>
          <w:lang w:val="en-US"/>
        </w:rPr>
        <w:t>String</w:t>
      </w:r>
    </w:p>
    <w:p w14:paraId="0E7B05AD" w14:textId="77777777" w:rsidR="006A4F71" w:rsidRPr="006A4F71" w:rsidRDefault="006A4F71" w:rsidP="006A4F71">
      <w:pPr>
        <w:pStyle w:val="BodyText"/>
        <w:rPr>
          <w:lang w:val="en-US"/>
        </w:rPr>
      </w:pP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:rsidRPr="00EB6920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ignatureAlgorithm</w:t>
            </w:r>
          </w:p>
        </w:tc>
        <w:tc>
          <w:tcPr>
            <w:tcW w:w="1890" w:type="dxa"/>
          </w:tcPr>
          <w:p w14:paraId="157A0392" w14:textId="3E539C79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Latn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i/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ru-RU"/>
              </w:rPr>
              <w:t>токена</w:t>
            </w:r>
          </w:p>
        </w:tc>
      </w:tr>
      <w:tr w:rsidR="00DC3A87" w:rsidRPr="00EB6920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A6E81B" w14:textId="7E5AE34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>Т</w:t>
            </w:r>
            <w:r w:rsidR="005F7F4C" w:rsidRPr="00EB6920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EB6920">
              <w:rPr>
                <w:i/>
                <w:szCs w:val="24"/>
                <w:lang w:val="en-US"/>
              </w:rPr>
              <w:t>JWT</w:t>
            </w:r>
            <w:r w:rsidR="005F7F4C" w:rsidRPr="00EB6920">
              <w:rPr>
                <w:i/>
                <w:szCs w:val="24"/>
                <w:lang w:val="ru-RU"/>
              </w:rPr>
              <w:t xml:space="preserve"> </w:t>
            </w:r>
            <w:r w:rsidR="005F7F4C" w:rsidRPr="00EB6920">
              <w:rPr>
                <w:szCs w:val="24"/>
                <w:lang w:val="ru-RU"/>
              </w:rPr>
              <w:t>токена</w:t>
            </w:r>
          </w:p>
        </w:tc>
      </w:tr>
    </w:tbl>
    <w:p w14:paraId="6C38946F" w14:textId="000D8F48" w:rsidR="00684BB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3</w:t>
      </w:r>
      <w:r>
        <w:rPr>
          <w:lang w:val="sr-Cyrl-RS"/>
        </w:rPr>
        <w:t xml:space="preserve"> – Обележја концепта </w:t>
      </w:r>
      <w:r w:rsidR="00431B0F">
        <w:rPr>
          <w:i/>
          <w:lang w:val="en-US"/>
        </w:rPr>
        <w:t>JWT</w:t>
      </w:r>
    </w:p>
    <w:p w14:paraId="675522A8" w14:textId="11F6C9A6" w:rsidR="00DC3A87" w:rsidRPr="005F7F4C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4"/>
        <w:gridCol w:w="1927"/>
        <w:gridCol w:w="1777"/>
        <w:gridCol w:w="3204"/>
      </w:tblGrid>
      <w:tr w:rsidR="006E0E29" w:rsidRPr="00EB6920" w14:paraId="374F12ED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47FFACD0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36958479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107F8CA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9E02743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706C20" w:rsidRPr="00EB6920" w14:paraId="323645F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6F95E2EA" w14:textId="4DB836BC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s</w:t>
            </w:r>
          </w:p>
        </w:tc>
        <w:tc>
          <w:tcPr>
            <w:tcW w:w="1065" w:type="pct"/>
          </w:tcPr>
          <w:p w14:paraId="642F1C86" w14:textId="01D44A7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</w:t>
            </w:r>
          </w:p>
        </w:tc>
        <w:tc>
          <w:tcPr>
            <w:tcW w:w="928" w:type="pct"/>
          </w:tcPr>
          <w:p w14:paraId="7E6621B5" w14:textId="4DF370E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2F282593" w14:textId="5814A72B" w:rsidR="006861CE" w:rsidRPr="00EB6920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врдње у оквиру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szCs w:val="24"/>
                <w:lang w:val="sr-Cyrl-RS"/>
              </w:rPr>
              <w:t xml:space="preserve"> токена</w:t>
            </w:r>
          </w:p>
        </w:tc>
      </w:tr>
      <w:tr w:rsidR="006E0E29" w:rsidRPr="00EB6920" w14:paraId="00ACC3C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67267B67" w14:textId="6F6F2907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egistered_claims</w:t>
            </w:r>
          </w:p>
        </w:tc>
        <w:tc>
          <w:tcPr>
            <w:tcW w:w="1065" w:type="pct"/>
          </w:tcPr>
          <w:p w14:paraId="4A590F7C" w14:textId="1F49C3B2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egisteredClaim</w:t>
            </w:r>
          </w:p>
        </w:tc>
        <w:tc>
          <w:tcPr>
            <w:tcW w:w="928" w:type="pct"/>
            <w:vAlign w:val="top"/>
          </w:tcPr>
          <w:p w14:paraId="55B3E58E" w14:textId="5F5771A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1</w:t>
            </w:r>
          </w:p>
        </w:tc>
        <w:tc>
          <w:tcPr>
            <w:tcW w:w="1853" w:type="pct"/>
          </w:tcPr>
          <w:p w14:paraId="717A6CCC" w14:textId="77FA11AB" w:rsidR="006861CE" w:rsidRPr="00EB6920" w:rsidRDefault="00BE65C7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Регистроване тврдње </w:t>
            </w:r>
            <w:r w:rsidRPr="00EB6920">
              <w:rPr>
                <w:i/>
                <w:szCs w:val="24"/>
                <w:lang w:val="en-US"/>
              </w:rPr>
              <w:t xml:space="preserve">JWT </w:t>
            </w:r>
            <w:r w:rsidRPr="00EB6920">
              <w:rPr>
                <w:szCs w:val="24"/>
                <w:lang w:val="sr-Cyrl-RS"/>
              </w:rPr>
              <w:t>токена</w:t>
            </w:r>
          </w:p>
        </w:tc>
      </w:tr>
    </w:tbl>
    <w:p w14:paraId="43A2ABAA" w14:textId="7581179F" w:rsidR="006861CE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4</w:t>
      </w:r>
      <w:r>
        <w:rPr>
          <w:lang w:val="sr-Cyrl-RS"/>
        </w:rPr>
        <w:t xml:space="preserve"> – Асоцијације концепта </w:t>
      </w:r>
      <w:r w:rsidR="00431B0F">
        <w:rPr>
          <w:i/>
          <w:lang w:val="en-US"/>
        </w:rPr>
        <w:t>JWT</w:t>
      </w:r>
    </w:p>
    <w:p w14:paraId="06543329" w14:textId="0D9BC0C5" w:rsidR="0081776E" w:rsidRDefault="0081776E" w:rsidP="0081776E">
      <w:pPr>
        <w:pStyle w:val="Heading3"/>
        <w:rPr>
          <w:i/>
          <w:lang w:val="en-US"/>
        </w:rPr>
      </w:pPr>
      <w:bookmarkStart w:id="20" w:name="_Toc142147128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Claim</w:t>
      </w:r>
      <w:bookmarkEnd w:id="20"/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EB6920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P</w:t>
            </w:r>
            <w:r w:rsidR="001E3DCA" w:rsidRPr="00EB6920">
              <w:rPr>
                <w:i/>
                <w:szCs w:val="24"/>
                <w:lang w:val="en-US"/>
              </w:rPr>
              <w:t>RIVATE</w:t>
            </w:r>
            <w:r w:rsidR="001E3DCA" w:rsidRPr="00EB6920">
              <w:rPr>
                <w:i/>
                <w:szCs w:val="24"/>
                <w:lang w:val="sr-Cyrl-RS"/>
              </w:rPr>
              <w:t xml:space="preserve">, </w:t>
            </w:r>
            <w:r w:rsidR="001E3DCA" w:rsidRPr="00EB6920">
              <w:rPr>
                <w:i/>
                <w:szCs w:val="24"/>
                <w:lang w:val="en-US"/>
              </w:rPr>
              <w:t>PUBLIC</w:t>
            </w:r>
            <w:r w:rsidR="001E3DCA" w:rsidRPr="00EB6920">
              <w:rPr>
                <w:i/>
                <w:szCs w:val="24"/>
                <w:lang w:val="sr-Cyrl-RS"/>
              </w:rPr>
              <w:t xml:space="preserve"> </w:t>
            </w:r>
            <w:r w:rsidR="001E3DCA" w:rsidRPr="00EB6920">
              <w:rPr>
                <w:szCs w:val="24"/>
                <w:lang w:val="sr-Cyrl-RS"/>
              </w:rPr>
              <w:t xml:space="preserve">и </w:t>
            </w:r>
            <w:r w:rsidR="001E3DCA" w:rsidRPr="00EB6920">
              <w:rPr>
                <w:i/>
                <w:szCs w:val="24"/>
                <w:lang w:val="en-US"/>
              </w:rPr>
              <w:t>REGISTERED</w:t>
            </w:r>
          </w:p>
        </w:tc>
      </w:tr>
      <w:tr w:rsidR="00DC3A87" w:rsidRPr="00EB6920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lastRenderedPageBreak/>
              <w:t>name</w:t>
            </w:r>
          </w:p>
        </w:tc>
        <w:tc>
          <w:tcPr>
            <w:tcW w:w="1065" w:type="pct"/>
          </w:tcPr>
          <w:p w14:paraId="032C0683" w14:textId="132C0685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EB6920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трвдње</w:t>
            </w:r>
          </w:p>
        </w:tc>
      </w:tr>
    </w:tbl>
    <w:p w14:paraId="2B3EFB71" w14:textId="4028ACCF" w:rsidR="00DC3A8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5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Claim</w:t>
      </w:r>
    </w:p>
    <w:p w14:paraId="4F6D89A3" w14:textId="77777777" w:rsidR="00684BB7" w:rsidRPr="00684BB7" w:rsidRDefault="00684BB7" w:rsidP="00684BB7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EB6920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6861CE" w:rsidRPr="00EB6920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1AAD59B7" w14:textId="1C964E24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1</w:t>
            </w:r>
          </w:p>
        </w:tc>
        <w:tc>
          <w:tcPr>
            <w:tcW w:w="1853" w:type="pct"/>
          </w:tcPr>
          <w:p w14:paraId="07577077" w14:textId="3DAA25E0" w:rsidR="006861CE" w:rsidRPr="00EB6920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1B52B23A" w:rsidR="006861CE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6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Claim</w:t>
      </w:r>
    </w:p>
    <w:p w14:paraId="0A258944" w14:textId="3403F16D" w:rsidR="0081776E" w:rsidRDefault="0081776E" w:rsidP="0081776E">
      <w:pPr>
        <w:pStyle w:val="Heading3"/>
        <w:rPr>
          <w:i/>
          <w:lang w:val="en-US"/>
        </w:rPr>
      </w:pPr>
      <w:bookmarkStart w:id="21" w:name="_Toc142147129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RegisteredClaim</w:t>
      </w:r>
      <w:bookmarkEnd w:id="21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6BD5A8C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3F8B857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7C4DA7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5FDE08C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79C221D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6F5D318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EB87F87" w14:textId="0E96D4F6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xpirationTime</w:t>
            </w:r>
          </w:p>
        </w:tc>
        <w:tc>
          <w:tcPr>
            <w:tcW w:w="1890" w:type="dxa"/>
          </w:tcPr>
          <w:p w14:paraId="070168E4" w14:textId="3961AA97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Int</w:t>
            </w:r>
          </w:p>
        </w:tc>
        <w:tc>
          <w:tcPr>
            <w:tcW w:w="1620" w:type="dxa"/>
          </w:tcPr>
          <w:p w14:paraId="5C219645" w14:textId="2BF0D36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8EABB0" w14:textId="1AE6141D" w:rsidR="00DC3A87" w:rsidRPr="00EB6920" w:rsidRDefault="007D60B2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Време истека токена</w:t>
            </w:r>
            <w:r w:rsidR="00F033DE" w:rsidRPr="00EB6920">
              <w:rPr>
                <w:szCs w:val="24"/>
                <w:lang w:val="sr-Cyrl-RS"/>
              </w:rPr>
              <w:t>. Након истека,</w:t>
            </w:r>
            <w:r w:rsidR="00F033DE" w:rsidRPr="00EB6920">
              <w:rPr>
                <w:i/>
                <w:szCs w:val="24"/>
                <w:lang w:val="sr-Cyrl-RS"/>
              </w:rPr>
              <w:t xml:space="preserve"> </w:t>
            </w:r>
            <w:r w:rsidR="00F033DE" w:rsidRPr="00EB6920">
              <w:rPr>
                <w:i/>
                <w:szCs w:val="24"/>
                <w:lang w:val="en-US"/>
              </w:rPr>
              <w:t>JWT</w:t>
            </w:r>
            <w:r w:rsidR="00F033DE" w:rsidRPr="00EB6920">
              <w:rPr>
                <w:szCs w:val="24"/>
                <w:lang w:val="sr-Cyrl-RS"/>
              </w:rPr>
              <w:t xml:space="preserve"> токен више није валидан</w:t>
            </w:r>
          </w:p>
        </w:tc>
      </w:tr>
      <w:tr w:rsidR="00DC3A87" w:rsidRPr="00EB6920" w14:paraId="3782F6AB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415FBB" w14:textId="20988DD0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audience</w:t>
            </w:r>
          </w:p>
        </w:tc>
        <w:tc>
          <w:tcPr>
            <w:tcW w:w="1890" w:type="dxa"/>
          </w:tcPr>
          <w:p w14:paraId="18026D91" w14:textId="00467948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303204FB" w14:textId="264E9009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9F5D898" w14:textId="60213712" w:rsidR="00DC3A87" w:rsidRPr="00EB6920" w:rsidRDefault="00737D5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Идентификатор примаоца </w:t>
            </w:r>
            <w:r w:rsidR="00660DA2" w:rsidRPr="00EB6920">
              <w:rPr>
                <w:szCs w:val="24"/>
                <w:lang w:val="sr-Cyrl-RS"/>
              </w:rPr>
              <w:t xml:space="preserve">ком је </w:t>
            </w:r>
            <w:r w:rsidR="00660DA2" w:rsidRPr="00EB6920">
              <w:rPr>
                <w:i/>
                <w:szCs w:val="24"/>
                <w:lang w:val="en-US"/>
              </w:rPr>
              <w:t>JWT</w:t>
            </w:r>
            <w:r w:rsidR="00660DA2" w:rsidRPr="00EB6920">
              <w:rPr>
                <w:i/>
                <w:szCs w:val="24"/>
                <w:lang w:val="sr-Cyrl-RS"/>
              </w:rPr>
              <w:t xml:space="preserve"> </w:t>
            </w:r>
            <w:r w:rsidR="00660DA2" w:rsidRPr="00EB6920">
              <w:rPr>
                <w:szCs w:val="24"/>
                <w:lang w:val="sr-Cyrl-RS"/>
              </w:rPr>
              <w:t>токен намењен</w:t>
            </w:r>
          </w:p>
        </w:tc>
      </w:tr>
      <w:tr w:rsidR="00DC3A87" w:rsidRPr="00EB6920" w14:paraId="0FFC15B6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63DC17C" w14:textId="510815C3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issuer</w:t>
            </w:r>
          </w:p>
        </w:tc>
        <w:tc>
          <w:tcPr>
            <w:tcW w:w="1890" w:type="dxa"/>
          </w:tcPr>
          <w:p w14:paraId="7A3470D5" w14:textId="1E2E23F5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8D9A3D3" w14:textId="2BCC46DE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06EA6A6" w14:textId="16F31E4E" w:rsidR="00DC3A87" w:rsidRPr="00EB6920" w:rsidRDefault="002E6F1F" w:rsidP="00737D5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Идентификатор издравача </w:t>
            </w:r>
            <w:r w:rsidR="00660DA2" w:rsidRPr="00EB6920">
              <w:rPr>
                <w:i/>
                <w:szCs w:val="24"/>
                <w:lang w:val="en-US"/>
              </w:rPr>
              <w:t>JWT</w:t>
            </w:r>
            <w:r w:rsidR="00660DA2" w:rsidRPr="00EB6920">
              <w:rPr>
                <w:i/>
                <w:szCs w:val="24"/>
                <w:lang w:val="sr-Cyrl-RS"/>
              </w:rPr>
              <w:t xml:space="preserve"> </w:t>
            </w:r>
            <w:r w:rsidR="00737D53" w:rsidRPr="00EB6920">
              <w:rPr>
                <w:szCs w:val="24"/>
                <w:lang w:val="sr-Cyrl-RS"/>
              </w:rPr>
              <w:t>токена</w:t>
            </w:r>
            <w:r w:rsidRPr="00EB6920">
              <w:rPr>
                <w:szCs w:val="24"/>
                <w:lang w:val="sr-Cyrl-RS"/>
              </w:rPr>
              <w:t xml:space="preserve"> </w:t>
            </w:r>
          </w:p>
        </w:tc>
      </w:tr>
    </w:tbl>
    <w:p w14:paraId="1651C2BC" w14:textId="3AEAAC45" w:rsidR="00DC3A8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7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RegisteredClaim</w:t>
      </w:r>
    </w:p>
    <w:p w14:paraId="3F589ECA" w14:textId="4C73C800" w:rsidR="0081776E" w:rsidRDefault="0081776E" w:rsidP="0081776E">
      <w:pPr>
        <w:pStyle w:val="Heading3"/>
        <w:rPr>
          <w:i/>
          <w:lang w:val="en-US"/>
        </w:rPr>
      </w:pPr>
      <w:bookmarkStart w:id="22" w:name="_Toc142147130"/>
      <w:r>
        <w:rPr>
          <w:lang w:val="sr-Cyrl-RS"/>
        </w:rPr>
        <w:t>Концепт</w:t>
      </w:r>
      <w:r>
        <w:rPr>
          <w:i/>
          <w:lang w:val="en-US"/>
        </w:rPr>
        <w:t xml:space="preserve"> OAuth2</w:t>
      </w:r>
      <w:bookmarkEnd w:id="22"/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EB6920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EB6920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F724AD" w:rsidRPr="00EB6920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EB6920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EB6920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2A1A4EF4" w:rsidR="00F724AD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8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OAuth2</w:t>
      </w:r>
    </w:p>
    <w:p w14:paraId="2418C4E7" w14:textId="1BC137EF" w:rsidR="0081776E" w:rsidRDefault="0081776E" w:rsidP="0081776E">
      <w:pPr>
        <w:pStyle w:val="Heading3"/>
        <w:rPr>
          <w:i/>
          <w:lang w:val="en-US"/>
        </w:rPr>
      </w:pPr>
      <w:bookmarkStart w:id="23" w:name="_Toc142147131"/>
      <w:r>
        <w:rPr>
          <w:lang w:val="sr-Cyrl-RS"/>
        </w:rPr>
        <w:t xml:space="preserve">Концепт </w:t>
      </w:r>
      <w:r>
        <w:rPr>
          <w:i/>
          <w:lang w:val="en-US"/>
        </w:rPr>
        <w:t>Provider</w:t>
      </w:r>
      <w:bookmarkEnd w:id="23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388B992" w14:textId="3C67736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OAuthProvider</w:t>
            </w:r>
          </w:p>
        </w:tc>
        <w:tc>
          <w:tcPr>
            <w:tcW w:w="1620" w:type="dxa"/>
          </w:tcPr>
          <w:p w14:paraId="3F43FC3E" w14:textId="5245A60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37A0F9DA" w:rsidR="00DC3A87" w:rsidRPr="00EB6920" w:rsidRDefault="0092290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Назив провајдер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oogl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Github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Facebook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Microsof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i/>
                <w:szCs w:val="24"/>
                <w:lang w:val="en-US"/>
              </w:rPr>
              <w:t>azur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Linkedin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Twitter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Instagram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lastRenderedPageBreak/>
              <w:t>clientId</w:t>
            </w:r>
          </w:p>
        </w:tc>
        <w:tc>
          <w:tcPr>
            <w:tcW w:w="1890" w:type="dxa"/>
          </w:tcPr>
          <w:p w14:paraId="66997C45" w14:textId="19265698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EB6920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EB6920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EB6920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EB6920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EB6920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дреса за</w:t>
            </w:r>
            <w:r w:rsidR="00913AAB" w:rsidRPr="00EB6920">
              <w:rPr>
                <w:szCs w:val="24"/>
                <w:lang w:val="sr-Cyrl-RS"/>
              </w:rPr>
              <w:t xml:space="preserve"> </w:t>
            </w:r>
            <w:r w:rsidR="00EF6207" w:rsidRPr="00EB6920">
              <w:rPr>
                <w:szCs w:val="24"/>
                <w:lang w:val="sr-Cyrl-RS"/>
              </w:rPr>
              <w:t>преусмерење</w:t>
            </w:r>
            <w:r w:rsidR="00913AAB" w:rsidRPr="00EB6920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7B0C1B35" w:rsidR="00DC3A8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9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Provider</w:t>
      </w:r>
    </w:p>
    <w:p w14:paraId="250F2422" w14:textId="77777777" w:rsidR="0081776E" w:rsidRPr="0081776E" w:rsidRDefault="0081776E" w:rsidP="0081776E">
      <w:pPr>
        <w:pStyle w:val="BodyText"/>
        <w:rPr>
          <w:lang w:val="sr-Cyrl-RS"/>
        </w:rPr>
      </w:pPr>
    </w:p>
    <w:p w14:paraId="44D6B0D8" w14:textId="27D52037" w:rsidR="00953A8C" w:rsidRDefault="00953A8C" w:rsidP="00953A8C">
      <w:pPr>
        <w:pStyle w:val="Heading1"/>
        <w:rPr>
          <w:lang w:val="sr-Cyrl-RS"/>
        </w:rPr>
      </w:pPr>
      <w:bookmarkStart w:id="24" w:name="_Toc142147132"/>
      <w:r>
        <w:rPr>
          <w:lang w:val="sr-Cyrl-RS"/>
        </w:rPr>
        <w:lastRenderedPageBreak/>
        <w:t>Закључак</w:t>
      </w:r>
      <w:bookmarkEnd w:id="24"/>
    </w:p>
    <w:p w14:paraId="3641B0DA" w14:textId="30FC8F72" w:rsidR="00687D39" w:rsidRDefault="00687D39" w:rsidP="00687D39">
      <w:pPr>
        <w:pStyle w:val="BodyText"/>
        <w:rPr>
          <w:lang w:val="sr-Cyrl-RS"/>
        </w:rPr>
      </w:pPr>
      <w:r>
        <w:rPr>
          <w:lang w:val="sr-Cyrl-RS"/>
        </w:rPr>
        <w:t>скраћенице</w:t>
      </w:r>
    </w:p>
    <w:p w14:paraId="6417DE5B" w14:textId="059A96B3" w:rsidR="00687D39" w:rsidRPr="00FA4D50" w:rsidRDefault="00687D39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t>URI (Uniform Resource Identifier)</w:t>
      </w:r>
    </w:p>
    <w:p w14:paraId="1694004F" w14:textId="4CB6D482" w:rsidR="00FA4D50" w:rsidRPr="00FA4D50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URL</w:t>
      </w:r>
    </w:p>
    <w:p w14:paraId="1D036129" w14:textId="7BE604C1" w:rsidR="00FA4D50" w:rsidRPr="00FA4D50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JWT</w:t>
      </w:r>
    </w:p>
    <w:p w14:paraId="42515C1F" w14:textId="2D2100C4" w:rsidR="00FA4D50" w:rsidRPr="00184F72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HTTP</w:t>
      </w:r>
    </w:p>
    <w:p w14:paraId="66273645" w14:textId="3ADC712A" w:rsidR="00184F72" w:rsidRPr="00687D39" w:rsidRDefault="00184F72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OCL</w:t>
      </w:r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27189A97" w14:textId="1CF0FE5D" w:rsidR="007E68D7" w:rsidRDefault="007E68D7" w:rsidP="000406C0">
      <w:pPr>
        <w:pStyle w:val="Obiantekst"/>
        <w:ind w:firstLine="360"/>
        <w:rPr>
          <w:lang w:val="sr-Cyrl-RS"/>
        </w:rPr>
      </w:pPr>
    </w:p>
    <w:p w14:paraId="645B049C" w14:textId="77777777" w:rsidR="007E68D7" w:rsidRDefault="007E68D7">
      <w:pPr>
        <w:rPr>
          <w:szCs w:val="20"/>
        </w:rPr>
      </w:pPr>
      <w:r>
        <w:br w:type="page"/>
      </w:r>
    </w:p>
    <w:p w14:paraId="166ADEC6" w14:textId="77777777" w:rsidR="00AE4FF3" w:rsidRPr="000406C0" w:rsidRDefault="00AE4FF3" w:rsidP="000406C0">
      <w:pPr>
        <w:pStyle w:val="Obiantekst"/>
        <w:ind w:firstLine="360"/>
        <w:rPr>
          <w:lang w:val="sr-Cyrl-RS"/>
        </w:rPr>
      </w:pP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25" w:name="_Toc142147133"/>
      <w:r>
        <w:rPr>
          <w:lang w:val="sr-Cyrl-RS"/>
        </w:rPr>
        <w:lastRenderedPageBreak/>
        <w:t>Литература</w:t>
      </w:r>
      <w:bookmarkEnd w:id="25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 w:rsidRPr="0092290C">
        <w:rPr>
          <w:i/>
          <w:lang w:val="sr-Cyrl-RS"/>
        </w:rPr>
        <w:t xml:space="preserve"> </w:t>
      </w:r>
      <w:r w:rsidR="008D20CA">
        <w:rPr>
          <w:i/>
          <w:lang w:val="en-US"/>
        </w:rPr>
        <w:t>Documentation</w:t>
      </w:r>
      <w:r w:rsidRPr="0016464A">
        <w:rPr>
          <w:i/>
          <w:lang w:val="sr-Cyrl-RS"/>
        </w:rPr>
        <w:t xml:space="preserve">, </w:t>
      </w:r>
      <w:hyperlink r:id="rId22" w:history="1">
        <w:r w:rsidR="00130623" w:rsidRPr="00670041">
          <w:rPr>
            <w:rStyle w:val="Hyperlink"/>
            <w:i/>
            <w:lang w:val="en-US"/>
          </w:rPr>
          <w:t>https</w:t>
        </w:r>
        <w:r w:rsidR="00130623" w:rsidRPr="0016464A">
          <w:rPr>
            <w:rStyle w:val="Hyperlink"/>
            <w:i/>
            <w:lang w:val="sr-Cyrl-RS"/>
          </w:rPr>
          <w:t>://</w:t>
        </w:r>
        <w:r w:rsidR="00130623" w:rsidRPr="00670041">
          <w:rPr>
            <w:rStyle w:val="Hyperlink"/>
            <w:i/>
            <w:lang w:val="en-US"/>
          </w:rPr>
          <w:t>docs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oracle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com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en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java</w:t>
        </w:r>
        <w:r w:rsidR="00130623" w:rsidRPr="0016464A">
          <w:rPr>
            <w:rStyle w:val="Hyperlink"/>
            <w:i/>
            <w:lang w:val="sr-Cyrl-RS"/>
          </w:rPr>
          <w:t>/</w:t>
        </w:r>
      </w:hyperlink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3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4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641E5AB0" w14:textId="77777777" w:rsidR="00EF7200" w:rsidRPr="0047726B" w:rsidRDefault="00EF7200" w:rsidP="006513E3">
      <w:pPr>
        <w:pStyle w:val="Obiantekst"/>
        <w:rPr>
          <w:i/>
          <w:lang w:val="en-US"/>
        </w:rPr>
      </w:pPr>
    </w:p>
    <w:p w14:paraId="32C89401" w14:textId="7516D624" w:rsidR="007E68D7" w:rsidRDefault="007E68D7" w:rsidP="006513E3">
      <w:pPr>
        <w:pStyle w:val="Labelaslike"/>
      </w:pPr>
    </w:p>
    <w:p w14:paraId="3193259D" w14:textId="353A391A" w:rsidR="006513E3" w:rsidRPr="00485A36" w:rsidRDefault="007E68D7" w:rsidP="00485A36">
      <w:pPr>
        <w:rPr>
          <w:sz w:val="18"/>
          <w:szCs w:val="16"/>
          <w:lang w:val="sr-Latn-CS"/>
        </w:rPr>
      </w:pPr>
      <w:r w:rsidRPr="0016464A">
        <w:br w:type="page"/>
      </w: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26" w:name="_Toc142147134"/>
      <w:r>
        <w:rPr>
          <w:lang w:val="sr-Cyrl-RS"/>
        </w:rPr>
        <w:lastRenderedPageBreak/>
        <w:t>Биографија</w:t>
      </w:r>
      <w:bookmarkEnd w:id="26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5"/>
      <w:footerReference w:type="default" r:id="rId26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69A8EA" w14:textId="77777777" w:rsidR="009D327D" w:rsidRDefault="009D327D">
      <w:r>
        <w:separator/>
      </w:r>
    </w:p>
  </w:endnote>
  <w:endnote w:type="continuationSeparator" w:id="0">
    <w:p w14:paraId="5E69FA39" w14:textId="77777777" w:rsidR="009D327D" w:rsidRDefault="009D3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BB3C22" w:rsidRDefault="00BB3C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BB3C22" w:rsidRDefault="00BB3C22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BB3C22" w:rsidRDefault="00BB3C22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BB3C22" w:rsidRDefault="00BB3C22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5A47DAEE" w:rsidR="00BB3C22" w:rsidRDefault="00BB3C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050B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0A65E63" w14:textId="77777777" w:rsidR="00BB3C22" w:rsidRDefault="00BB3C2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37E4A2" w14:textId="77777777" w:rsidR="009D327D" w:rsidRDefault="009D327D">
      <w:r>
        <w:separator/>
      </w:r>
    </w:p>
  </w:footnote>
  <w:footnote w:type="continuationSeparator" w:id="0">
    <w:p w14:paraId="212ABA92" w14:textId="77777777" w:rsidR="009D327D" w:rsidRDefault="009D3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B3C22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BB3C22" w:rsidRDefault="00BB3C22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BB3C22" w:rsidRDefault="00BB3C22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BB3C22" w:rsidRDefault="00BB3C22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BB3C22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BB3C22" w:rsidRPr="0048305D" w:rsidRDefault="00BB3C22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BB3C22" w:rsidRPr="0048305D" w:rsidRDefault="00BB3C22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BB3C22" w:rsidRDefault="00BB3C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BB3C22" w:rsidRDefault="00BB3C22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BB3C22" w:rsidRDefault="00BB3C22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BB3C22" w:rsidRDefault="00BB3C2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B3C22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BB3C22" w:rsidRDefault="00BB3C22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BB3C22" w:rsidRDefault="00BB3C22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BB3C22" w:rsidRDefault="00BB3C22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BB3C22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BB3C22" w:rsidRDefault="00BB3C22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BB3C22" w:rsidRDefault="00BB3C22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BB3C22" w:rsidRDefault="00BB3C22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BB3C22" w:rsidRDefault="00BB3C22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BB3C22" w:rsidRDefault="00BB3C22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BB3C22" w:rsidRDefault="00BB3C22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4"/>
  </w:num>
  <w:num w:numId="3">
    <w:abstractNumId w:val="17"/>
  </w:num>
  <w:num w:numId="4">
    <w:abstractNumId w:val="21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5"/>
  </w:num>
  <w:num w:numId="9">
    <w:abstractNumId w:val="23"/>
  </w:num>
  <w:num w:numId="10">
    <w:abstractNumId w:val="16"/>
  </w:num>
  <w:num w:numId="11">
    <w:abstractNumId w:val="0"/>
  </w:num>
  <w:num w:numId="12">
    <w:abstractNumId w:val="19"/>
  </w:num>
  <w:num w:numId="13">
    <w:abstractNumId w:val="7"/>
  </w:num>
  <w:num w:numId="14">
    <w:abstractNumId w:val="27"/>
  </w:num>
  <w:num w:numId="15">
    <w:abstractNumId w:val="1"/>
  </w:num>
  <w:num w:numId="16">
    <w:abstractNumId w:val="2"/>
  </w:num>
  <w:num w:numId="17">
    <w:abstractNumId w:val="26"/>
  </w:num>
  <w:num w:numId="18">
    <w:abstractNumId w:val="28"/>
  </w:num>
  <w:num w:numId="19">
    <w:abstractNumId w:val="6"/>
  </w:num>
  <w:num w:numId="20">
    <w:abstractNumId w:val="18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4"/>
  </w:num>
  <w:num w:numId="29">
    <w:abstractNumId w:val="12"/>
  </w:num>
  <w:num w:numId="30">
    <w:abstractNumId w:val="9"/>
  </w:num>
  <w:num w:numId="31">
    <w:abstractNumId w:val="25"/>
  </w:num>
  <w:num w:numId="32">
    <w:abstractNumId w:val="2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E17"/>
    <w:rsid w:val="000277A6"/>
    <w:rsid w:val="00027C3A"/>
    <w:rsid w:val="00027C52"/>
    <w:rsid w:val="000301ED"/>
    <w:rsid w:val="000310B0"/>
    <w:rsid w:val="00032378"/>
    <w:rsid w:val="00032998"/>
    <w:rsid w:val="00033395"/>
    <w:rsid w:val="00033496"/>
    <w:rsid w:val="00033D67"/>
    <w:rsid w:val="00034068"/>
    <w:rsid w:val="0003438E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316"/>
    <w:rsid w:val="0005243C"/>
    <w:rsid w:val="00052ADD"/>
    <w:rsid w:val="00053350"/>
    <w:rsid w:val="00053393"/>
    <w:rsid w:val="00054C96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65B"/>
    <w:rsid w:val="000966BD"/>
    <w:rsid w:val="000966E6"/>
    <w:rsid w:val="00096805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441"/>
    <w:rsid w:val="000D17A3"/>
    <w:rsid w:val="000D24C4"/>
    <w:rsid w:val="000D2762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229F"/>
    <w:rsid w:val="000E2877"/>
    <w:rsid w:val="000E2A1A"/>
    <w:rsid w:val="000E31EB"/>
    <w:rsid w:val="000E423E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10076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14BE"/>
    <w:rsid w:val="00121A2C"/>
    <w:rsid w:val="00121C30"/>
    <w:rsid w:val="00122791"/>
    <w:rsid w:val="00122806"/>
    <w:rsid w:val="00122BA9"/>
    <w:rsid w:val="00123427"/>
    <w:rsid w:val="0012344C"/>
    <w:rsid w:val="00125177"/>
    <w:rsid w:val="0012599D"/>
    <w:rsid w:val="00127185"/>
    <w:rsid w:val="0012732C"/>
    <w:rsid w:val="00130313"/>
    <w:rsid w:val="00130623"/>
    <w:rsid w:val="001312CB"/>
    <w:rsid w:val="00131786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BCC"/>
    <w:rsid w:val="00142C82"/>
    <w:rsid w:val="00142E4E"/>
    <w:rsid w:val="00142F46"/>
    <w:rsid w:val="00143A80"/>
    <w:rsid w:val="001444CA"/>
    <w:rsid w:val="0014466B"/>
    <w:rsid w:val="00144F25"/>
    <w:rsid w:val="00146AE2"/>
    <w:rsid w:val="001478A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117F"/>
    <w:rsid w:val="00171227"/>
    <w:rsid w:val="00171447"/>
    <w:rsid w:val="00173096"/>
    <w:rsid w:val="001732E6"/>
    <w:rsid w:val="001749FB"/>
    <w:rsid w:val="00174C0D"/>
    <w:rsid w:val="0017645F"/>
    <w:rsid w:val="0018182F"/>
    <w:rsid w:val="0018288B"/>
    <w:rsid w:val="001828A9"/>
    <w:rsid w:val="00184853"/>
    <w:rsid w:val="00184F72"/>
    <w:rsid w:val="001853CF"/>
    <w:rsid w:val="00186777"/>
    <w:rsid w:val="00186849"/>
    <w:rsid w:val="00186870"/>
    <w:rsid w:val="00187546"/>
    <w:rsid w:val="0019005A"/>
    <w:rsid w:val="00191E84"/>
    <w:rsid w:val="00192110"/>
    <w:rsid w:val="00192274"/>
    <w:rsid w:val="00192CDE"/>
    <w:rsid w:val="001935FE"/>
    <w:rsid w:val="00193614"/>
    <w:rsid w:val="00193DC4"/>
    <w:rsid w:val="00194A1E"/>
    <w:rsid w:val="00196108"/>
    <w:rsid w:val="001963DF"/>
    <w:rsid w:val="0019676F"/>
    <w:rsid w:val="00196917"/>
    <w:rsid w:val="00197400"/>
    <w:rsid w:val="00197A89"/>
    <w:rsid w:val="00197AFE"/>
    <w:rsid w:val="001A05E4"/>
    <w:rsid w:val="001A0E67"/>
    <w:rsid w:val="001A17A9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E39"/>
    <w:rsid w:val="001C2140"/>
    <w:rsid w:val="001C2792"/>
    <w:rsid w:val="001C283C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15C7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2F2E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4AE"/>
    <w:rsid w:val="00207851"/>
    <w:rsid w:val="002103DC"/>
    <w:rsid w:val="002111AE"/>
    <w:rsid w:val="00211758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368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5173"/>
    <w:rsid w:val="00276BF3"/>
    <w:rsid w:val="00277A58"/>
    <w:rsid w:val="002804B3"/>
    <w:rsid w:val="00280BC2"/>
    <w:rsid w:val="00281158"/>
    <w:rsid w:val="0028253B"/>
    <w:rsid w:val="00282EFF"/>
    <w:rsid w:val="002834B2"/>
    <w:rsid w:val="00283B0B"/>
    <w:rsid w:val="002857B6"/>
    <w:rsid w:val="0028584F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57A"/>
    <w:rsid w:val="002A4CE8"/>
    <w:rsid w:val="002A509D"/>
    <w:rsid w:val="002A552F"/>
    <w:rsid w:val="002A614B"/>
    <w:rsid w:val="002A649B"/>
    <w:rsid w:val="002A68A3"/>
    <w:rsid w:val="002A7D57"/>
    <w:rsid w:val="002B1255"/>
    <w:rsid w:val="002B181E"/>
    <w:rsid w:val="002B18B9"/>
    <w:rsid w:val="002B1B81"/>
    <w:rsid w:val="002B4318"/>
    <w:rsid w:val="002B4BE3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2960"/>
    <w:rsid w:val="002F2E49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587"/>
    <w:rsid w:val="00303CBF"/>
    <w:rsid w:val="00304334"/>
    <w:rsid w:val="00304A0B"/>
    <w:rsid w:val="00305A40"/>
    <w:rsid w:val="003065C7"/>
    <w:rsid w:val="00307CD6"/>
    <w:rsid w:val="00307D39"/>
    <w:rsid w:val="00310720"/>
    <w:rsid w:val="00310986"/>
    <w:rsid w:val="00311F11"/>
    <w:rsid w:val="00312075"/>
    <w:rsid w:val="003128B5"/>
    <w:rsid w:val="0031292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7DD"/>
    <w:rsid w:val="00323326"/>
    <w:rsid w:val="00323A39"/>
    <w:rsid w:val="00324741"/>
    <w:rsid w:val="00324C0C"/>
    <w:rsid w:val="00325195"/>
    <w:rsid w:val="0032557C"/>
    <w:rsid w:val="00325DE2"/>
    <w:rsid w:val="0032771C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558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79A"/>
    <w:rsid w:val="0037090A"/>
    <w:rsid w:val="00370A0E"/>
    <w:rsid w:val="003720A6"/>
    <w:rsid w:val="00372A1B"/>
    <w:rsid w:val="00372A6D"/>
    <w:rsid w:val="00372E49"/>
    <w:rsid w:val="00373BB9"/>
    <w:rsid w:val="00374645"/>
    <w:rsid w:val="0037549C"/>
    <w:rsid w:val="0037593E"/>
    <w:rsid w:val="00375FAE"/>
    <w:rsid w:val="00377965"/>
    <w:rsid w:val="00377B1F"/>
    <w:rsid w:val="00377EE3"/>
    <w:rsid w:val="00381657"/>
    <w:rsid w:val="00381AF4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372"/>
    <w:rsid w:val="00390A84"/>
    <w:rsid w:val="00391AE8"/>
    <w:rsid w:val="00392435"/>
    <w:rsid w:val="003927FF"/>
    <w:rsid w:val="003928D8"/>
    <w:rsid w:val="00393F99"/>
    <w:rsid w:val="003943C0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F9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5F88"/>
    <w:rsid w:val="00406222"/>
    <w:rsid w:val="00406A90"/>
    <w:rsid w:val="004074EA"/>
    <w:rsid w:val="00407FA5"/>
    <w:rsid w:val="004107EC"/>
    <w:rsid w:val="004137A1"/>
    <w:rsid w:val="00414050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196C"/>
    <w:rsid w:val="004220A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802C6"/>
    <w:rsid w:val="00480823"/>
    <w:rsid w:val="004809DF"/>
    <w:rsid w:val="00480D2C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C39"/>
    <w:rsid w:val="004A4EAD"/>
    <w:rsid w:val="004A4F8D"/>
    <w:rsid w:val="004A5256"/>
    <w:rsid w:val="004A631A"/>
    <w:rsid w:val="004A64A8"/>
    <w:rsid w:val="004A6A0A"/>
    <w:rsid w:val="004A7256"/>
    <w:rsid w:val="004A77DA"/>
    <w:rsid w:val="004A7E84"/>
    <w:rsid w:val="004B18D0"/>
    <w:rsid w:val="004B2153"/>
    <w:rsid w:val="004B3284"/>
    <w:rsid w:val="004B3C18"/>
    <w:rsid w:val="004B416D"/>
    <w:rsid w:val="004B5A6C"/>
    <w:rsid w:val="004B5B09"/>
    <w:rsid w:val="004B5BB2"/>
    <w:rsid w:val="004B671C"/>
    <w:rsid w:val="004B6E78"/>
    <w:rsid w:val="004C0907"/>
    <w:rsid w:val="004C1053"/>
    <w:rsid w:val="004C13C9"/>
    <w:rsid w:val="004C1C31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72F"/>
    <w:rsid w:val="004D03BF"/>
    <w:rsid w:val="004D0535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3A4C"/>
    <w:rsid w:val="005046BD"/>
    <w:rsid w:val="0050488B"/>
    <w:rsid w:val="00505E0E"/>
    <w:rsid w:val="0050651C"/>
    <w:rsid w:val="005068F7"/>
    <w:rsid w:val="00506B6E"/>
    <w:rsid w:val="00510319"/>
    <w:rsid w:val="005107D4"/>
    <w:rsid w:val="00511E30"/>
    <w:rsid w:val="00512ED5"/>
    <w:rsid w:val="00512FC9"/>
    <w:rsid w:val="005130C6"/>
    <w:rsid w:val="00513A53"/>
    <w:rsid w:val="00513D55"/>
    <w:rsid w:val="00513F17"/>
    <w:rsid w:val="00515583"/>
    <w:rsid w:val="00515655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0AD"/>
    <w:rsid w:val="0053114A"/>
    <w:rsid w:val="005329E8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5B86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76CBB"/>
    <w:rsid w:val="005771F0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A0239"/>
    <w:rsid w:val="005A07A6"/>
    <w:rsid w:val="005A35B9"/>
    <w:rsid w:val="005A5095"/>
    <w:rsid w:val="005A514F"/>
    <w:rsid w:val="005A582C"/>
    <w:rsid w:val="005A6DA5"/>
    <w:rsid w:val="005A6EB0"/>
    <w:rsid w:val="005A75BB"/>
    <w:rsid w:val="005A75C3"/>
    <w:rsid w:val="005B1CBD"/>
    <w:rsid w:val="005B203E"/>
    <w:rsid w:val="005B235A"/>
    <w:rsid w:val="005B55C3"/>
    <w:rsid w:val="005B58F2"/>
    <w:rsid w:val="005B6773"/>
    <w:rsid w:val="005B7C60"/>
    <w:rsid w:val="005B7E8C"/>
    <w:rsid w:val="005C0E89"/>
    <w:rsid w:val="005C1A2A"/>
    <w:rsid w:val="005C3DDE"/>
    <w:rsid w:val="005C48A0"/>
    <w:rsid w:val="005C54B0"/>
    <w:rsid w:val="005C605C"/>
    <w:rsid w:val="005C60BA"/>
    <w:rsid w:val="005C624D"/>
    <w:rsid w:val="005C7053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8C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3122"/>
    <w:rsid w:val="005E3E4E"/>
    <w:rsid w:val="005E475A"/>
    <w:rsid w:val="005E4B29"/>
    <w:rsid w:val="005E62A1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6AA1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638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C8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FB5"/>
    <w:rsid w:val="006639D1"/>
    <w:rsid w:val="00663BDB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AA9"/>
    <w:rsid w:val="0067233D"/>
    <w:rsid w:val="006730AC"/>
    <w:rsid w:val="006745AA"/>
    <w:rsid w:val="006748EF"/>
    <w:rsid w:val="006754CB"/>
    <w:rsid w:val="00675A51"/>
    <w:rsid w:val="0067688E"/>
    <w:rsid w:val="00676D6D"/>
    <w:rsid w:val="00677395"/>
    <w:rsid w:val="00681891"/>
    <w:rsid w:val="00681A6E"/>
    <w:rsid w:val="00682C21"/>
    <w:rsid w:val="00682E16"/>
    <w:rsid w:val="00683AF8"/>
    <w:rsid w:val="006845A2"/>
    <w:rsid w:val="00684BB7"/>
    <w:rsid w:val="0068544C"/>
    <w:rsid w:val="0068583A"/>
    <w:rsid w:val="00685E19"/>
    <w:rsid w:val="006861CE"/>
    <w:rsid w:val="00686772"/>
    <w:rsid w:val="00686E49"/>
    <w:rsid w:val="006874DD"/>
    <w:rsid w:val="00687AB0"/>
    <w:rsid w:val="00687D39"/>
    <w:rsid w:val="0069083C"/>
    <w:rsid w:val="00690C3D"/>
    <w:rsid w:val="006910CA"/>
    <w:rsid w:val="006912D0"/>
    <w:rsid w:val="00692481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32A0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C76FB"/>
    <w:rsid w:val="006D013B"/>
    <w:rsid w:val="006D2C3D"/>
    <w:rsid w:val="006D3353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DA2"/>
    <w:rsid w:val="006F49A7"/>
    <w:rsid w:val="006F4B7B"/>
    <w:rsid w:val="006F51E1"/>
    <w:rsid w:val="006F53AA"/>
    <w:rsid w:val="006F6408"/>
    <w:rsid w:val="006F6A46"/>
    <w:rsid w:val="0070061D"/>
    <w:rsid w:val="007008B1"/>
    <w:rsid w:val="00700922"/>
    <w:rsid w:val="00700D37"/>
    <w:rsid w:val="00701241"/>
    <w:rsid w:val="007013ED"/>
    <w:rsid w:val="007021BF"/>
    <w:rsid w:val="00702252"/>
    <w:rsid w:val="00702896"/>
    <w:rsid w:val="00703DC5"/>
    <w:rsid w:val="007047AF"/>
    <w:rsid w:val="00704F41"/>
    <w:rsid w:val="00705A41"/>
    <w:rsid w:val="00705BE7"/>
    <w:rsid w:val="00706016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712"/>
    <w:rsid w:val="00723BA8"/>
    <w:rsid w:val="007248DC"/>
    <w:rsid w:val="00724B4C"/>
    <w:rsid w:val="0072574C"/>
    <w:rsid w:val="00725D8E"/>
    <w:rsid w:val="0072624E"/>
    <w:rsid w:val="00727141"/>
    <w:rsid w:val="0073057A"/>
    <w:rsid w:val="00730D3E"/>
    <w:rsid w:val="00730FFB"/>
    <w:rsid w:val="007312BF"/>
    <w:rsid w:val="00731A59"/>
    <w:rsid w:val="007323CD"/>
    <w:rsid w:val="007324BE"/>
    <w:rsid w:val="00732DF9"/>
    <w:rsid w:val="00733CC3"/>
    <w:rsid w:val="00734F63"/>
    <w:rsid w:val="007352B3"/>
    <w:rsid w:val="007353A4"/>
    <w:rsid w:val="0073682F"/>
    <w:rsid w:val="00736CCD"/>
    <w:rsid w:val="00736DEB"/>
    <w:rsid w:val="00737D53"/>
    <w:rsid w:val="007400CC"/>
    <w:rsid w:val="00740254"/>
    <w:rsid w:val="00740883"/>
    <w:rsid w:val="00740B11"/>
    <w:rsid w:val="00741127"/>
    <w:rsid w:val="0074160C"/>
    <w:rsid w:val="0074444F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9045E"/>
    <w:rsid w:val="00790F42"/>
    <w:rsid w:val="00791296"/>
    <w:rsid w:val="00792077"/>
    <w:rsid w:val="0079236F"/>
    <w:rsid w:val="007925D2"/>
    <w:rsid w:val="00792808"/>
    <w:rsid w:val="007935C0"/>
    <w:rsid w:val="00794E98"/>
    <w:rsid w:val="00795844"/>
    <w:rsid w:val="00795DAB"/>
    <w:rsid w:val="007966C6"/>
    <w:rsid w:val="00796BF8"/>
    <w:rsid w:val="00796C7B"/>
    <w:rsid w:val="00796E7E"/>
    <w:rsid w:val="00797F85"/>
    <w:rsid w:val="007A0102"/>
    <w:rsid w:val="007A01A1"/>
    <w:rsid w:val="007A1865"/>
    <w:rsid w:val="007A2956"/>
    <w:rsid w:val="007A30B6"/>
    <w:rsid w:val="007A386C"/>
    <w:rsid w:val="007A3AD7"/>
    <w:rsid w:val="007A4FBA"/>
    <w:rsid w:val="007A5778"/>
    <w:rsid w:val="007A654E"/>
    <w:rsid w:val="007A6A09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52ED"/>
    <w:rsid w:val="007C5ACA"/>
    <w:rsid w:val="007C5C60"/>
    <w:rsid w:val="007C5F85"/>
    <w:rsid w:val="007C6C11"/>
    <w:rsid w:val="007C7BC2"/>
    <w:rsid w:val="007D1A68"/>
    <w:rsid w:val="007D1ACB"/>
    <w:rsid w:val="007D24C6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F0393"/>
    <w:rsid w:val="007F155D"/>
    <w:rsid w:val="007F2E2E"/>
    <w:rsid w:val="007F5239"/>
    <w:rsid w:val="007F572B"/>
    <w:rsid w:val="007F5A29"/>
    <w:rsid w:val="008004E1"/>
    <w:rsid w:val="00800690"/>
    <w:rsid w:val="008006F2"/>
    <w:rsid w:val="00800E57"/>
    <w:rsid w:val="0080126C"/>
    <w:rsid w:val="008012AD"/>
    <w:rsid w:val="008019F8"/>
    <w:rsid w:val="00802A82"/>
    <w:rsid w:val="00806F6F"/>
    <w:rsid w:val="00810A7B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864"/>
    <w:rsid w:val="00821FC7"/>
    <w:rsid w:val="00823F5B"/>
    <w:rsid w:val="00823FD9"/>
    <w:rsid w:val="00824792"/>
    <w:rsid w:val="008249C0"/>
    <w:rsid w:val="00824AF4"/>
    <w:rsid w:val="00824C79"/>
    <w:rsid w:val="008273E5"/>
    <w:rsid w:val="00827F9C"/>
    <w:rsid w:val="008300BE"/>
    <w:rsid w:val="008309A2"/>
    <w:rsid w:val="00830C62"/>
    <w:rsid w:val="00830EB8"/>
    <w:rsid w:val="008315D9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8F9"/>
    <w:rsid w:val="008500DB"/>
    <w:rsid w:val="0085044F"/>
    <w:rsid w:val="0085288F"/>
    <w:rsid w:val="00852C9F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EE1"/>
    <w:rsid w:val="0087055F"/>
    <w:rsid w:val="00870F77"/>
    <w:rsid w:val="00871542"/>
    <w:rsid w:val="008719DE"/>
    <w:rsid w:val="008738BC"/>
    <w:rsid w:val="0087509A"/>
    <w:rsid w:val="008751C9"/>
    <w:rsid w:val="0087621F"/>
    <w:rsid w:val="008768C8"/>
    <w:rsid w:val="008768E5"/>
    <w:rsid w:val="00877083"/>
    <w:rsid w:val="0087754E"/>
    <w:rsid w:val="008776FA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2817"/>
    <w:rsid w:val="008C4655"/>
    <w:rsid w:val="008C46DA"/>
    <w:rsid w:val="008C4B92"/>
    <w:rsid w:val="008C6696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F35"/>
    <w:rsid w:val="008E2519"/>
    <w:rsid w:val="008E2728"/>
    <w:rsid w:val="008E3C9C"/>
    <w:rsid w:val="008E4BF4"/>
    <w:rsid w:val="008E4DB7"/>
    <w:rsid w:val="008E535E"/>
    <w:rsid w:val="008E5449"/>
    <w:rsid w:val="008E60BB"/>
    <w:rsid w:val="008E6527"/>
    <w:rsid w:val="008E676A"/>
    <w:rsid w:val="008E6907"/>
    <w:rsid w:val="008E7509"/>
    <w:rsid w:val="008F0BED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94B"/>
    <w:rsid w:val="00913AAB"/>
    <w:rsid w:val="0091425F"/>
    <w:rsid w:val="00914DD3"/>
    <w:rsid w:val="0091563F"/>
    <w:rsid w:val="009158BA"/>
    <w:rsid w:val="00915D32"/>
    <w:rsid w:val="0091686D"/>
    <w:rsid w:val="00916F2D"/>
    <w:rsid w:val="00917BC8"/>
    <w:rsid w:val="00917EE4"/>
    <w:rsid w:val="00917EE9"/>
    <w:rsid w:val="00920CE2"/>
    <w:rsid w:val="009214AC"/>
    <w:rsid w:val="00921A90"/>
    <w:rsid w:val="009221B3"/>
    <w:rsid w:val="00922713"/>
    <w:rsid w:val="0092290C"/>
    <w:rsid w:val="00922FFA"/>
    <w:rsid w:val="00923694"/>
    <w:rsid w:val="009237A1"/>
    <w:rsid w:val="00923E1B"/>
    <w:rsid w:val="00924597"/>
    <w:rsid w:val="00924B03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A36"/>
    <w:rsid w:val="009728DD"/>
    <w:rsid w:val="00972C70"/>
    <w:rsid w:val="009734E7"/>
    <w:rsid w:val="00974135"/>
    <w:rsid w:val="00974525"/>
    <w:rsid w:val="00974A1B"/>
    <w:rsid w:val="00974A80"/>
    <w:rsid w:val="00976A8B"/>
    <w:rsid w:val="00980288"/>
    <w:rsid w:val="0098031A"/>
    <w:rsid w:val="0098137F"/>
    <w:rsid w:val="00983033"/>
    <w:rsid w:val="009830AD"/>
    <w:rsid w:val="009834D6"/>
    <w:rsid w:val="00984114"/>
    <w:rsid w:val="00985000"/>
    <w:rsid w:val="00985308"/>
    <w:rsid w:val="00985617"/>
    <w:rsid w:val="009856F9"/>
    <w:rsid w:val="00985834"/>
    <w:rsid w:val="00986481"/>
    <w:rsid w:val="0098680E"/>
    <w:rsid w:val="00986E3D"/>
    <w:rsid w:val="009877BD"/>
    <w:rsid w:val="00987AE3"/>
    <w:rsid w:val="00991A69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31E6"/>
    <w:rsid w:val="009D327D"/>
    <w:rsid w:val="009D352E"/>
    <w:rsid w:val="009D3743"/>
    <w:rsid w:val="009D69E6"/>
    <w:rsid w:val="009D7CB4"/>
    <w:rsid w:val="009E061A"/>
    <w:rsid w:val="009E0CFE"/>
    <w:rsid w:val="009E1A96"/>
    <w:rsid w:val="009E3438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C3F"/>
    <w:rsid w:val="009F4DCA"/>
    <w:rsid w:val="009F5255"/>
    <w:rsid w:val="009F6442"/>
    <w:rsid w:val="009F64D1"/>
    <w:rsid w:val="009F6697"/>
    <w:rsid w:val="009F6AB9"/>
    <w:rsid w:val="009F77A4"/>
    <w:rsid w:val="009F796F"/>
    <w:rsid w:val="009F79F0"/>
    <w:rsid w:val="009F7A26"/>
    <w:rsid w:val="009F7D5E"/>
    <w:rsid w:val="009F7F9F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40B8"/>
    <w:rsid w:val="00A0487B"/>
    <w:rsid w:val="00A05411"/>
    <w:rsid w:val="00A05428"/>
    <w:rsid w:val="00A05E5F"/>
    <w:rsid w:val="00A05F05"/>
    <w:rsid w:val="00A05F11"/>
    <w:rsid w:val="00A06954"/>
    <w:rsid w:val="00A07C93"/>
    <w:rsid w:val="00A113DE"/>
    <w:rsid w:val="00A11A51"/>
    <w:rsid w:val="00A12D3C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8D9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C65"/>
    <w:rsid w:val="00A446D5"/>
    <w:rsid w:val="00A44A3F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4E9"/>
    <w:rsid w:val="00A54EF5"/>
    <w:rsid w:val="00A55604"/>
    <w:rsid w:val="00A55E60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4840"/>
    <w:rsid w:val="00A7523D"/>
    <w:rsid w:val="00A76397"/>
    <w:rsid w:val="00A764B1"/>
    <w:rsid w:val="00A770F6"/>
    <w:rsid w:val="00A779C3"/>
    <w:rsid w:val="00A77A5E"/>
    <w:rsid w:val="00A8034C"/>
    <w:rsid w:val="00A80655"/>
    <w:rsid w:val="00A8073C"/>
    <w:rsid w:val="00A8090D"/>
    <w:rsid w:val="00A80FD2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CAA"/>
    <w:rsid w:val="00A95136"/>
    <w:rsid w:val="00A9529B"/>
    <w:rsid w:val="00A96C40"/>
    <w:rsid w:val="00A970FD"/>
    <w:rsid w:val="00AA00AB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7A6"/>
    <w:rsid w:val="00AB1903"/>
    <w:rsid w:val="00AB3480"/>
    <w:rsid w:val="00AB41C7"/>
    <w:rsid w:val="00AB4298"/>
    <w:rsid w:val="00AB4BF3"/>
    <w:rsid w:val="00AB4F62"/>
    <w:rsid w:val="00AB5AB9"/>
    <w:rsid w:val="00AC0EC6"/>
    <w:rsid w:val="00AC19A5"/>
    <w:rsid w:val="00AC1C61"/>
    <w:rsid w:val="00AC1E2B"/>
    <w:rsid w:val="00AC2005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0381"/>
    <w:rsid w:val="00AD14F9"/>
    <w:rsid w:val="00AD2525"/>
    <w:rsid w:val="00AD2611"/>
    <w:rsid w:val="00AD298D"/>
    <w:rsid w:val="00AD3A39"/>
    <w:rsid w:val="00AD45FE"/>
    <w:rsid w:val="00AD5EDC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E0"/>
    <w:rsid w:val="00B011C3"/>
    <w:rsid w:val="00B012AD"/>
    <w:rsid w:val="00B01F04"/>
    <w:rsid w:val="00B022D8"/>
    <w:rsid w:val="00B0439C"/>
    <w:rsid w:val="00B0496D"/>
    <w:rsid w:val="00B05FBF"/>
    <w:rsid w:val="00B0666D"/>
    <w:rsid w:val="00B06696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4163"/>
    <w:rsid w:val="00B24596"/>
    <w:rsid w:val="00B25499"/>
    <w:rsid w:val="00B2769C"/>
    <w:rsid w:val="00B31421"/>
    <w:rsid w:val="00B31C48"/>
    <w:rsid w:val="00B334D3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1A16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48B1"/>
    <w:rsid w:val="00B9506A"/>
    <w:rsid w:val="00B951C6"/>
    <w:rsid w:val="00B96113"/>
    <w:rsid w:val="00B9618D"/>
    <w:rsid w:val="00B9770B"/>
    <w:rsid w:val="00BA06CA"/>
    <w:rsid w:val="00BA1529"/>
    <w:rsid w:val="00BA1BD4"/>
    <w:rsid w:val="00BA53B2"/>
    <w:rsid w:val="00BA5513"/>
    <w:rsid w:val="00BA5B79"/>
    <w:rsid w:val="00BA5BCB"/>
    <w:rsid w:val="00BA7ABA"/>
    <w:rsid w:val="00BA7FE4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C22"/>
    <w:rsid w:val="00BB466F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B5C"/>
    <w:rsid w:val="00BD4640"/>
    <w:rsid w:val="00BD46AD"/>
    <w:rsid w:val="00BD5451"/>
    <w:rsid w:val="00BD6653"/>
    <w:rsid w:val="00BD6BB4"/>
    <w:rsid w:val="00BD6D66"/>
    <w:rsid w:val="00BE06A5"/>
    <w:rsid w:val="00BE0808"/>
    <w:rsid w:val="00BE173A"/>
    <w:rsid w:val="00BE195D"/>
    <w:rsid w:val="00BE1F46"/>
    <w:rsid w:val="00BE23F3"/>
    <w:rsid w:val="00BE2702"/>
    <w:rsid w:val="00BE2A32"/>
    <w:rsid w:val="00BE2DD8"/>
    <w:rsid w:val="00BE3A19"/>
    <w:rsid w:val="00BE44A9"/>
    <w:rsid w:val="00BE4550"/>
    <w:rsid w:val="00BE5A81"/>
    <w:rsid w:val="00BE65C7"/>
    <w:rsid w:val="00BE6924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6BC"/>
    <w:rsid w:val="00C24C5A"/>
    <w:rsid w:val="00C24D66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402B8"/>
    <w:rsid w:val="00C42BC2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58B"/>
    <w:rsid w:val="00C62E13"/>
    <w:rsid w:val="00C6392B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841"/>
    <w:rsid w:val="00C72DC1"/>
    <w:rsid w:val="00C73D4E"/>
    <w:rsid w:val="00C75CD6"/>
    <w:rsid w:val="00C76102"/>
    <w:rsid w:val="00C76AFC"/>
    <w:rsid w:val="00C7761F"/>
    <w:rsid w:val="00C77E86"/>
    <w:rsid w:val="00C8001E"/>
    <w:rsid w:val="00C80A35"/>
    <w:rsid w:val="00C8124A"/>
    <w:rsid w:val="00C81E67"/>
    <w:rsid w:val="00C82B8B"/>
    <w:rsid w:val="00C82D10"/>
    <w:rsid w:val="00C830A3"/>
    <w:rsid w:val="00C835CC"/>
    <w:rsid w:val="00C84162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B00F6"/>
    <w:rsid w:val="00CB0B07"/>
    <w:rsid w:val="00CB1619"/>
    <w:rsid w:val="00CB1DDB"/>
    <w:rsid w:val="00CB23D5"/>
    <w:rsid w:val="00CB3027"/>
    <w:rsid w:val="00CB3204"/>
    <w:rsid w:val="00CB44AD"/>
    <w:rsid w:val="00CB536C"/>
    <w:rsid w:val="00CB54CB"/>
    <w:rsid w:val="00CB598D"/>
    <w:rsid w:val="00CB5F4C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0C58"/>
    <w:rsid w:val="00CE1E4A"/>
    <w:rsid w:val="00CE476B"/>
    <w:rsid w:val="00CE50CE"/>
    <w:rsid w:val="00CE5F01"/>
    <w:rsid w:val="00CE73F0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25D"/>
    <w:rsid w:val="00D26DE6"/>
    <w:rsid w:val="00D30A25"/>
    <w:rsid w:val="00D30BB3"/>
    <w:rsid w:val="00D31E82"/>
    <w:rsid w:val="00D34D1C"/>
    <w:rsid w:val="00D35118"/>
    <w:rsid w:val="00D358B9"/>
    <w:rsid w:val="00D36EB1"/>
    <w:rsid w:val="00D36FA8"/>
    <w:rsid w:val="00D374EE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7BE2"/>
    <w:rsid w:val="00D60CF1"/>
    <w:rsid w:val="00D618DB"/>
    <w:rsid w:val="00D61D7B"/>
    <w:rsid w:val="00D626BC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67E7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7AD0"/>
    <w:rsid w:val="00DC0159"/>
    <w:rsid w:val="00DC095C"/>
    <w:rsid w:val="00DC0A3D"/>
    <w:rsid w:val="00DC3A87"/>
    <w:rsid w:val="00DC3EA8"/>
    <w:rsid w:val="00DC533D"/>
    <w:rsid w:val="00DD0817"/>
    <w:rsid w:val="00DD0C34"/>
    <w:rsid w:val="00DD154F"/>
    <w:rsid w:val="00DD1F52"/>
    <w:rsid w:val="00DD293E"/>
    <w:rsid w:val="00DD2D75"/>
    <w:rsid w:val="00DD3D0C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230"/>
    <w:rsid w:val="00E038CD"/>
    <w:rsid w:val="00E03B92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36209"/>
    <w:rsid w:val="00E37505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4015"/>
    <w:rsid w:val="00E64148"/>
    <w:rsid w:val="00E64DCF"/>
    <w:rsid w:val="00E651D6"/>
    <w:rsid w:val="00E66965"/>
    <w:rsid w:val="00E675E4"/>
    <w:rsid w:val="00E67B9D"/>
    <w:rsid w:val="00E700B7"/>
    <w:rsid w:val="00E70907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FB0"/>
    <w:rsid w:val="00E946A8"/>
    <w:rsid w:val="00E954A3"/>
    <w:rsid w:val="00E95DFE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83D"/>
    <w:rsid w:val="00EB6920"/>
    <w:rsid w:val="00EB721F"/>
    <w:rsid w:val="00EB7751"/>
    <w:rsid w:val="00EC047F"/>
    <w:rsid w:val="00EC0631"/>
    <w:rsid w:val="00EC0EAA"/>
    <w:rsid w:val="00EC238F"/>
    <w:rsid w:val="00EC3AA2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F3E"/>
    <w:rsid w:val="00EE6377"/>
    <w:rsid w:val="00EE678D"/>
    <w:rsid w:val="00EE7246"/>
    <w:rsid w:val="00EE75B2"/>
    <w:rsid w:val="00EE779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AB8"/>
    <w:rsid w:val="00F27682"/>
    <w:rsid w:val="00F27821"/>
    <w:rsid w:val="00F27FED"/>
    <w:rsid w:val="00F31F46"/>
    <w:rsid w:val="00F31F5B"/>
    <w:rsid w:val="00F32543"/>
    <w:rsid w:val="00F3297B"/>
    <w:rsid w:val="00F32EE5"/>
    <w:rsid w:val="00F335A6"/>
    <w:rsid w:val="00F33DD1"/>
    <w:rsid w:val="00F34CBA"/>
    <w:rsid w:val="00F355E2"/>
    <w:rsid w:val="00F35FF0"/>
    <w:rsid w:val="00F36919"/>
    <w:rsid w:val="00F36F10"/>
    <w:rsid w:val="00F407DE"/>
    <w:rsid w:val="00F41102"/>
    <w:rsid w:val="00F41131"/>
    <w:rsid w:val="00F41F69"/>
    <w:rsid w:val="00F42A47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EE7"/>
    <w:rsid w:val="00F507A4"/>
    <w:rsid w:val="00F50876"/>
    <w:rsid w:val="00F50A46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D50"/>
    <w:rsid w:val="00FA5C74"/>
    <w:rsid w:val="00FA64D8"/>
    <w:rsid w:val="00FA6B59"/>
    <w:rsid w:val="00FA6EEE"/>
    <w:rsid w:val="00FA769A"/>
    <w:rsid w:val="00FA7A5E"/>
    <w:rsid w:val="00FB0134"/>
    <w:rsid w:val="00FB12B9"/>
    <w:rsid w:val="00FB225F"/>
    <w:rsid w:val="00FB2FCA"/>
    <w:rsid w:val="00FB3081"/>
    <w:rsid w:val="00FB3EB9"/>
    <w:rsid w:val="00FB513B"/>
    <w:rsid w:val="00FB5654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367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www.postgresql.org/abou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spring.io/projects/spring-boot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docs.oracle.com/en/java/" TargetMode="External"/><Relationship Id="rId27" Type="http://schemas.openxmlformats.org/officeDocument/2006/relationships/fontTable" Target="fontTable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5F493-0A24-4E2A-8D32-CB6DFEA87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8</TotalTime>
  <Pages>33</Pages>
  <Words>3880</Words>
  <Characters>22120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5949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762</cp:revision>
  <cp:lastPrinted>2022-09-20T09:25:00Z</cp:lastPrinted>
  <dcterms:created xsi:type="dcterms:W3CDTF">2022-09-13T11:56:00Z</dcterms:created>
  <dcterms:modified xsi:type="dcterms:W3CDTF">2023-08-06T06:39:00Z</dcterms:modified>
</cp:coreProperties>
</file>